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BFA178" w14:textId="77777777" w:rsidR="002C2C1D" w:rsidRDefault="002C2C1D" w:rsidP="002C2C1D">
      <w:pPr>
        <w:pStyle w:val="Title"/>
      </w:pPr>
      <w:bookmarkStart w:id="0" w:name="abstract"/>
      <w:r>
        <w:t>Running head: Open science for biological assessment</w:t>
      </w:r>
    </w:p>
    <w:p w14:paraId="73A22DB7" w14:textId="77777777" w:rsidR="002C2C1D" w:rsidRDefault="002C2C1D" w:rsidP="002C2C1D">
      <w:pPr>
        <w:pStyle w:val="Title"/>
      </w:pPr>
      <w:r>
        <w:t>The importance of open science for biological assessment</w:t>
      </w:r>
    </w:p>
    <w:p w14:paraId="2FC0BD5E" w14:textId="77777777" w:rsidR="002C2C1D" w:rsidRDefault="002C2C1D" w:rsidP="002C2C1D">
      <w:pPr>
        <w:pStyle w:val="Author"/>
      </w:pPr>
      <w:r>
        <w:t>Marcus W. Beck (</w:t>
      </w:r>
      <w:hyperlink r:id="rId7">
        <w:r>
          <w:rPr>
            <w:rStyle w:val="Hyperlink"/>
          </w:rPr>
          <w:t>marcusb@sccwrp.org</w:t>
        </w:r>
      </w:hyperlink>
      <w:r>
        <w:t>)</w:t>
      </w:r>
      <w:r w:rsidRPr="009E2199">
        <w:rPr>
          <w:vertAlign w:val="superscript"/>
        </w:rPr>
        <w:t>1</w:t>
      </w:r>
      <w:r w:rsidRPr="009E2199">
        <w:t>*</w:t>
      </w:r>
    </w:p>
    <w:p w14:paraId="102D8A9B" w14:textId="77777777" w:rsidR="002C2C1D" w:rsidRDefault="002C2C1D" w:rsidP="002C2C1D">
      <w:pPr>
        <w:pStyle w:val="Author"/>
      </w:pPr>
      <w:r>
        <w:t>Casey O’Hara (</w:t>
      </w:r>
      <w:hyperlink r:id="rId8">
        <w:r>
          <w:rPr>
            <w:rStyle w:val="Hyperlink"/>
          </w:rPr>
          <w:t>ohara@nceas.ucsb.edu</w:t>
        </w:r>
      </w:hyperlink>
      <w:r>
        <w:t>)</w:t>
      </w:r>
      <w:r w:rsidRPr="009E2199">
        <w:rPr>
          <w:vertAlign w:val="superscript"/>
        </w:rPr>
        <w:t>2</w:t>
      </w:r>
    </w:p>
    <w:p w14:paraId="3E2B0C6A" w14:textId="77777777" w:rsidR="002C2C1D" w:rsidRDefault="002C2C1D" w:rsidP="002C2C1D">
      <w:pPr>
        <w:pStyle w:val="Author"/>
      </w:pPr>
      <w:r>
        <w:t>Julia Stewart Lowndes (</w:t>
      </w:r>
      <w:hyperlink r:id="rId9">
        <w:r>
          <w:rPr>
            <w:rStyle w:val="Hyperlink"/>
          </w:rPr>
          <w:t>lowndes@nceas.ucsb.edu</w:t>
        </w:r>
      </w:hyperlink>
      <w:r>
        <w:t>)</w:t>
      </w:r>
      <w:r w:rsidRPr="009E2199">
        <w:rPr>
          <w:vertAlign w:val="superscript"/>
        </w:rPr>
        <w:t>2</w:t>
      </w:r>
    </w:p>
    <w:p w14:paraId="14880984" w14:textId="77777777" w:rsidR="002C2C1D" w:rsidRDefault="002C2C1D" w:rsidP="002C2C1D">
      <w:pPr>
        <w:pStyle w:val="Author"/>
      </w:pPr>
      <w:r>
        <w:t>Raphael D. Mazor (</w:t>
      </w:r>
      <w:hyperlink r:id="rId10">
        <w:r>
          <w:rPr>
            <w:rStyle w:val="Hyperlink"/>
          </w:rPr>
          <w:t>raphaelm@sccwrp.org</w:t>
        </w:r>
      </w:hyperlink>
      <w:r>
        <w:t>)</w:t>
      </w:r>
      <w:r w:rsidRPr="009E2199">
        <w:rPr>
          <w:vertAlign w:val="superscript"/>
        </w:rPr>
        <w:t>1</w:t>
      </w:r>
    </w:p>
    <w:p w14:paraId="41E1B99C" w14:textId="3C6748E2" w:rsidR="002C2C1D" w:rsidRDefault="002C2C1D" w:rsidP="002C2C1D">
      <w:pPr>
        <w:pStyle w:val="Author"/>
      </w:pPr>
      <w:r>
        <w:t xml:space="preserve">Susanna </w:t>
      </w:r>
      <w:bookmarkStart w:id="1" w:name="_GoBack"/>
      <w:bookmarkEnd w:id="1"/>
      <w:r>
        <w:t>Theroux (</w:t>
      </w:r>
      <w:hyperlink r:id="rId11">
        <w:r>
          <w:rPr>
            <w:rStyle w:val="Hyperlink"/>
          </w:rPr>
          <w:t>susannat@sccwrp.org</w:t>
        </w:r>
      </w:hyperlink>
      <w:r>
        <w:t>)</w:t>
      </w:r>
      <w:r w:rsidRPr="009E2199">
        <w:rPr>
          <w:vertAlign w:val="superscript"/>
        </w:rPr>
        <w:t>1</w:t>
      </w:r>
    </w:p>
    <w:p w14:paraId="0B9A7968" w14:textId="77777777" w:rsidR="002C2C1D" w:rsidRDefault="002C2C1D" w:rsidP="002C2C1D">
      <w:pPr>
        <w:pStyle w:val="Author"/>
      </w:pPr>
      <w:r>
        <w:t>David J. Gillett (</w:t>
      </w:r>
      <w:hyperlink r:id="rId12">
        <w:r>
          <w:rPr>
            <w:rStyle w:val="Hyperlink"/>
          </w:rPr>
          <w:t>davidg@sccwrp.org</w:t>
        </w:r>
      </w:hyperlink>
      <w:r>
        <w:t>)</w:t>
      </w:r>
      <w:r w:rsidRPr="009E2199">
        <w:rPr>
          <w:vertAlign w:val="superscript"/>
        </w:rPr>
        <w:t>1</w:t>
      </w:r>
    </w:p>
    <w:p w14:paraId="40303531" w14:textId="77777777" w:rsidR="002C2C1D" w:rsidRDefault="002C2C1D" w:rsidP="002C2C1D">
      <w:pPr>
        <w:pStyle w:val="Author"/>
      </w:pPr>
      <w:r>
        <w:t>Belize Lane (</w:t>
      </w:r>
      <w:hyperlink r:id="rId13">
        <w:r>
          <w:rPr>
            <w:rStyle w:val="Hyperlink"/>
          </w:rPr>
          <w:t>belize.lane@usu.edu</w:t>
        </w:r>
      </w:hyperlink>
      <w:r>
        <w:t>)</w:t>
      </w:r>
      <w:r>
        <w:rPr>
          <w:vertAlign w:val="superscript"/>
        </w:rPr>
        <w:t>3</w:t>
      </w:r>
    </w:p>
    <w:p w14:paraId="14756B4D" w14:textId="77777777" w:rsidR="002C2C1D" w:rsidRDefault="002C2C1D" w:rsidP="002C2C1D">
      <w:pPr>
        <w:pStyle w:val="Author"/>
      </w:pPr>
      <w:r>
        <w:t>Greg Gearheart (</w:t>
      </w:r>
      <w:hyperlink r:id="rId14">
        <w:r>
          <w:rPr>
            <w:rStyle w:val="Hyperlink"/>
          </w:rPr>
          <w:t>greg.gearheart@waterboards.ca.gov</w:t>
        </w:r>
      </w:hyperlink>
      <w:r>
        <w:t>)</w:t>
      </w:r>
      <w:r>
        <w:rPr>
          <w:vertAlign w:val="superscript"/>
        </w:rPr>
        <w:t>4</w:t>
      </w:r>
    </w:p>
    <w:p w14:paraId="77A21BEC" w14:textId="77777777" w:rsidR="002C2C1D" w:rsidRDefault="002C2C1D" w:rsidP="002C2C1D">
      <w:pPr>
        <w:autoSpaceDE w:val="0"/>
        <w:autoSpaceDN w:val="0"/>
        <w:adjustRightInd w:val="0"/>
        <w:rPr>
          <w:rFonts w:cs="Times New Roman"/>
        </w:rPr>
      </w:pPr>
      <w:r>
        <w:rPr>
          <w:rFonts w:cs="Times New Roman"/>
        </w:rPr>
        <w:t>*Corresponding author</w:t>
      </w:r>
    </w:p>
    <w:p w14:paraId="21161A5B" w14:textId="77777777" w:rsidR="002C2C1D" w:rsidRDefault="002C2C1D" w:rsidP="002C2C1D">
      <w:pPr>
        <w:autoSpaceDE w:val="0"/>
        <w:autoSpaceDN w:val="0"/>
        <w:adjustRightInd w:val="0"/>
        <w:rPr>
          <w:rFonts w:cs="Times New Roman"/>
        </w:rPr>
      </w:pPr>
      <w:r w:rsidRPr="009E2199">
        <w:rPr>
          <w:rFonts w:cs="Times New Roman"/>
          <w:vertAlign w:val="superscript"/>
        </w:rPr>
        <w:t>1</w:t>
      </w:r>
      <w:r w:rsidRPr="009E2199">
        <w:rPr>
          <w:rFonts w:cs="Times New Roman"/>
        </w:rPr>
        <w:t>S</w:t>
      </w:r>
      <w:r>
        <w:rPr>
          <w:rFonts w:cs="Times New Roman"/>
        </w:rPr>
        <w:t>outhern California Coastal Water Research Project, 3535 Harbor Blvd., Costa Mesa, CA, 92626</w:t>
      </w:r>
    </w:p>
    <w:p w14:paraId="67FDE501" w14:textId="77777777" w:rsidR="002C2C1D" w:rsidRDefault="002C2C1D" w:rsidP="002C2C1D">
      <w:pPr>
        <w:autoSpaceDE w:val="0"/>
        <w:autoSpaceDN w:val="0"/>
        <w:adjustRightInd w:val="0"/>
        <w:rPr>
          <w:rFonts w:cs="Times New Roman"/>
        </w:rPr>
      </w:pPr>
      <w:r w:rsidRPr="00A95EDE">
        <w:rPr>
          <w:rFonts w:cs="Times New Roman"/>
          <w:vertAlign w:val="superscript"/>
        </w:rPr>
        <w:t>2</w:t>
      </w:r>
      <w:r>
        <w:rPr>
          <w:rFonts w:cs="Times New Roman"/>
        </w:rPr>
        <w:t>National Center for Ecological Analysis and Synthesis, University of California at Santa Barbara, 735 State Street, Suite 300, Santa Barbara, CA 93101</w:t>
      </w:r>
    </w:p>
    <w:p w14:paraId="1247504D" w14:textId="77777777" w:rsidR="002C2C1D" w:rsidRPr="00A452D3" w:rsidRDefault="002C2C1D" w:rsidP="002C2C1D">
      <w:pPr>
        <w:autoSpaceDE w:val="0"/>
        <w:autoSpaceDN w:val="0"/>
        <w:adjustRightInd w:val="0"/>
        <w:rPr>
          <w:rFonts w:cs="Times New Roman"/>
        </w:rPr>
      </w:pPr>
      <w:r>
        <w:rPr>
          <w:rFonts w:cs="Times New Roman"/>
          <w:vertAlign w:val="superscript"/>
        </w:rPr>
        <w:t>3</w:t>
      </w:r>
      <w:r>
        <w:rPr>
          <w:rFonts w:cs="Times New Roman"/>
        </w:rPr>
        <w:t>Department of Civil and Environmental Engineering, Utah Water Research Laboratory, Utah State University, 8200 Old Main Hill, Logan, UT 84322</w:t>
      </w:r>
    </w:p>
    <w:p w14:paraId="7A063E55" w14:textId="48773C38" w:rsidR="002C2C1D" w:rsidRPr="002C2C1D" w:rsidRDefault="002C2C1D" w:rsidP="002C2C1D">
      <w:pPr>
        <w:autoSpaceDE w:val="0"/>
        <w:autoSpaceDN w:val="0"/>
        <w:adjustRightInd w:val="0"/>
        <w:rPr>
          <w:rFonts w:cs="Times New Roman"/>
        </w:rPr>
      </w:pPr>
      <w:r>
        <w:rPr>
          <w:rFonts w:cs="Times New Roman"/>
          <w:vertAlign w:val="superscript"/>
        </w:rPr>
        <w:t>4</w:t>
      </w:r>
      <w:r>
        <w:rPr>
          <w:rFonts w:cs="Times New Roman"/>
        </w:rPr>
        <w:t>Office of Information Management and Analysis, California State Water Resources Control Board, 1001 I Street, Sacramento, CA 95814</w:t>
      </w:r>
      <w:r>
        <w:br w:type="page"/>
      </w:r>
    </w:p>
    <w:p w14:paraId="74FD1E8B" w14:textId="4D17F803" w:rsidR="00437EB7" w:rsidRDefault="00731794" w:rsidP="007E43B4">
      <w:pPr>
        <w:pStyle w:val="Heading1"/>
        <w:spacing w:line="480" w:lineRule="auto"/>
      </w:pPr>
      <w:r>
        <w:lastRenderedPageBreak/>
        <w:t>Abstract</w:t>
      </w:r>
      <w:bookmarkEnd w:id="0"/>
    </w:p>
    <w:p w14:paraId="2D89B24F" w14:textId="77777777" w:rsidR="00437EB7" w:rsidRDefault="00731794" w:rsidP="007E43B4">
      <w:pPr>
        <w:pStyle w:val="FirstParagraph"/>
        <w:spacing w:line="480" w:lineRule="auto"/>
      </w:pPr>
      <w:r>
        <w:t>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reproducible research, and engagement of stakeholders with multimedia applications. We also discuss technical, sociocultural, and institutional challenges for adopting open science, including practical approaches for overcoming these hurdles in bioassessment applications.</w:t>
      </w:r>
    </w:p>
    <w:p w14:paraId="168A4543" w14:textId="77777777" w:rsidR="00437EB7" w:rsidRDefault="00731794" w:rsidP="007E43B4">
      <w:pPr>
        <w:pStyle w:val="Heading1"/>
        <w:spacing w:line="480" w:lineRule="auto"/>
      </w:pPr>
      <w:bookmarkStart w:id="2" w:name="introduction"/>
      <w:r>
        <w:t>Introduction</w:t>
      </w:r>
      <w:bookmarkEnd w:id="2"/>
    </w:p>
    <w:p w14:paraId="518FD688" w14:textId="77777777" w:rsidR="00437EB7" w:rsidRDefault="00731794" w:rsidP="007E43B4">
      <w:pPr>
        <w:pStyle w:val="FirstParagraph"/>
        <w:spacing w:line="480" w:lineRule="auto"/>
      </w:pPr>
      <w:r>
        <w:t xml:space="preserve">Bioassessment is an essential element of aquatic monitoring programs and helps to establish a foundation of decisions for managing the ecological integrity of environmental resources. Legal mandates to assess biological condition have set a precedent for developing bioassessment products in the United States (Clean Water Act, CWA), Canada (Canada Waters Act), and Europe (Water Framework Directive). Decades of research to meet these mandates have supported the development of assessment indices for multiple assemblages with regional applications in streams, rivers, lakes, and marine environments (Karr et al. </w:t>
      </w:r>
      <w:hyperlink w:anchor="ref-Karr86">
        <w:r>
          <w:rPr>
            <w:rStyle w:val="Hyperlink"/>
          </w:rPr>
          <w:t>1986</w:t>
        </w:r>
      </w:hyperlink>
      <w:r>
        <w:t xml:space="preserve">, Kerans and </w:t>
      </w:r>
      <w:r>
        <w:lastRenderedPageBreak/>
        <w:t xml:space="preserve">Karr </w:t>
      </w:r>
      <w:hyperlink w:anchor="ref-Kerans94">
        <w:r>
          <w:rPr>
            <w:rStyle w:val="Hyperlink"/>
          </w:rPr>
          <w:t>1994</w:t>
        </w:r>
      </w:hyperlink>
      <w:r>
        <w:t xml:space="preserve">, Fore and Grafe </w:t>
      </w:r>
      <w:hyperlink w:anchor="ref-Fore02">
        <w:r>
          <w:rPr>
            <w:rStyle w:val="Hyperlink"/>
          </w:rPr>
          <w:t>2002</w:t>
        </w:r>
      </w:hyperlink>
      <w:r>
        <w:t xml:space="preserve">, Beck and Hatch </w:t>
      </w:r>
      <w:hyperlink w:anchor="ref-Beck09">
        <w:r>
          <w:rPr>
            <w:rStyle w:val="Hyperlink"/>
          </w:rPr>
          <w:t>2009</w:t>
        </w:r>
      </w:hyperlink>
      <w:r>
        <w:t xml:space="preserve">, Borja et al. </w:t>
      </w:r>
      <w:hyperlink w:anchor="ref-Borja09">
        <w:r>
          <w:rPr>
            <w:rStyle w:val="Hyperlink"/>
          </w:rPr>
          <w:t>2009</w:t>
        </w:r>
      </w:hyperlink>
      <w:r>
        <w:t xml:space="preserve">). Substantial technical advances have been made in predicting biological responses to environmental change (Hawkins et al. </w:t>
      </w:r>
      <w:hyperlink w:anchor="ref-Hawkins00">
        <w:r>
          <w:rPr>
            <w:rStyle w:val="Hyperlink"/>
          </w:rPr>
          <w:t>2000</w:t>
        </w:r>
      </w:hyperlink>
      <w:hyperlink w:anchor="ref-Hawkins00">
        <w:r>
          <w:rPr>
            <w:rStyle w:val="Hyperlink"/>
          </w:rPr>
          <w:t>a</w:t>
        </w:r>
      </w:hyperlink>
      <w:r>
        <w:t xml:space="preserve">, </w:t>
      </w:r>
      <w:hyperlink w:anchor="ref-Hawkins00b">
        <w:r>
          <w:rPr>
            <w:rStyle w:val="Hyperlink"/>
          </w:rPr>
          <w:t>2000</w:t>
        </w:r>
      </w:hyperlink>
      <w:hyperlink w:anchor="ref-Hawkins00b">
        <w:r>
          <w:rPr>
            <w:rStyle w:val="Hyperlink"/>
          </w:rPr>
          <w:t>b</w:t>
        </w:r>
      </w:hyperlink>
      <w:r>
        <w:t xml:space="preserve">), how these responses can be distinguished from natural environmental variation (Stoddard et al. </w:t>
      </w:r>
      <w:hyperlink w:anchor="ref-Stoddard06">
        <w:r>
          <w:rPr>
            <w:rStyle w:val="Hyperlink"/>
          </w:rPr>
          <w:t>2006</w:t>
        </w:r>
      </w:hyperlink>
      <w:r>
        <w:t xml:space="preserve">), and determining the impacts of these changes (Davies and Jackson </w:t>
      </w:r>
      <w:hyperlink w:anchor="ref-Davies06">
        <w:r>
          <w:rPr>
            <w:rStyle w:val="Hyperlink"/>
          </w:rPr>
          <w:t>2006</w:t>
        </w:r>
      </w:hyperlink>
      <w:r>
        <w:t>). The use of these products to support environmental management distinguishes bioassessment from basic ecological research. Although bioassessment can and has been used to inform basic research, its intended use is to inform the protection and restoration of ecological integrity. As such, environmental managers require additional tools that transform bioassessment products into actionable information.</w:t>
      </w:r>
    </w:p>
    <w:p w14:paraId="16260C48" w14:textId="77777777" w:rsidR="00437EB7" w:rsidRDefault="00731794" w:rsidP="007E43B4">
      <w:pPr>
        <w:pStyle w:val="BodyText"/>
        <w:spacing w:line="480" w:lineRule="auto"/>
      </w:pPr>
      <w:r>
        <w:t xml:space="preserve">Integrating bioassessment products into management or regulatory frameworks is a larger implementation challenge that continues to inhibit progress, despite the technological advances (Kuehne et al. </w:t>
      </w:r>
      <w:hyperlink w:anchor="ref-Kuehne17">
        <w:r>
          <w:rPr>
            <w:rStyle w:val="Hyperlink"/>
          </w:rPr>
          <w:t>2017</w:t>
        </w:r>
      </w:hyperlink>
      <w:r>
        <w:t xml:space="preserve">). Characterizing how an index could be used in practice to inform decisions and prioritize management actions is often opaque relative to why an index may have been originally developed. Numerous assessment products have been developed for specific regional applications (Birk et al. </w:t>
      </w:r>
      <w:hyperlink w:anchor="ref-Birk12">
        <w:r>
          <w:rPr>
            <w:rStyle w:val="Hyperlink"/>
          </w:rPr>
          <w:t>2012</w:t>
        </w:r>
      </w:hyperlink>
      <w:r>
        <w:t xml:space="preserve">) and concerns about redundancy, comparability, duplicated effort, and lack of coordinated monitoring have recently been discussed within the research community (Cao and Hawkins </w:t>
      </w:r>
      <w:hyperlink w:anchor="ref-Cao11">
        <w:r>
          <w:rPr>
            <w:rStyle w:val="Hyperlink"/>
          </w:rPr>
          <w:t>2011</w:t>
        </w:r>
      </w:hyperlink>
      <w:r>
        <w:t xml:space="preserve">, Poikane et al. </w:t>
      </w:r>
      <w:hyperlink w:anchor="ref-Poikane14">
        <w:r>
          <w:rPr>
            <w:rStyle w:val="Hyperlink"/>
          </w:rPr>
          <w:t>2014</w:t>
        </w:r>
      </w:hyperlink>
      <w:r>
        <w:t xml:space="preserve">, Kelly et al. </w:t>
      </w:r>
      <w:hyperlink w:anchor="ref-Kelly16">
        <w:r>
          <w:rPr>
            <w:rStyle w:val="Hyperlink"/>
          </w:rPr>
          <w:t>2016</w:t>
        </w:r>
      </w:hyperlink>
      <w:r>
        <w:t xml:space="preserve">, Nichols et al. </w:t>
      </w:r>
      <w:hyperlink w:anchor="ref-Nichols16">
        <w:r>
          <w:rPr>
            <w:rStyle w:val="Hyperlink"/>
          </w:rPr>
          <w:t>2016</w:t>
        </w:r>
      </w:hyperlink>
      <w:r>
        <w:t xml:space="preserve">). Moreover, existing indices may not be easily replicated beyond initial research applications (Hering et al. </w:t>
      </w:r>
      <w:hyperlink w:anchor="ref-Hering10">
        <w:r>
          <w:rPr>
            <w:rStyle w:val="Hyperlink"/>
          </w:rPr>
          <w:t>2010</w:t>
        </w:r>
      </w:hyperlink>
      <w:r>
        <w:t xml:space="preserve">, Nichols et al. </w:t>
      </w:r>
      <w:hyperlink w:anchor="ref-Nichols16">
        <w:r>
          <w:rPr>
            <w:rStyle w:val="Hyperlink"/>
          </w:rPr>
          <w:t>2016</w:t>
        </w:r>
      </w:hyperlink>
      <w:r>
        <w:t xml:space="preserve">) or may be incorrectly applied based on differences between goals for developing an index and the needs of management programs (Dale and Beyeler </w:t>
      </w:r>
      <w:hyperlink w:anchor="ref-Dale01">
        <w:r>
          <w:rPr>
            <w:rStyle w:val="Hyperlink"/>
          </w:rPr>
          <w:t>2001</w:t>
        </w:r>
      </w:hyperlink>
      <w:r>
        <w:t xml:space="preserve">, Stein et al. </w:t>
      </w:r>
      <w:hyperlink w:anchor="ref-Stein09">
        <w:r>
          <w:rPr>
            <w:rStyle w:val="Hyperlink"/>
          </w:rPr>
          <w:t>2009</w:t>
        </w:r>
      </w:hyperlink>
      <w:r>
        <w:t xml:space="preserve">). The abundance of available products can be a point of frustration for managers given a lack of guidance for choosing among alternatives, particularly as to how different assessment </w:t>
      </w:r>
      <w:r>
        <w:lastRenderedPageBreak/>
        <w:t xml:space="preserve">products relate to specific management, monitoring, or policy objectives (Dale and Beyeler </w:t>
      </w:r>
      <w:hyperlink w:anchor="ref-Dale01">
        <w:r>
          <w:rPr>
            <w:rStyle w:val="Hyperlink"/>
          </w:rPr>
          <w:t>2001</w:t>
        </w:r>
      </w:hyperlink>
      <w:r>
        <w:t xml:space="preserve">, Stein et al. </w:t>
      </w:r>
      <w:hyperlink w:anchor="ref-Stein09">
        <w:r>
          <w:rPr>
            <w:rStyle w:val="Hyperlink"/>
          </w:rPr>
          <w:t>2009</w:t>
        </w:r>
      </w:hyperlink>
      <w:r>
        <w:t>).</w:t>
      </w:r>
    </w:p>
    <w:p w14:paraId="4CB1D6B6" w14:textId="77777777" w:rsidR="00437EB7" w:rsidRDefault="00731794" w:rsidP="007E43B4">
      <w:pPr>
        <w:pStyle w:val="BodyText"/>
        <w:spacing w:line="480" w:lineRule="auto"/>
      </w:pPr>
      <w: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 (Hampton et al. </w:t>
      </w:r>
      <w:hyperlink w:anchor="ref-Hampton15">
        <w:r>
          <w:rPr>
            <w:rStyle w:val="Hyperlink"/>
          </w:rPr>
          <w:t>2015</w:t>
        </w:r>
      </w:hyperlink>
      <w:r>
        <w:t xml:space="preserve">, </w:t>
      </w:r>
      <w:hyperlink w:anchor="ref-Hampton16">
        <w:r>
          <w:rPr>
            <w:rStyle w:val="Hyperlink"/>
          </w:rPr>
          <w:t>2016</w:t>
        </w:r>
      </w:hyperlink>
      <w:r>
        <w:t xml:space="preserve">, Lowndes et al. </w:t>
      </w:r>
      <w:hyperlink w:anchor="ref-Lowndes17">
        <w:r>
          <w:rPr>
            <w:rStyle w:val="Hyperlink"/>
          </w:rPr>
          <w:t>2017</w:t>
        </w:r>
      </w:hyperlink>
      <w:r>
        <w:t xml:space="preserve">). Open science has also influenced how research workflows are conceptualized in other disciplines (e.g., archaeology, Marwick et al. </w:t>
      </w:r>
      <w:hyperlink w:anchor="ref-Marwick16">
        <w:r>
          <w:rPr>
            <w:rStyle w:val="Hyperlink"/>
          </w:rPr>
          <w:t>2016</w:t>
        </w:r>
      </w:hyperlink>
      <w:r>
        <w:t xml:space="preserve">, behavioral ecology, Ihle et al. </w:t>
      </w:r>
      <w:hyperlink w:anchor="ref-Ihle17">
        <w:r>
          <w:rPr>
            <w:rStyle w:val="Hyperlink"/>
          </w:rPr>
          <w:t>2017</w:t>
        </w:r>
      </w:hyperlink>
      <w:r>
        <w:t xml:space="preserve">, hydrology, Slater et al. </w:t>
      </w:r>
      <w:hyperlink w:anchor="ref-Slater19">
        <w:r>
          <w:rPr>
            <w:rStyle w:val="Hyperlink"/>
          </w:rPr>
          <w:t>2019</w:t>
        </w:r>
      </w:hyperlink>
      <w:r>
        <w:t xml:space="preserve">, vegetation sciences, Collins </w:t>
      </w:r>
      <w:hyperlink w:anchor="ref-Collins16">
        <w:r>
          <w:rPr>
            <w:rStyle w:val="Hyperlink"/>
          </w:rPr>
          <w:t>2016</w:t>
        </w:r>
      </w:hyperlink>
      <w:r>
        <w:t>). Adopting an open science paradigm in bioassessment is particularly relevant compared to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14:paraId="5D86D291" w14:textId="77777777" w:rsidR="00437EB7" w:rsidRDefault="00731794" w:rsidP="007E43B4">
      <w:pPr>
        <w:pStyle w:val="BodyText"/>
        <w:spacing w:line="480" w:lineRule="auto"/>
      </w:pPr>
      <w:r>
        <w:t xml:space="preserve">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w:t>
      </w:r>
      <w:r>
        <w:lastRenderedPageBreak/>
        <w:t>managers) of these products to emphasize the value of investing in open science for the protection of public resources. Herein, open science “tools” describe best practices and specific applications that use an open philosophy to support applied science.</w:t>
      </w:r>
    </w:p>
    <w:p w14:paraId="1848E556" w14:textId="77777777" w:rsidR="00437EB7" w:rsidRDefault="00731794" w:rsidP="007E43B4">
      <w:pPr>
        <w:pStyle w:val="Heading1"/>
        <w:spacing w:line="480" w:lineRule="auto"/>
      </w:pPr>
      <w:bookmarkStart w:id="3" w:name="principles-of-open-science"/>
      <w:r>
        <w:t>Principles of open science</w:t>
      </w:r>
      <w:bookmarkEnd w:id="3"/>
    </w:p>
    <w:p w14:paraId="3F92D3DB" w14:textId="75CB94AC" w:rsidR="00437EB7" w:rsidRDefault="00731794" w:rsidP="007E43B4">
      <w:pPr>
        <w:pStyle w:val="FirstParagraph"/>
        <w:spacing w:line="480" w:lineRule="auto"/>
      </w:pPr>
      <w:r>
        <w:t>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conception of a research idea to the delivery and longevity of a research product (</w:t>
      </w:r>
      <w:r w:rsidR="00AF268F">
        <w:t>Fig.</w:t>
      </w:r>
      <w:r>
        <w:t xml:space="preserve"> 1). The process is iterative where products are improved by the individual and/or others, facilitated by open science tools that enhance access and reproducibility of data.</w:t>
      </w:r>
    </w:p>
    <w:p w14:paraId="7ED65A90" w14:textId="77777777" w:rsidR="00437EB7" w:rsidRDefault="00731794" w:rsidP="007E43B4">
      <w:pPr>
        <w:pStyle w:val="BodyText"/>
        <w:spacing w:line="480" w:lineRule="auto"/>
      </w:pPr>
      <w: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w:t>
      </w:r>
      <w:r>
        <w:lastRenderedPageBreak/>
        <w:t xml:space="preserve">interests outside of the research community. For example, the paper as an endpoint for 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 (e.g., Mitchell </w:t>
      </w:r>
      <w:hyperlink w:anchor="ref-Mitchell05">
        <w:r>
          <w:rPr>
            <w:rStyle w:val="Hyperlink"/>
          </w:rPr>
          <w:t>2005</w:t>
        </w:r>
      </w:hyperlink>
      <w:r>
        <w:t xml:space="preserve">, Liu et al. </w:t>
      </w:r>
      <w:hyperlink w:anchor="ref-Liu08">
        <w:r>
          <w:rPr>
            <w:rStyle w:val="Hyperlink"/>
          </w:rPr>
          <w:t>2008</w:t>
        </w:r>
      </w:hyperlink>
      <w:r>
        <w:t xml:space="preserve">). Information loss over time is another well-known flaw associated with the paradigm of research paper as final product (Michener et al. </w:t>
      </w:r>
      <w:hyperlink w:anchor="ref-Michener97">
        <w:r>
          <w:rPr>
            <w:rStyle w:val="Hyperlink"/>
          </w:rPr>
          <w:t>1997</w:t>
        </w:r>
      </w:hyperlink>
      <w:r>
        <w:t>).</w:t>
      </w:r>
    </w:p>
    <w:p w14:paraId="005D36A2" w14:textId="77777777" w:rsidR="00437EB7" w:rsidRDefault="00731794" w:rsidP="007E43B4">
      <w:pPr>
        <w:pStyle w:val="Heading2"/>
        <w:spacing w:line="480" w:lineRule="auto"/>
      </w:pPr>
      <w:bookmarkStart w:id="4" w:name="Xbf8c292c1daddbce5945243d231da1b60c0d135"/>
      <w:r>
        <w:t>Open data as a component of the open science process</w:t>
      </w:r>
      <w:bookmarkEnd w:id="4"/>
    </w:p>
    <w:p w14:paraId="1305A31F" w14:textId="6787929A" w:rsidR="00437EB7" w:rsidRDefault="00731794" w:rsidP="007E43B4">
      <w:pPr>
        <w:pStyle w:val="FirstParagraph"/>
        <w:spacing w:line="480" w:lineRule="auto"/>
      </w:pPr>
      <w:r>
        <w:t xml:space="preserve">Open data is a fundamental component of the broader open science process in </w:t>
      </w:r>
      <w:r w:rsidR="00AF268F">
        <w:t>Fig.</w:t>
      </w:r>
      <w:r>
        <w:t xml:space="preserve"> 1. Under this mode of thinking, the research team becomes stewards of its data. For bioassessment data, goverment institutions may be the primary stewards of information that supports product development within a broader research team. Stewardship allows the data to be treated as a living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hyperlink w:anchor="ref-Horsburgh16">
        <w:r>
          <w:rPr>
            <w:rStyle w:val="Hyperlink"/>
          </w:rPr>
          <w:t>2016</w:t>
        </w:r>
      </w:hyperlink>
      <w:r>
        <w:t xml:space="preserve">, Hsu et al. </w:t>
      </w:r>
      <w:hyperlink w:anchor="ref-Hsu17">
        <w:r>
          <w:rPr>
            <w:rStyle w:val="Hyperlink"/>
          </w:rPr>
          <w:t>2017</w:t>
        </w:r>
      </w:hyperlink>
      <w:r>
        <w:t xml:space="preserve">). Other open science practices, such as integration of data with dynamic reporting tools or submitting data to a federated repository (i.e., a decentralized database system for coordination and sharing), </w:t>
      </w:r>
      <w:r>
        <w:lastRenderedPageBreak/>
        <w:t xml:space="preserve">can facilitate communication for researchers and those for which the research was developed (Bond-Lamberty et al. </w:t>
      </w:r>
      <w:hyperlink w:anchor="ref-BondLamberty16">
        <w:r>
          <w:rPr>
            <w:rStyle w:val="Hyperlink"/>
          </w:rPr>
          <w:t>2016</w:t>
        </w:r>
      </w:hyperlink>
      <w:r>
        <w:t>).</w:t>
      </w:r>
    </w:p>
    <w:p w14:paraId="5A4F8D91" w14:textId="77777777" w:rsidR="00437EB7" w:rsidRDefault="00731794" w:rsidP="007E43B4">
      <w:pPr>
        <w:pStyle w:val="BodyText"/>
        <w:spacing w:line="480" w:lineRule="auto"/>
      </w:pPr>
      <w: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 (Lortie </w:t>
      </w:r>
      <w:hyperlink w:anchor="ref-Lortie14">
        <w:r>
          <w:rPr>
            <w:rStyle w:val="Hyperlink"/>
          </w:rPr>
          <w:t>2014</w:t>
        </w:r>
      </w:hyperlink>
      <w: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Version control software (e.g, Git, GitHub), open source programming languages (e.g, R, Python), and integrated development environments (IDEs, e.g., RStudio, Spyder) can all be leveraged to dynamically create and share open data products that build institutional memory. These tools promote deliberate and shared workflows among researchers that can lead to better science in less time (Lowndes et al. </w:t>
      </w:r>
      <w:hyperlink w:anchor="ref-Lowndes17">
        <w:r>
          <w:rPr>
            <w:rStyle w:val="Hyperlink"/>
          </w:rPr>
          <w:t>2017</w:t>
        </w:r>
      </w:hyperlink>
      <w:r>
        <w:t xml:space="preserve">) and have proven useful in recent applications in the hydrologic sciences (Idaszak et al. </w:t>
      </w:r>
      <w:hyperlink w:anchor="ref-Idaszak17">
        <w:r>
          <w:rPr>
            <w:rStyle w:val="Hyperlink"/>
          </w:rPr>
          <w:t>2017</w:t>
        </w:r>
      </w:hyperlink>
      <w:r>
        <w:t xml:space="preserve">, Slater et al. </w:t>
      </w:r>
      <w:hyperlink w:anchor="ref-Slater19">
        <w:r>
          <w:rPr>
            <w:rStyle w:val="Hyperlink"/>
          </w:rPr>
          <w:t>2019</w:t>
        </w:r>
      </w:hyperlink>
      <w:r>
        <w:t>).</w:t>
      </w:r>
    </w:p>
    <w:p w14:paraId="38F6C973" w14:textId="77777777" w:rsidR="00437EB7" w:rsidRDefault="00731794" w:rsidP="007E43B4">
      <w:pPr>
        <w:pStyle w:val="BodyText"/>
        <w:spacing w:line="480" w:lineRule="auto"/>
      </w:pPr>
      <w:r>
        <w:t xml:space="preserve">Open access to data can also benefit management and regulatory communities. Openness can improve the value of data from monitoring programs by establishing workflows for data discovery and synthesis, often through the adoption of a common metadata structure and integration of data within federated data networks (e.g., </w:t>
      </w:r>
      <w:hyperlink r:id="rId15">
        <w:r>
          <w:rPr>
            <w:rStyle w:val="Hyperlink"/>
          </w:rPr>
          <w:t>DataONE</w:t>
        </w:r>
      </w:hyperlink>
      <w:r>
        <w:t xml:space="preserve">, </w:t>
      </w:r>
      <w:hyperlink r:id="rId16">
        <w:r>
          <w:rPr>
            <w:rStyle w:val="Hyperlink"/>
          </w:rPr>
          <w:t>iRODS</w:t>
        </w:r>
      </w:hyperlink>
      <w:r>
        <w:t xml:space="preserve">). Open data maintained by management or regulatory communities benefits the research community, which in turn benefits the data maintainers that require scientific products to inform decisions. Open </w:t>
      </w:r>
      <w:r>
        <w:lastRenderedPageBreak/>
        <w:t xml:space="preserve">data can also improve public trust in scientific findings by exposing the underlying information used to develop a research product (Grand et al. </w:t>
      </w:r>
      <w:hyperlink w:anchor="ref-Grand12">
        <w:r>
          <w:rPr>
            <w:rStyle w:val="Hyperlink"/>
          </w:rPr>
          <w:t>2012</w:t>
        </w:r>
      </w:hyperlink>
      <w:r>
        <w:t xml:space="preserve">). Similar concepts are used in “blockchain” technologies that allow public financial transactions in an open, distributed format, as for trading in cryptocurrencies (Pilkington </w:t>
      </w:r>
      <w:hyperlink w:anchor="ref-Pilkington16">
        <w:r>
          <w:rPr>
            <w:rStyle w:val="Hyperlink"/>
          </w:rPr>
          <w:t>2016</w:t>
        </w:r>
      </w:hyperlink>
      <w:r>
        <w:t>). Increased trust could facilitate eventual adoption of proposed rules or regulations that are based on research products created from open data. More efficient and effective implementation of potential rules may also be possible if supporting data are openly available.</w:t>
      </w:r>
    </w:p>
    <w:p w14:paraId="6E9B21A8" w14:textId="77777777" w:rsidR="00437EB7" w:rsidRDefault="00731794" w:rsidP="007E43B4">
      <w:pPr>
        <w:pStyle w:val="Heading1"/>
        <w:spacing w:line="480" w:lineRule="auto"/>
      </w:pPr>
      <w:bookmarkStart w:id="5" w:name="X82402b96a662d353687d6a528d81154bdf223ef"/>
      <w:r>
        <w:t>Applying open science principles to bioassessment</w:t>
      </w:r>
      <w:bookmarkEnd w:id="5"/>
    </w:p>
    <w:p w14:paraId="506724EA" w14:textId="5248FC2D" w:rsidR="00437EB7" w:rsidRDefault="00731794" w:rsidP="007E43B4">
      <w:pPr>
        <w:pStyle w:val="FirstParagraph"/>
        <w:spacing w:line="480" w:lineRule="auto"/>
      </w:pPr>
      <w:r>
        <w:t xml:space="preserve">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w:t>
      </w:r>
      <w:r w:rsidR="00AF268F">
        <w:t>Fig.</w:t>
      </w:r>
      <w:r>
        <w:t xml:space="preserve"> 1, open data as an individual component of the open science process, and the technology-based tools that can be used to achieve these ends. Both the tools and open data are critical components that facilitate the broader process to achieve the principles outlined in Table 1. However, open science tools can also be used by individual researchers in an entirely closed workflow with no collaboration or discoverability by others. Similarly, open data can be created through an entirely closed process even though it may appear as an open science product. “Openness” of process, tools, and data exists on a continuum, and incremental improvements can transform an individual’s and research group’s practice over time. We encourage awareness that an open process adopts the open science tools that are appropriate for a research question, the creation of open data can be a fundamental component of the process, </w:t>
      </w:r>
      <w:r>
        <w:lastRenderedPageBreak/>
        <w:t>and acceptance by the research team and collaborators of the concepts described in Table 1 is critical to achieving openness.</w:t>
      </w:r>
    </w:p>
    <w:p w14:paraId="1FFFFAA7" w14:textId="0F7C7555" w:rsidR="00437EB7" w:rsidRDefault="00731794" w:rsidP="007E43B4">
      <w:pPr>
        <w:pStyle w:val="BodyText"/>
        <w:spacing w:line="480" w:lineRule="auto"/>
      </w:pPr>
      <w:r>
        <w:t xml:space="preserve">The overall process is shown in </w:t>
      </w:r>
      <w:r w:rsidR="00AF268F">
        <w:t>Fig.</w:t>
      </w:r>
      <w:r>
        <w:t xml:space="preserve"> 2 as an expansion of general concepts in </w:t>
      </w:r>
      <w:r w:rsidR="00AF268F">
        <w:t>Fig.</w:t>
      </w:r>
      <w:r>
        <w:t xml:space="preserve"> 1, with a specific science application phase for implementation.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tasks of the research team. However, the process is distinguished by the flow of information to and from the research phase that can benefit the specific project and the science of bioassessment as a whole.</w:t>
      </w:r>
    </w:p>
    <w:p w14:paraId="3A3FA3BF" w14:textId="77777777" w:rsidR="00437EB7" w:rsidRDefault="00731794" w:rsidP="007E43B4">
      <w:pPr>
        <w:pStyle w:val="Heading3"/>
        <w:spacing w:line="480" w:lineRule="auto"/>
      </w:pPr>
      <w:bookmarkStart w:id="6" w:name="developing-bioassessment-goals"/>
      <w:r>
        <w:t>Developing bioassessment goals</w:t>
      </w:r>
      <w:bookmarkEnd w:id="6"/>
    </w:p>
    <w:p w14:paraId="3679B060" w14:textId="77777777" w:rsidR="00437EB7" w:rsidRDefault="00731794" w:rsidP="007E43B4">
      <w:pPr>
        <w:pStyle w:val="FirstParagraph"/>
        <w:spacing w:line="480" w:lineRule="auto"/>
      </w:pPr>
      <w:r>
        <w:t xml:space="preserve">In an open science process, the goals identified by the research team for developing a bioassessment product should occur through direct, two-way interaction with the management or regulatory institution that requires the product. This two-way exchange of information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17">
        <w:r>
          <w:rPr>
            <w:rStyle w:val="Hyperlink"/>
          </w:rPr>
          <w:t>Google documents</w:t>
        </w:r>
      </w:hyperlink>
      <w:r>
        <w:t xml:space="preserve">, </w:t>
      </w:r>
      <w:hyperlink r:id="rId18">
        <w:r>
          <w:rPr>
            <w:rStyle w:val="Hyperlink"/>
          </w:rPr>
          <w:t>Slack</w:t>
        </w:r>
      </w:hyperlink>
      <w:r>
        <w:t xml:space="preserve"> discussion channels, and open lab notebooks can be instrumental for collaboration. More informal approaches, such as blogging and sharing ideas on social media, can expose new concepts to the broader community for guidance (Woelfle et al. </w:t>
      </w:r>
      <w:hyperlink w:anchor="ref-Woelfle11">
        <w:r>
          <w:rPr>
            <w:rStyle w:val="Hyperlink"/>
          </w:rPr>
          <w:t>2011</w:t>
        </w:r>
      </w:hyperlink>
      <w:r>
        <w:t xml:space="preserve">, Darling et al. </w:t>
      </w:r>
      <w:hyperlink w:anchor="ref-Darling13">
        <w:r>
          <w:rPr>
            <w:rStyle w:val="Hyperlink"/>
          </w:rPr>
          <w:t>2013</w:t>
        </w:r>
      </w:hyperlink>
      <w:r>
        <w:t>). Overall, the research team should use these tools to identify stakeholder needs while also considering the balance between the research goals and limitations of the data to meet these goals. This will ensure that the needs of the management and stakeholder communities will be consistent with the services provided by the research product.</w:t>
      </w:r>
    </w:p>
    <w:p w14:paraId="7570327B" w14:textId="77777777" w:rsidR="00437EB7" w:rsidRDefault="00731794" w:rsidP="007E43B4">
      <w:pPr>
        <w:pStyle w:val="Heading3"/>
        <w:spacing w:line="480" w:lineRule="auto"/>
      </w:pPr>
      <w:bookmarkStart w:id="7" w:name="curating-bioassessment-data"/>
      <w:r>
        <w:t>Curating bioassessment data</w:t>
      </w:r>
      <w:bookmarkEnd w:id="7"/>
    </w:p>
    <w:p w14:paraId="6C4D9031" w14:textId="77777777" w:rsidR="00437EB7" w:rsidRDefault="00731794" w:rsidP="007E43B4">
      <w:pPr>
        <w:pStyle w:val="FirstParagraph"/>
        <w:spacing w:line="480" w:lineRule="auto"/>
      </w:pPr>
      <w: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hyperlink w:anchor="ref-Cao11">
        <w:r>
          <w:rPr>
            <w:rStyle w:val="Hyperlink"/>
          </w:rPr>
          <w:t>2011</w:t>
        </w:r>
      </w:hyperlink>
      <w:r>
        <w:t xml:space="preserve">). Taxonomic resolution requires a tradeoff between specificity with added cost (Lenat and Resh </w:t>
      </w:r>
      <w:hyperlink w:anchor="ref-Lenat01">
        <w:r>
          <w:rPr>
            <w:rStyle w:val="Hyperlink"/>
          </w:rPr>
          <w:t>2001</w:t>
        </w:r>
      </w:hyperlink>
      <w:r>
        <w:t xml:space="preserve">, Chessman et al. </w:t>
      </w:r>
      <w:hyperlink w:anchor="ref-Chessman07">
        <w:r>
          <w:rPr>
            <w:rStyle w:val="Hyperlink"/>
          </w:rPr>
          <w:t>2007</w:t>
        </w:r>
      </w:hyperlink>
      <w:r>
        <w:t>) and names change regularly requiring updates to standard taxonomic effort (</w:t>
      </w:r>
      <w:hyperlink r:id="rId19">
        <w:r>
          <w:rPr>
            <w:rStyle w:val="Hyperlink"/>
          </w:rPr>
          <w:t>STE</w:t>
        </w:r>
      </w:hyperlink>
      <w:r>
        <w:t xml:space="preserve">) tables that are critical for many biological indices. Unidentified or ambiguous taxa must also be explicitly treated in analysis workflows (Cuffney et al. </w:t>
      </w:r>
      <w:hyperlink w:anchor="ref-Cuffney07">
        <w:r>
          <w:rPr>
            <w:rStyle w:val="Hyperlink"/>
          </w:rPr>
          <w:t>2007</w:t>
        </w:r>
      </w:hyperlink>
      <w: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76A19D36" w14:textId="77777777" w:rsidR="00437EB7" w:rsidRDefault="00731794" w:rsidP="007E43B4">
      <w:pPr>
        <w:pStyle w:val="BodyText"/>
        <w:spacing w:line="480" w:lineRule="auto"/>
      </w:pPr>
      <w:r>
        <w:t xml:space="preserve">As an example, a multimetric index may require taxonomic data collected at multiple sites by different institutions, whereas the output data may include summary scores, individual metrics, and any additional supporting information to assess the quality of the output. These data products can easily be documented using a standardized metadata language (e.g., Ecological Metadata Language Standard, or </w:t>
      </w:r>
      <w:hyperlink r:id="rId20">
        <w:r>
          <w:rPr>
            <w:rStyle w:val="Hyperlink"/>
          </w:rPr>
          <w:t>EML</w:t>
        </w:r>
      </w:hyperlink>
      <w:r>
        <w:t xml:space="preserve">) which describes the who, what, and why to ensure the data have an </w:t>
      </w:r>
      <w:r>
        <w:lastRenderedPageBreak/>
        <w:t xml:space="preserve">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Idaszak et al. </w:t>
      </w:r>
      <w:hyperlink w:anchor="ref-Idaszak17">
        <w:r>
          <w:rPr>
            <w:rStyle w:val="Hyperlink"/>
          </w:rPr>
          <w:t>2017</w:t>
        </w:r>
      </w:hyperlink>
      <w:r>
        <w:t xml:space="preserve">). Finally, the dataset can be assigned a unique digital object identifier (DOI, e.g., through </w:t>
      </w:r>
      <w:hyperlink r:id="rId21">
        <w:r>
          <w:rPr>
            <w:rStyle w:val="Hyperlink"/>
          </w:rPr>
          <w:t>Zenodo</w:t>
        </w:r>
      </w:hyperlink>
      <w:r>
        <w:t>) that provides a permanent address and is also citable to allow researchers to track usage of a bioassessment data product.</w:t>
      </w:r>
    </w:p>
    <w:p w14:paraId="311912BC" w14:textId="5123163C" w:rsidR="00437EB7" w:rsidRDefault="00731794" w:rsidP="007E43B4">
      <w:pPr>
        <w:pStyle w:val="BodyText"/>
        <w:spacing w:line="480" w:lineRule="auto"/>
      </w:pPr>
      <w: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e.g, using </w:t>
      </w:r>
      <w:r>
        <w:rPr>
          <w:rStyle w:val="VerbatimChar"/>
        </w:rPr>
        <w:t>knitr</w:t>
      </w:r>
      <w:r>
        <w:t xml:space="preserve">, Xie </w:t>
      </w:r>
      <w:hyperlink w:anchor="ref-Xie15">
        <w:r>
          <w:rPr>
            <w:rStyle w:val="Hyperlink"/>
          </w:rPr>
          <w:t>2015</w:t>
        </w:r>
      </w:hyperlink>
      <w:r>
        <w:t xml:space="preserve">, RMarkdown, Allaire et al. </w:t>
      </w:r>
      <w:hyperlink w:anchor="ref-Allaire18">
        <w:r>
          <w:rPr>
            <w:rStyle w:val="Hyperlink"/>
          </w:rPr>
          <w:t>2018</w:t>
        </w:r>
      </w:hyperlink>
      <w:r>
        <w:t xml:space="preserve">, Jupyter notebooks, Kluyver et al. </w:t>
      </w:r>
      <w:hyperlink w:anchor="ref-Kluyver16">
        <w:r>
          <w:rPr>
            <w:rStyle w:val="Hyperlink"/>
          </w:rPr>
          <w:t>2016</w:t>
        </w:r>
      </w:hyperlink>
      <w:r>
        <w:t xml:space="preserve">). The data product also becomes available on an open data repository that is discoverable by other researchers and can contribute to alternative scientific advances beyond the immediate goals (e.g., Hydroshare for the hydrologic sciences, Idaszak et al. </w:t>
      </w:r>
      <w:hyperlink w:anchor="ref-Idaszak17">
        <w:r>
          <w:rPr>
            <w:rStyle w:val="Hyperlink"/>
          </w:rPr>
          <w:t>2017</w:t>
        </w:r>
      </w:hyperlink>
      <w:r>
        <w:t>).</w:t>
      </w:r>
    </w:p>
    <w:p w14:paraId="29F0825A" w14:textId="77777777" w:rsidR="00437EB7" w:rsidRDefault="00731794" w:rsidP="007E43B4">
      <w:pPr>
        <w:pStyle w:val="Heading3"/>
        <w:spacing w:line="480" w:lineRule="auto"/>
      </w:pPr>
      <w:bookmarkStart w:id="8" w:name="using-r-for-bioassessment-application"/>
      <w:r>
        <w:t>Using R for bioassessment application</w:t>
      </w:r>
      <w:bookmarkEnd w:id="8"/>
    </w:p>
    <w:p w14:paraId="0AC57830" w14:textId="19019ACC" w:rsidR="00437EB7" w:rsidRDefault="00731794" w:rsidP="007E43B4">
      <w:pPr>
        <w:pStyle w:val="FirstParagraph"/>
        <w:spacing w:line="480" w:lineRule="auto"/>
      </w:pPr>
      <w:r>
        <w:t xml:space="preserve">The R statistical programming language (RDCT </w:t>
      </w:r>
      <w:hyperlink w:anchor="ref-RDCT18">
        <w:r>
          <w:rPr>
            <w:rStyle w:val="Hyperlink"/>
          </w:rPr>
          <w:t>2018</w:t>
        </w:r>
      </w:hyperlink>
      <w:r>
        <w:t xml:space="preserve">) is one of the most commonly used analysis platforms in the environmental sciences (Lai et al. </w:t>
      </w:r>
      <w:hyperlink w:anchor="ref-Lai19">
        <w:r>
          <w:rPr>
            <w:rStyle w:val="Hyperlink"/>
          </w:rPr>
          <w:t>2019</w:t>
        </w:r>
      </w:hyperlink>
      <w:r>
        <w:t xml:space="preserve">, Slater et al. </w:t>
      </w:r>
      <w:hyperlink w:anchor="ref-Slater19">
        <w:r>
          <w:rPr>
            <w:rStyle w:val="Hyperlink"/>
          </w:rPr>
          <w:t>2019</w:t>
        </w:r>
      </w:hyperlink>
      <w:r>
        <w:t xml:space="preserve">) and many existing R packages have value for the bioassessment community (Table 2). For managing the day to day tasks of working with multiple datasets, the </w:t>
      </w:r>
      <w:r>
        <w:rPr>
          <w:rStyle w:val="VerbatimChar"/>
        </w:rPr>
        <w:t>tidyverse</w:t>
      </w:r>
      <w:r>
        <w:t xml:space="preserve"> suite of packages provides the </w:t>
      </w:r>
      <w:r>
        <w:lastRenderedPageBreak/>
        <w:t xml:space="preserve">necessary tools to import, wrangle, explore, and plot almost any data type (Wickham </w:t>
      </w:r>
      <w:hyperlink w:anchor="ref-Wickham17b">
        <w:r>
          <w:rPr>
            <w:rStyle w:val="Hyperlink"/>
          </w:rPr>
          <w:t>2017</w:t>
        </w:r>
      </w:hyperlink>
      <w:r>
        <w:t xml:space="preserve">). These packages are developed around the concept of “tidy” data that provide a common and natural framework for working with data (Wickham </w:t>
      </w:r>
      <w:hyperlink w:anchor="ref-Wickham14c">
        <w:r>
          <w:rPr>
            <w:rStyle w:val="Hyperlink"/>
          </w:rPr>
          <w:t>2014</w:t>
        </w:r>
      </w:hyperlink>
      <w:r>
        <w:t xml:space="preserve">). The </w:t>
      </w:r>
      <w:r>
        <w:rPr>
          <w:rStyle w:val="VerbatimChar"/>
        </w:rPr>
        <w:t>tidyverse</w:t>
      </w:r>
      <w:r>
        <w:t xml:space="preserve"> also includes the powerful </w:t>
      </w:r>
      <w:r>
        <w:rPr>
          <w:rStyle w:val="VerbatimChar"/>
        </w:rPr>
        <w:t>ggplot2</w:t>
      </w:r>
      <w:r>
        <w:t xml:space="preserve"> package that is based on a syntactical grammar of graphics for plotting (Wilkinson </w:t>
      </w:r>
      <w:hyperlink w:anchor="ref-Wilkinson05">
        <w:r>
          <w:rPr>
            <w:rStyle w:val="Hyperlink"/>
          </w:rPr>
          <w:t>2005</w:t>
        </w:r>
      </w:hyperlink>
      <w:r>
        <w:t xml:space="preserve">, Wickham </w:t>
      </w:r>
      <w:hyperlink w:anchor="ref-Wickham09">
        <w:r>
          <w:rPr>
            <w:rStyle w:val="Hyperlink"/>
          </w:rPr>
          <w:t>2009</w:t>
        </w:r>
      </w:hyperlink>
      <w:r>
        <w:t xml:space="preserve">). This package provides a set of independent plotting instructions that can be built piecewise and is a departure from other graphics packages that represent a collection of special cases that limit the freedom of the analyst. In bioassessment, </w:t>
      </w:r>
      <w:r>
        <w:rPr>
          <w:rStyle w:val="VerbatimChar"/>
        </w:rPr>
        <w:t>ggplot2</w:t>
      </w:r>
      <w:r>
        <w:t xml:space="preserve"> can be used both in an exploratory role during the development phase and also to create publication quality graphics. More importantly, this package provides the building blocks to create effective data visualizations that convey important components of a bioassessment product to managers and stakeholders.</w:t>
      </w:r>
    </w:p>
    <w:p w14:paraId="54A07379" w14:textId="6AF46452" w:rsidR="00437EB7" w:rsidRDefault="00731794" w:rsidP="007E43B4">
      <w:pPr>
        <w:pStyle w:val="BodyText"/>
        <w:spacing w:line="480" w:lineRule="auto"/>
      </w:pPr>
      <w:r>
        <w:t xml:space="preserve">Bioassessment data are inherently spatial and recent package development has greatly improved the ability to analyze and map geospatial data in R. The </w:t>
      </w:r>
      <w:r>
        <w:rPr>
          <w:rStyle w:val="VerbatimChar"/>
        </w:rPr>
        <w:t>raster</w:t>
      </w:r>
      <w:r>
        <w:t xml:space="preserve"> package can used to read/write, manipulate, analyze, and model grid-based spatial data (Hijmans </w:t>
      </w:r>
      <w:hyperlink w:anchor="ref-Hijmans19">
        <w:r>
          <w:rPr>
            <w:rStyle w:val="Hyperlink"/>
          </w:rPr>
          <w:t>2019</w:t>
        </w:r>
      </w:hyperlink>
      <w:r>
        <w:t xml:space="preserve">), which are often common supporting layers for bioassessment (e.g., elevation or climate data). For vector data (i.e., points, lines, and polygons), the </w:t>
      </w:r>
      <w:r>
        <w:rPr>
          <w:rStyle w:val="VerbatimChar"/>
        </w:rPr>
        <w:t>sf</w:t>
      </w:r>
      <w:r>
        <w:t xml:space="preserve"> package (“simple features”, Pebesma </w:t>
      </w:r>
      <w:hyperlink w:anchor="ref-Pebesma18">
        <w:r>
          <w:rPr>
            <w:rStyle w:val="Hyperlink"/>
          </w:rPr>
          <w:t>2018</w:t>
        </w:r>
      </w:hyperlink>
      <w:r>
        <w:t xml:space="preserve">) was first released in 2016 and has quickly become the most highly-used approach for working with spatial information in R. The </w:t>
      </w:r>
      <w:r>
        <w:rPr>
          <w:rStyle w:val="VerbatimChar"/>
        </w:rPr>
        <w:t>sf</w:t>
      </w:r>
      <w:r>
        <w:t xml:space="preserve"> package uses principles of data storage that parallel those from the </w:t>
      </w:r>
      <w:r>
        <w:rPr>
          <w:rStyle w:val="VerbatimChar"/>
        </w:rPr>
        <w:t>tidyverse</w:t>
      </w:r>
      <w:r>
        <w:t xml:space="preserve"> by representing spatial objects in a tidy and tabular format. This facilitates analysis by presenting complex spatial structures in a readable format that can be integrated in workflows with existing packages, including other mapping packages (e.g., </w:t>
      </w:r>
      <w:r>
        <w:rPr>
          <w:rStyle w:val="VerbatimChar"/>
        </w:rPr>
        <w:t>leaflet</w:t>
      </w:r>
      <w:r>
        <w:t xml:space="preserve">, Cheng et al. </w:t>
      </w:r>
      <w:hyperlink w:anchor="ref-Cheng18">
        <w:r>
          <w:rPr>
            <w:rStyle w:val="Hyperlink"/>
          </w:rPr>
          <w:t>2018</w:t>
        </w:r>
      </w:hyperlink>
      <w:r>
        <w:t xml:space="preserve">, or </w:t>
      </w:r>
      <w:r>
        <w:rPr>
          <w:rStyle w:val="VerbatimChar"/>
        </w:rPr>
        <w:t>mapview</w:t>
      </w:r>
      <w:r>
        <w:t xml:space="preserve">, Appelhans et al. </w:t>
      </w:r>
      <w:hyperlink w:anchor="ref-Appelhans18">
        <w:r>
          <w:rPr>
            <w:rStyle w:val="Hyperlink"/>
          </w:rPr>
          <w:t>2018</w:t>
        </w:r>
      </w:hyperlink>
      <w:r>
        <w:t xml:space="preserve">). This allows the research team to use a workflow that is focused </w:t>
      </w:r>
      <w:r>
        <w:lastRenderedPageBreak/>
        <w:t>in a single environment, rather than using separate software for statistical and geospatial analysis.</w:t>
      </w:r>
    </w:p>
    <w:p w14:paraId="2A7ABEFA" w14:textId="77777777" w:rsidR="00437EB7" w:rsidRDefault="00731794" w:rsidP="007E43B4">
      <w:pPr>
        <w:pStyle w:val="BodyText"/>
        <w:spacing w:line="480" w:lineRule="auto"/>
      </w:pPr>
      <w: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 </w:t>
      </w:r>
      <w:r>
        <w:rPr>
          <w:rStyle w:val="VerbatimChar"/>
        </w:rPr>
        <w:t>randomForest</w:t>
      </w:r>
      <w:r>
        <w:t xml:space="preserve"> package (Liaw and Wiener </w:t>
      </w:r>
      <w:hyperlink w:anchor="ref-Liaw02">
        <w:r>
          <w:rPr>
            <w:rStyle w:val="Hyperlink"/>
          </w:rPr>
          <w:t>2002</w:t>
        </w:r>
      </w:hyperlink>
      <w:r>
        <w:t xml:space="preserve">) uses an ensemble learning approach that is robust to complex, non-linear relationships and interactions between variables. These models are particularly useful with large, regional datasets that describe natural and anthropogenic gradients in condition (Laan and Hawkins </w:t>
      </w:r>
      <w:hyperlink w:anchor="ref-VanderLaan14">
        <w:r>
          <w:rPr>
            <w:rStyle w:val="Hyperlink"/>
          </w:rPr>
          <w:t>2014</w:t>
        </w:r>
      </w:hyperlink>
      <w:r>
        <w:t xml:space="preserve">, Mazor et al. </w:t>
      </w:r>
      <w:hyperlink w:anchor="ref-Mazor16">
        <w:r>
          <w:rPr>
            <w:rStyle w:val="Hyperlink"/>
          </w:rPr>
          <w:t>2016</w:t>
        </w:r>
      </w:hyperlink>
      <w:r>
        <w:t xml:space="preserve">). Many other modeling packages are available in R that can support index development, such as exploratory analyses to evaluate biological response or identifying significant associations of organisms with stressor gradients. The </w:t>
      </w:r>
      <w:r>
        <w:rPr>
          <w:rStyle w:val="VerbatimChar"/>
        </w:rPr>
        <w:t>nlme</w:t>
      </w:r>
      <w:r>
        <w:t xml:space="preserve"> package can be used to create non-linear mixed effect models that are more flexible than standard regression approaches (Pinheiro et al. </w:t>
      </w:r>
      <w:hyperlink w:anchor="ref-Pinheiro18">
        <w:r>
          <w:rPr>
            <w:rStyle w:val="Hyperlink"/>
          </w:rPr>
          <w:t>2018</w:t>
        </w:r>
      </w:hyperlink>
      <w:r>
        <w:t xml:space="preserve">). The </w:t>
      </w:r>
      <w:r>
        <w:rPr>
          <w:rStyle w:val="VerbatimChar"/>
        </w:rPr>
        <w:t>nlme</w:t>
      </w:r>
      <w:r>
        <w:t xml:space="preserve"> package can develop models for nested sampling designs, such as repeat visits to sample sites or otherwise confounding variables that contribute information but are not unique observations (Mazor et al. </w:t>
      </w:r>
      <w:hyperlink w:anchor="ref-Mazor14">
        <w:r>
          <w:rPr>
            <w:rStyle w:val="Hyperlink"/>
          </w:rPr>
          <w:t>2014</w:t>
        </w:r>
      </w:hyperlink>
      <w:r>
        <w:t xml:space="preserve">). The </w:t>
      </w:r>
      <w:r>
        <w:rPr>
          <w:rStyle w:val="VerbatimChar"/>
        </w:rPr>
        <w:t>mgcv</w:t>
      </w:r>
      <w:r>
        <w:t xml:space="preserve"> package provides similar functionality as </w:t>
      </w:r>
      <w:r>
        <w:rPr>
          <w:rStyle w:val="VerbatimChar"/>
        </w:rPr>
        <w:t>nlme</w:t>
      </w:r>
      <w:r>
        <w:t xml:space="preserve">, but uses an additive modeling approach where individual effects can be evaluated as the sum of smoothed terms (Wood </w:t>
      </w:r>
      <w:hyperlink w:anchor="ref-Wood17">
        <w:r>
          <w:rPr>
            <w:rStyle w:val="Hyperlink"/>
          </w:rPr>
          <w:t>2017</w:t>
        </w:r>
      </w:hyperlink>
      <w:r>
        <w:t xml:space="preserve">). The </w:t>
      </w:r>
      <w:r>
        <w:rPr>
          <w:rStyle w:val="VerbatimChar"/>
        </w:rPr>
        <w:t>mgcv</w:t>
      </w:r>
      <w:r>
        <w:t xml:space="preserve"> package is often applied to model biological response to stressor gradients (Yuan </w:t>
      </w:r>
      <w:hyperlink w:anchor="ref-Yuan04">
        <w:r>
          <w:rPr>
            <w:rStyle w:val="Hyperlink"/>
          </w:rPr>
          <w:t>2004</w:t>
        </w:r>
      </w:hyperlink>
      <w:r>
        <w:t xml:space="preserve">, Taylor et al. </w:t>
      </w:r>
      <w:hyperlink w:anchor="ref-Taylor14">
        <w:r>
          <w:rPr>
            <w:rStyle w:val="Hyperlink"/>
          </w:rPr>
          <w:t>2014</w:t>
        </w:r>
      </w:hyperlink>
      <w:r>
        <w:t>)</w:t>
      </w:r>
    </w:p>
    <w:p w14:paraId="41FD4461" w14:textId="77777777" w:rsidR="00437EB7" w:rsidRDefault="00731794" w:rsidP="007E43B4">
      <w:pPr>
        <w:pStyle w:val="BodyText"/>
        <w:spacing w:line="480" w:lineRule="auto"/>
      </w:pPr>
      <w:r>
        <w:t xml:space="preserve">Other R packages have been developed specifically for bioassessment. For example, the </w:t>
      </w:r>
      <w:r>
        <w:rPr>
          <w:rStyle w:val="VerbatimChar"/>
        </w:rPr>
        <w:t>TITAN2</w:t>
      </w:r>
      <w:r>
        <w:t xml:space="preserve"> package can be used to develop quantitative evidence of taxon-specific changes in abundance and occurrence across environmental gradients (Baker et al. </w:t>
      </w:r>
      <w:hyperlink w:anchor="ref-Baker15">
        <w:r>
          <w:rPr>
            <w:rStyle w:val="Hyperlink"/>
          </w:rPr>
          <w:t>2015</w:t>
        </w:r>
      </w:hyperlink>
      <w:r>
        <w:t xml:space="preserve">). Results from this package can support exploratory analysis for developing bioassessment products, such as identifying </w:t>
      </w:r>
      <w:r>
        <w:lastRenderedPageBreak/>
        <w:t xml:space="preserve">indicator species or establishing numeric criteria (Taylor et al. </w:t>
      </w:r>
      <w:hyperlink w:anchor="ref-Taylor18">
        <w:r>
          <w:rPr>
            <w:rStyle w:val="Hyperlink"/>
          </w:rPr>
          <w:t>2018</w:t>
        </w:r>
      </w:hyperlink>
      <w:r>
        <w:t xml:space="preserve">). The results can be also be used post hoc to evaluate potential response of a biological index with changing environmental conditions, such as proposed management actions for rehabilitation (King et al. </w:t>
      </w:r>
      <w:hyperlink w:anchor="ref-King11">
        <w:r>
          <w:rPr>
            <w:rStyle w:val="Hyperlink"/>
          </w:rPr>
          <w:t>2011</w:t>
        </w:r>
      </w:hyperlink>
      <w:r>
        <w:t xml:space="preserve">). Alternatively, the </w:t>
      </w:r>
      <w:r>
        <w:rPr>
          <w:rStyle w:val="VerbatimChar"/>
        </w:rPr>
        <w:t>indicspecies</w:t>
      </w:r>
      <w:r>
        <w:t xml:space="preserve"> package provides similar functionality but is based only on species occurrence or abundance matrices across sites (De Caceres and Legendre </w:t>
      </w:r>
      <w:hyperlink w:anchor="ref-DeCaceres09">
        <w:r>
          <w:rPr>
            <w:rStyle w:val="Hyperlink"/>
          </w:rPr>
          <w:t>2009</w:t>
        </w:r>
      </w:hyperlink>
      <w:r>
        <w:t xml:space="preserve">). This package can be used to identify species that occur at particular sites if continuous environmental data are unavailable, such as those that are representative of reference conditions (Bried et al. </w:t>
      </w:r>
      <w:hyperlink w:anchor="ref-Bried14">
        <w:r>
          <w:rPr>
            <w:rStyle w:val="Hyperlink"/>
          </w:rPr>
          <w:t>2014</w:t>
        </w:r>
      </w:hyperlink>
      <w:r>
        <w:t xml:space="preserve">). Finally, the </w:t>
      </w:r>
      <w:r>
        <w:rPr>
          <w:rStyle w:val="VerbatimChar"/>
        </w:rPr>
        <w:t>vegan</w:t>
      </w:r>
      <w:r>
        <w:t xml:space="preserve"> package has been a staple among community ecologists for multivariate analyses in R, such as clustering and ordination (Oksanen et al. </w:t>
      </w:r>
      <w:hyperlink w:anchor="ref-Oksanen18">
        <w:r>
          <w:rPr>
            <w:rStyle w:val="Hyperlink"/>
          </w:rPr>
          <w:t>2018</w:t>
        </w:r>
      </w:hyperlink>
      <w:r>
        <w:t>).</w:t>
      </w:r>
    </w:p>
    <w:p w14:paraId="2C3502A0" w14:textId="77777777" w:rsidR="00437EB7" w:rsidRDefault="00731794" w:rsidP="007E43B4">
      <w:pPr>
        <w:pStyle w:val="BodyText"/>
        <w:spacing w:line="480" w:lineRule="auto"/>
      </w:pPr>
      <w: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22">
        <w:r>
          <w:rPr>
            <w:rStyle w:val="Hyperlink"/>
          </w:rPr>
          <w:t>rOpenSci</w:t>
        </w:r>
      </w:hyperlink>
      <w: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hyperlink w:anchor="ref-Wickham15">
        <w:r>
          <w:rPr>
            <w:rStyle w:val="Hyperlink"/>
          </w:rPr>
          <w:t>2015</w:t>
        </w:r>
      </w:hyperlink>
      <w:r>
        <w:t xml:space="preserve">, Wickham et al. </w:t>
      </w:r>
      <w:hyperlink w:anchor="ref-Wickham18">
        <w:r>
          <w:rPr>
            <w:rStyle w:val="Hyperlink"/>
          </w:rPr>
          <w:t>2018</w:t>
        </w:r>
      </w:hyperlink>
      <w:r>
        <w:t xml:space="preserve">).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w:t>
      </w:r>
      <w:r>
        <w:lastRenderedPageBreak/>
        <w:t>data requirements. As such, package users will not only have access to underlying code but also understand the why and what for different package functions.</w:t>
      </w:r>
    </w:p>
    <w:p w14:paraId="08B26F3F" w14:textId="77777777" w:rsidR="00437EB7" w:rsidRDefault="00731794" w:rsidP="007E43B4">
      <w:pPr>
        <w:pStyle w:val="BodyText"/>
        <w:spacing w:line="480" w:lineRule="auto"/>
      </w:pPr>
      <w:r>
        <w:t xml:space="preserve">Finally, R can be used to create interactive applications that deliver bioassessment products to stakeholders and managers in entirely novel contexts. In particular, the </w:t>
      </w:r>
      <w:r>
        <w:rPr>
          <w:rStyle w:val="VerbatimChar"/>
        </w:rPr>
        <w:t>shiny</w:t>
      </w:r>
      <w:r>
        <w:t xml:space="preserve"> package was first released for R in 2012 and provides programming tools built around concepts of reactivity, where data inputs and outputs can be modified in real time (Chang et al. </w:t>
      </w:r>
      <w:hyperlink w:anchor="ref-Chang18">
        <w:r>
          <w:rPr>
            <w:rStyle w:val="Hyperlink"/>
          </w:rPr>
          <w:t>2018</w:t>
        </w:r>
      </w:hyperlink>
      <w:r>
        <w:t xml:space="preserve">). A </w:t>
      </w:r>
      <w:r>
        <w:rPr>
          <w:rStyle w:val="VerbatimChar"/>
        </w:rPr>
        <w:t>shiny</w:t>
      </w:r>
      <w:r>
        <w:t xml:space="preserve"> 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w:t>
      </w:r>
      <w:r>
        <w:rPr>
          <w:rStyle w:val="VerbatimChar"/>
        </w:rPr>
        <w:t>shiny</w:t>
      </w:r>
      <w:r>
        <w:t xml:space="preserve"> can also be easily linked to other R packages. For example, a </w:t>
      </w:r>
      <w:r>
        <w:rPr>
          <w:rStyle w:val="VerbatimChar"/>
        </w:rPr>
        <w:t>shiny</w:t>
      </w:r>
      <w:r>
        <w:t xml:space="preserve"> website could be created to allow users to upload raw data and estimate and report bioassessment scores using an R package developed externally. This can extend the accessibility of a bioassessment product while maintaining the technical integrity of the original tool. Moreover, </w:t>
      </w:r>
      <w:r>
        <w:rPr>
          <w:rStyle w:val="VerbatimChar"/>
        </w:rPr>
        <w:t>shiny</w:t>
      </w:r>
      <w:r>
        <w:t xml:space="preserve"> applications are completely customizable and can be tailored by the developer to the specific needs of any user. This distinction separates </w:t>
      </w:r>
      <w:r>
        <w:rPr>
          <w:rStyle w:val="VerbatimChar"/>
        </w:rPr>
        <w:t>shiny</w:t>
      </w:r>
      <w:r>
        <w:t xml:space="preserve"> from other web-based analysis platforms.</w:t>
      </w:r>
    </w:p>
    <w:p w14:paraId="4062836D" w14:textId="77777777" w:rsidR="00437EB7" w:rsidRDefault="00731794" w:rsidP="007E43B4">
      <w:pPr>
        <w:pStyle w:val="Heading1"/>
        <w:spacing w:line="480" w:lineRule="auto"/>
      </w:pPr>
      <w:bookmarkStart w:id="9" w:name="X397973545fdf2dcf48aebc59a90e0d17c54c534"/>
      <w:r>
        <w:t>Open science in practice: The SCAPE project</w:t>
      </w:r>
      <w:bookmarkEnd w:id="9"/>
    </w:p>
    <w:p w14:paraId="1E58C7A3" w14:textId="77777777" w:rsidR="00437EB7" w:rsidRDefault="00731794" w:rsidP="007E43B4">
      <w:pPr>
        <w:pStyle w:val="FirstParagraph"/>
        <w:spacing w:line="480" w:lineRule="auto"/>
      </w:pPr>
      <w: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w:t>
      </w:r>
      <w:r>
        <w:lastRenderedPageBreak/>
        <w:t xml:space="preserve">in the state (Fetscher et al. </w:t>
      </w:r>
      <w:hyperlink w:anchor="ref-Fetscher13">
        <w:r>
          <w:rPr>
            <w:rStyle w:val="Hyperlink"/>
          </w:rPr>
          <w:t>2013</w:t>
        </w:r>
      </w:hyperlink>
      <w:r>
        <w:t xml:space="preserve">, Mazor et al. </w:t>
      </w:r>
      <w:hyperlink w:anchor="ref-Mazor16">
        <w:r>
          <w:rPr>
            <w:rStyle w:val="Hyperlink"/>
          </w:rPr>
          <w:t>2016</w:t>
        </w:r>
      </w:hyperlink>
      <w:r>
        <w:t xml:space="preserve">, Ode et al. </w:t>
      </w:r>
      <w:hyperlink w:anchor="ref-Ode16">
        <w:r>
          <w:rPr>
            <w:rStyle w:val="Hyperlink"/>
          </w:rPr>
          <w:t>2016</w:t>
        </w:r>
      </w:hyperlink>
      <w:r>
        <w:t xml:space="preserve">). A physical habitat index has also been developed that provides complementary information supporting bioassessment data (Rehn et al. </w:t>
      </w:r>
      <w:hyperlink w:anchor="ref-Rehn18">
        <w:r>
          <w:rPr>
            <w:rStyle w:val="Hyperlink"/>
          </w:rPr>
          <w:t>2018</w:t>
        </w:r>
      </w:hyperlink>
      <w: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4EEF864A" w14:textId="77777777" w:rsidR="00437EB7" w:rsidRDefault="00731794" w:rsidP="007E43B4">
      <w:pPr>
        <w:pStyle w:val="BodyText"/>
        <w:spacing w:line="480" w:lineRule="auto"/>
      </w:pPr>
      <w: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23">
        <w:r>
          <w:rPr>
            <w:rStyle w:val="Hyperlink"/>
          </w:rPr>
          <w:t>AB 1755, Dodd, 2015-2016</w:t>
        </w:r>
      </w:hyperlink>
      <w: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24">
        <w:r>
          <w:rPr>
            <w:rStyle w:val="Hyperlink"/>
          </w:rPr>
          <w:t>resolution</w:t>
        </w:r>
      </w:hyperlink>
      <w: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25">
        <w:r>
          <w:rPr>
            <w:rStyle w:val="Hyperlink"/>
          </w:rPr>
          <w:t>Data Coalition</w:t>
        </w:r>
      </w:hyperlink>
      <w:r>
        <w:t xml:space="preserve"> is an advocacy group that operates on behalf of the private and public sector for the publication of </w:t>
      </w:r>
      <w:r>
        <w:lastRenderedPageBreak/>
        <w:t xml:space="preserve">government data in a standardized and open format. The </w:t>
      </w:r>
      <w:hyperlink r:id="rId26">
        <w:r>
          <w:rPr>
            <w:rStyle w:val="Hyperlink"/>
          </w:rPr>
          <w:t>Internet of Water</w:t>
        </w:r>
      </w:hyperlink>
      <w:r>
        <w:t xml:space="preserve"> also operates at the national-level by focusing on strengthening connections between data producers and users through centralized data hubs and data standards.</w:t>
      </w:r>
    </w:p>
    <w:p w14:paraId="55FFA910" w14:textId="00E94DE1" w:rsidR="00437EB7" w:rsidRDefault="00731794" w:rsidP="007E43B4">
      <w:pPr>
        <w:pStyle w:val="BodyText"/>
        <w:spacing w:line="480" w:lineRule="auto"/>
      </w:pPr>
      <w:r>
        <w:t xml:space="preserve">Open science tools have recently been used in California to address bioassessment implementation challenges in developed landscapes. The Stream Classification and Priority Explorer, or SCAPE (Beck </w:t>
      </w:r>
      <w:hyperlink w:anchor="ref-Beck18c">
        <w:r>
          <w:rPr>
            <w:rStyle w:val="Hyperlink"/>
          </w:rPr>
          <w:t>2018</w:t>
        </w:r>
      </w:hyperlink>
      <w:hyperlink w:anchor="ref-Beck18c">
        <w:r>
          <w:rPr>
            <w:rStyle w:val="Hyperlink"/>
          </w:rPr>
          <w:t>a</w:t>
        </w:r>
      </w:hyperlink>
      <w:r>
        <w:t xml:space="preserve">, Beck et al. </w:t>
      </w:r>
      <w:hyperlink w:anchor="ref-Beckir">
        <w:r w:rsidR="00C25016">
          <w:rPr>
            <w:rStyle w:val="Hyperlink"/>
          </w:rPr>
          <w:t>in press</w:t>
        </w:r>
      </w:hyperlink>
      <w:r>
        <w:t>), was developed using an open science framework to help identify reasonable management goals for wadeable streams using existing bioassessment and watershed data. The SCAPE tool represents both a modeling approach to help prioritize management goals (</w:t>
      </w:r>
      <w:r w:rsidR="00AF268F">
        <w:t>Fig.</w:t>
      </w:r>
      <w:r>
        <w:t xml:space="preserv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hyperlink w:anchor="ref-McKay12">
        <w:r>
          <w:rPr>
            <w:rStyle w:val="Hyperlink"/>
          </w:rPr>
          <w:t>2012</w:t>
        </w:r>
      </w:hyperlink>
      <w:r>
        <w:t xml:space="preserve">) and watershed predictors (StreamCat; Hill et al. </w:t>
      </w:r>
      <w:hyperlink w:anchor="ref-Hill16">
        <w:r>
          <w:rPr>
            <w:rStyle w:val="Hyperlink"/>
          </w:rPr>
          <w:t>2016</w:t>
        </w:r>
      </w:hyperlink>
      <w:r>
        <w:t>), the model classifies stream segments as biologically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14:paraId="4C059F08" w14:textId="77777777" w:rsidR="00437EB7" w:rsidRDefault="00731794" w:rsidP="007E43B4">
      <w:pPr>
        <w:pStyle w:val="BodyText"/>
        <w:spacing w:line="480" w:lineRule="auto"/>
      </w:pPr>
      <w: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27">
        <w:r>
          <w:rPr>
            <w:rStyle w:val="Hyperlink"/>
          </w:rPr>
          <w:t>GitHub</w:t>
        </w:r>
      </w:hyperlink>
      <w:r>
        <w:t xml:space="preserve">) also allowed full transparency of decisions that were made to create the SCAPE model. A permanent </w:t>
      </w:r>
      <w:r>
        <w:lastRenderedPageBreak/>
        <w:t xml:space="preserve">DOI was assigned through Zenodo to track downloads and portability of source code (Beck </w:t>
      </w:r>
      <w:hyperlink w:anchor="ref-Beck18c">
        <w:r>
          <w:rPr>
            <w:rStyle w:val="Hyperlink"/>
          </w:rPr>
          <w:t>2018</w:t>
        </w:r>
      </w:hyperlink>
      <w:hyperlink w:anchor="ref-Beck18c">
        <w:r>
          <w:rPr>
            <w:rStyle w:val="Hyperlink"/>
          </w:rPr>
          <w:t>a</w:t>
        </w:r>
      </w:hyperlink>
      <w:r>
        <w:t>). Importantly, an online, interactive web page (</w:t>
      </w:r>
      <w:hyperlink r:id="rId28">
        <w:r>
          <w:rPr>
            <w:rStyle w:val="Hyperlink"/>
          </w:rPr>
          <w:t>https://sccwrp.shinyapps.io/SCAPE</w:t>
        </w:r>
      </w:hyperlink>
      <w:r>
        <w:t xml:space="preserve">) greatly increased the impact and relevance of SCAPE by improving stakeholder understanding through direct interaction with key decision points that influenced model output. A manuscript describing the technical components of the model was created using </w:t>
      </w:r>
      <w:r>
        <w:rPr>
          <w:rStyle w:val="VerbatimChar"/>
        </w:rPr>
        <w:t>knitr</w:t>
      </w:r>
      <w:r>
        <w:t xml:space="preserve"> and </w:t>
      </w:r>
      <w:r>
        <w:rPr>
          <w:rStyle w:val="VerbatimChar"/>
        </w:rPr>
        <w:t>RMarkdown</w:t>
      </w:r>
      <w:r>
        <w:t xml:space="preserve"> (Xie </w:t>
      </w:r>
      <w:hyperlink w:anchor="ref-Xie15">
        <w:r>
          <w:rPr>
            <w:rStyle w:val="Hyperlink"/>
          </w:rPr>
          <w:t>2015</w:t>
        </w:r>
      </w:hyperlink>
      <w:r>
        <w:t xml:space="preserve">, Allaire et al. </w:t>
      </w:r>
      <w:hyperlink w:anchor="ref-Allaire18">
        <w:r>
          <w:rPr>
            <w:rStyle w:val="Hyperlink"/>
          </w:rPr>
          <w:t>2018</w:t>
        </w:r>
      </w:hyperlink>
      <w: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hyperlink w:anchor="ref-Beck18d">
        <w:r>
          <w:rPr>
            <w:rStyle w:val="Hyperlink"/>
          </w:rPr>
          <w:t>2018</w:t>
        </w:r>
      </w:hyperlink>
      <w:hyperlink w:anchor="ref-Beck18d">
        <w:r>
          <w:rPr>
            <w:rStyle w:val="Hyperlink"/>
          </w:rPr>
          <w:t>b</w:t>
        </w:r>
      </w:hyperlink>
      <w:r>
        <w:t>).</w:t>
      </w:r>
    </w:p>
    <w:p w14:paraId="0EB2D60B" w14:textId="77777777" w:rsidR="00437EB7" w:rsidRDefault="00731794" w:rsidP="007E43B4">
      <w:pPr>
        <w:pStyle w:val="Heading1"/>
        <w:spacing w:line="480" w:lineRule="auto"/>
      </w:pPr>
      <w:bookmarkStart w:id="10" w:name="limitations-and-opportunities"/>
      <w:r>
        <w:t>Limitations and opportunities</w:t>
      </w:r>
      <w:bookmarkEnd w:id="10"/>
    </w:p>
    <w:p w14:paraId="7DCA1931" w14:textId="77777777" w:rsidR="00437EB7" w:rsidRDefault="00731794" w:rsidP="007E43B4">
      <w:pPr>
        <w:pStyle w:val="FirstParagraph"/>
        <w:spacing w:line="480" w:lineRule="auto"/>
      </w:pPr>
      <w: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al. </w:t>
      </w:r>
      <w:hyperlink w:anchor="ref-Idaszak17">
        <w:r>
          <w:rPr>
            <w:rStyle w:val="Hyperlink"/>
          </w:rPr>
          <w:t>2017</w:t>
        </w:r>
      </w:hyperlink>
      <w: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4D356BA7" w14:textId="77777777" w:rsidR="00437EB7" w:rsidRDefault="00731794" w:rsidP="007E43B4">
      <w:pPr>
        <w:pStyle w:val="BodyText"/>
        <w:spacing w:line="480" w:lineRule="auto"/>
      </w:pPr>
      <w:r>
        <w:lastRenderedPageBreak/>
        <w:t xml:space="preserve">Advocates for open science are well aware of the technical challenges faced by individuals and research teams that have never been exposed to the core concepts. Most importantly, education and training (e.g., through </w:t>
      </w:r>
      <w:hyperlink r:id="rId29">
        <w:r>
          <w:rPr>
            <w:rStyle w:val="Hyperlink"/>
          </w:rPr>
          <w:t>The Carpentries</w:t>
        </w:r>
      </w:hyperlink>
      <w:r>
        <w:t xml:space="preserve">) remain key components for developing skillsets among researchers where the focus is both on learning new skills for transferability and realizing their value for improving science as a whole (Hampton et al. </w:t>
      </w:r>
      <w:hyperlink w:anchor="ref-Hampton17">
        <w:r>
          <w:rPr>
            <w:rStyle w:val="Hyperlink"/>
          </w:rPr>
          <w:t>2017</w:t>
        </w:r>
      </w:hyperlink>
      <w: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156FD371" w14:textId="77777777" w:rsidR="00437EB7" w:rsidRDefault="00731794" w:rsidP="007E43B4">
      <w:pPr>
        <w:pStyle w:val="BodyText"/>
        <w:spacing w:line="480" w:lineRule="auto"/>
      </w:pPr>
      <w: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30">
        <w:r>
          <w:rPr>
            <w:rStyle w:val="Hyperlink"/>
          </w:rPr>
          <w:t>workshops</w:t>
        </w:r>
      </w:hyperlink>
      <w:r>
        <w:t xml:space="preserve"> and </w:t>
      </w:r>
      <w:hyperlink r:id="rId31">
        <w:r>
          <w:rPr>
            <w:rStyle w:val="Hyperlink"/>
          </w:rPr>
          <w:t>programs</w:t>
        </w:r>
      </w:hyperlink>
      <w: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non-adopters rather than the latter synthesizing and analyzing their data in potentially suboptimal ways (Touchon and McCoy </w:t>
      </w:r>
      <w:hyperlink w:anchor="ref-Touchon16">
        <w:r>
          <w:rPr>
            <w:rStyle w:val="Hyperlink"/>
          </w:rPr>
          <w:t>2016</w:t>
        </w:r>
      </w:hyperlink>
      <w:r>
        <w:t xml:space="preserve">). These “champions” can be a voice of encouragement for others by demonstrating how new tools can be introduced and learned over time through shared experiences (Lowndes et al. </w:t>
      </w:r>
      <w:hyperlink w:anchor="ref-Lowndes17">
        <w:r>
          <w:rPr>
            <w:rStyle w:val="Hyperlink"/>
          </w:rPr>
          <w:t>2017</w:t>
        </w:r>
      </w:hyperlink>
      <w:r>
        <w:t xml:space="preserve">). This also encourages the development of a community of practice that shares and learns together to navigate the collection of existing and developing open science tools. Champions of open </w:t>
      </w:r>
      <w:r>
        <w:lastRenderedPageBreak/>
        <w:t xml:space="preserve">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 (Hampton et al. </w:t>
      </w:r>
      <w:hyperlink w:anchor="ref-Hampton17">
        <w:r>
          <w:rPr>
            <w:rStyle w:val="Hyperlink"/>
          </w:rPr>
          <w:t>2017</w:t>
        </w:r>
      </w:hyperlink>
      <w:r>
        <w:t>).</w:t>
      </w:r>
    </w:p>
    <w:p w14:paraId="7E0F4D7F" w14:textId="77777777" w:rsidR="00437EB7" w:rsidRDefault="00731794" w:rsidP="007E43B4">
      <w:pPr>
        <w:pStyle w:val="BodyText"/>
        <w:spacing w:line="480" w:lineRule="auto"/>
      </w:pPr>
      <w: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w:t>
      </w:r>
      <w:hyperlink w:anchor="ref-Allen19">
        <w:r>
          <w:rPr>
            <w:rStyle w:val="Hyperlink"/>
          </w:rPr>
          <w:t>2019</w:t>
        </w:r>
      </w:hyperlink>
      <w:r>
        <w:t xml:space="preserve">). As an alternative, a practical solution is to actively encourage the investment in open science within the research team or lab, as opposed to placing the burden on the individual as an isolated researcher (i.e., team science, Cheruvelil and Soranno </w:t>
      </w:r>
      <w:hyperlink w:anchor="ref-Cheruvelil18">
        <w:r>
          <w:rPr>
            <w:rStyle w:val="Hyperlink"/>
          </w:rPr>
          <w:t>2018</w:t>
        </w:r>
      </w:hyperlink>
      <w:r>
        <w:t xml:space="preserve">).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w:t>
      </w:r>
      <w:hyperlink w:anchor="ref-Lowndes17">
        <w:r>
          <w:rPr>
            <w:rStyle w:val="Hyperlink"/>
          </w:rPr>
          <w:t>2017</w:t>
        </w:r>
      </w:hyperlink>
      <w:r>
        <w:t xml:space="preserve">, Allen and Mehler </w:t>
      </w:r>
      <w:hyperlink w:anchor="ref-Allen19">
        <w:r>
          <w:rPr>
            <w:rStyle w:val="Hyperlink"/>
          </w:rPr>
          <w:t>2019</w:t>
        </w:r>
      </w:hyperlink>
      <w:r>
        <w:t xml:space="preserve">). Developing an environment where open science tools are highly valued and encouraged may also increase job satisfaction and </w:t>
      </w:r>
      <w:r>
        <w:lastRenderedPageBreak/>
        <w:t>benefit recruitment and retention if researchers are allowed the space and time to develop skills beyond the current project.</w:t>
      </w:r>
    </w:p>
    <w:p w14:paraId="2C1CEADD" w14:textId="77777777" w:rsidR="00437EB7" w:rsidRDefault="00731794" w:rsidP="007E43B4">
      <w:pPr>
        <w:pStyle w:val="BodyText"/>
        <w:spacing w:line="480" w:lineRule="auto"/>
      </w:pPr>
      <w:r>
        <w:t xml:space="preserve">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w:t>
      </w:r>
      <w:hyperlink w:anchor="ref-Zipper19">
        <w:r>
          <w:rPr>
            <w:rStyle w:val="Hyperlink"/>
          </w:rPr>
          <w:t>2019</w:t>
        </w:r>
      </w:hyperlink>
      <w:r>
        <w:t xml:space="preserve">).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w:t>
      </w:r>
      <w:hyperlink w:anchor="ref-Lewandowsky16">
        <w:r>
          <w:rPr>
            <w:rStyle w:val="Hyperlink"/>
          </w:rPr>
          <w:t>2016</w:t>
        </w:r>
      </w:hyperlink>
      <w:r>
        <w:t xml:space="preserve">, Allen and Mehler </w:t>
      </w:r>
      <w:hyperlink w:anchor="ref-Allen19">
        <w:r>
          <w:rPr>
            <w:rStyle w:val="Hyperlink"/>
          </w:rPr>
          <w:t>2019</w:t>
        </w:r>
      </w:hyperlink>
      <w:r>
        <w:t>), particularly where the developed products can have important regulatory implications.</w:t>
      </w:r>
    </w:p>
    <w:p w14:paraId="6C6ADF26" w14:textId="77777777" w:rsidR="00437EB7" w:rsidRDefault="00731794" w:rsidP="007E43B4">
      <w:pPr>
        <w:pStyle w:val="BodyText"/>
        <w:spacing w:line="480" w:lineRule="auto"/>
      </w:pPr>
      <w: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 (Landman and Glantz </w:t>
      </w:r>
      <w:hyperlink w:anchor="ref-Landman09">
        <w:r>
          <w:rPr>
            <w:rStyle w:val="Hyperlink"/>
          </w:rPr>
          <w:t>2009</w:t>
        </w:r>
      </w:hyperlink>
      <w:r>
        <w:t xml:space="preserve">, Lewandowsky and Bishop </w:t>
      </w:r>
      <w:hyperlink w:anchor="ref-Lewandowsky16">
        <w:r>
          <w:rPr>
            <w:rStyle w:val="Hyperlink"/>
          </w:rPr>
          <w:t>2016</w:t>
        </w:r>
      </w:hyperlink>
      <w:r>
        <w:t xml:space="preserve">). However, opportunities for addressing alternative viewpoints are critical to the open process of creating applied products, even if some voices are politically charged. This is especially true in bioassessment where finished products </w:t>
      </w:r>
      <w:r>
        <w:lastRenderedPageBreak/>
        <w:t xml:space="preserve">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w:t>
      </w:r>
      <w:hyperlink w:anchor="ref-Pohjola11">
        <w:r>
          <w:rPr>
            <w:rStyle w:val="Hyperlink"/>
          </w:rPr>
          <w:t>2011</w:t>
        </w:r>
      </w:hyperlink>
      <w:r>
        <w:t>). Ultimately, these products are developed to improve the environment as a public resource and the ideals promoted by an open science process directly align with these goals.</w:t>
      </w:r>
    </w:p>
    <w:p w14:paraId="5AFF9DDA" w14:textId="77777777" w:rsidR="00437EB7" w:rsidRDefault="00731794" w:rsidP="007E43B4">
      <w:pPr>
        <w:pStyle w:val="BodyText"/>
        <w:spacing w:line="480" w:lineRule="auto"/>
      </w:pPr>
      <w: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 </w:t>
      </w:r>
      <w:hyperlink r:id="rId32">
        <w:r>
          <w:rPr>
            <w:rStyle w:val="Hyperlink"/>
          </w:rPr>
          <w:t>initiatives</w:t>
        </w:r>
      </w:hyperlink>
      <w:r>
        <w:t xml:space="preserve">, US Geological Survey products through </w:t>
      </w:r>
      <w:hyperlink r:id="rId33">
        <w:r>
          <w:rPr>
            <w:rStyle w:val="Hyperlink"/>
          </w:rPr>
          <w:t>NWIS</w:t>
        </w:r>
      </w:hyperlink>
      <w:r>
        <w:t xml:space="preserve"> and </w:t>
      </w:r>
      <w:hyperlink r:id="rId34">
        <w:r>
          <w:rPr>
            <w:rStyle w:val="Hyperlink"/>
          </w:rPr>
          <w:t>BioData</w:t>
        </w:r>
      </w:hyperlink>
      <w:r>
        <w:t xml:space="preserve">, US Environmental Protection Agency through </w:t>
      </w:r>
      <w:hyperlink r:id="rId35">
        <w:r>
          <w:rPr>
            <w:rStyle w:val="Hyperlink"/>
          </w:rPr>
          <w:t>STORET/WQX</w:t>
        </w:r>
      </w:hyperlink>
      <w:r>
        <w:t xml:space="preserve">). Although past efforts and recent changes represent progress, many institutions have yet to strictly define open science and how it is applied internally and externally. As open science continues to build recognition, means of </w:t>
      </w:r>
      <w:r>
        <w:lastRenderedPageBreak/>
        <w:t>integrating toolsets that promote openness and transparency beyond publicly shared data will have to be adopted by regulatory and management institutions.</w:t>
      </w:r>
    </w:p>
    <w:p w14:paraId="1B57A783" w14:textId="77777777" w:rsidR="00437EB7" w:rsidRDefault="00731794" w:rsidP="007E43B4">
      <w:pPr>
        <w:pStyle w:val="Heading1"/>
        <w:spacing w:line="480" w:lineRule="auto"/>
      </w:pPr>
      <w:bookmarkStart w:id="11" w:name="conclusions"/>
      <w:r>
        <w:t>Conclusions</w:t>
      </w:r>
      <w:bookmarkEnd w:id="11"/>
    </w:p>
    <w:p w14:paraId="0CC214F9" w14:textId="77777777" w:rsidR="00437EB7" w:rsidRDefault="00731794" w:rsidP="007E43B4">
      <w:pPr>
        <w:pStyle w:val="FirstParagraph"/>
        <w:spacing w:line="480" w:lineRule="auto"/>
      </w:pPr>
      <w:r>
        <w:t>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0CAB59C5" w14:textId="77777777" w:rsidR="00437EB7" w:rsidRDefault="00731794" w:rsidP="007E43B4">
      <w:pPr>
        <w:pStyle w:val="Heading1"/>
        <w:spacing w:line="480" w:lineRule="auto"/>
      </w:pPr>
      <w:bookmarkStart w:id="12" w:name="author-contributions"/>
      <w:r>
        <w:t>Author contributions</w:t>
      </w:r>
      <w:bookmarkEnd w:id="12"/>
    </w:p>
    <w:p w14:paraId="249F8EB8" w14:textId="77777777" w:rsidR="00437EB7" w:rsidRDefault="00731794" w:rsidP="007E43B4">
      <w:pPr>
        <w:pStyle w:val="FirstParagraph"/>
        <w:spacing w:line="480" w:lineRule="auto"/>
      </w:pPr>
      <w:r>
        <w:t>MB and RM performed the research in the case study. All authors contributed to the conceptual development and writing of the manuscript.</w:t>
      </w:r>
    </w:p>
    <w:p w14:paraId="1832EC82" w14:textId="77777777" w:rsidR="00437EB7" w:rsidRDefault="00731794" w:rsidP="007E43B4">
      <w:pPr>
        <w:pStyle w:val="Heading1"/>
        <w:spacing w:line="480" w:lineRule="auto"/>
      </w:pPr>
      <w:bookmarkStart w:id="13" w:name="acknowledgments"/>
      <w:r>
        <w:lastRenderedPageBreak/>
        <w:t>Acknowledgments</w:t>
      </w:r>
      <w:bookmarkEnd w:id="13"/>
    </w:p>
    <w:p w14:paraId="1638AEE6" w14:textId="59FB57F9" w:rsidR="007E43B4" w:rsidRPr="007E43B4" w:rsidRDefault="00731794" w:rsidP="007E43B4">
      <w:pPr>
        <w:pStyle w:val="FirstParagraph"/>
        <w:spacing w:line="480" w:lineRule="auto"/>
      </w:pPr>
      <w:r>
        <w:t>The authors acknowledge support from the San Gabriel River Regional Monitoring Program and the Sanitation Districts of Los Angeles County. We thank Eric Stein for reviewing an earlier draft of the manuscript. We thank Mike McManus for assistance with the conceptual diagrams.</w:t>
      </w:r>
      <w:bookmarkStart w:id="14" w:name="figures"/>
      <w:r w:rsidR="007E43B4">
        <w:br w:type="page"/>
      </w:r>
    </w:p>
    <w:p w14:paraId="43454513" w14:textId="0580847E" w:rsidR="00437EB7" w:rsidRDefault="00731794" w:rsidP="007E43B4">
      <w:pPr>
        <w:pStyle w:val="Heading1"/>
        <w:spacing w:after="240"/>
      </w:pPr>
      <w:r>
        <w:lastRenderedPageBreak/>
        <w:t>Figures</w:t>
      </w:r>
      <w:bookmarkEnd w:id="14"/>
    </w:p>
    <w:p w14:paraId="3489029A" w14:textId="6CDEE255" w:rsidR="00437EB7" w:rsidRDefault="00AF268F" w:rsidP="007E43B4">
      <w:pPr>
        <w:pStyle w:val="ImageCaption"/>
      </w:pPr>
      <w:r>
        <w:t>Fig.</w:t>
      </w:r>
      <w:r w:rsidR="00731794">
        <w:t xml:space="preserve"> 1: A simplified workflow of the open science paradigm (adapted from Hampton et al. </w:t>
      </w:r>
      <w:hyperlink w:anchor="ref-Hampton15">
        <w:r w:rsidR="00731794">
          <w:rPr>
            <w:rStyle w:val="Hyperlink"/>
          </w:rPr>
          <w:t>2015</w:t>
        </w:r>
      </w:hyperlink>
      <w:r w:rsidR="00731794">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14:paraId="07359DD3" w14:textId="562E823C" w:rsidR="00437EB7" w:rsidRDefault="00AF268F">
      <w:pPr>
        <w:pStyle w:val="ImageCaption"/>
      </w:pPr>
      <w:r>
        <w:t>Fig.</w:t>
      </w:r>
      <w:r w:rsidR="00731794">
        <w:t xml:space="preserv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w:t>
      </w:r>
      <w:hyperlink w:anchor="ref-Hampton15">
        <w:r w:rsidR="00731794">
          <w:rPr>
            <w:rStyle w:val="Hyperlink"/>
          </w:rPr>
          <w:t>2015</w:t>
        </w:r>
      </w:hyperlink>
      <w:r w:rsidR="00731794">
        <w:t>). NGO: non-government organization, RMP: regional monitoring program.</w:t>
      </w:r>
    </w:p>
    <w:p w14:paraId="34F9484A" w14:textId="6381097D" w:rsidR="007E43B4" w:rsidRPr="007E43B4" w:rsidRDefault="00AF268F" w:rsidP="007E43B4">
      <w:pPr>
        <w:pStyle w:val="ImageCaption"/>
      </w:pPr>
      <w:r>
        <w:t>Fig.</w:t>
      </w:r>
      <w:r w:rsidR="00731794">
        <w:t xml:space="preserv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w:t>
      </w:r>
      <w:bookmarkStart w:id="15" w:name="tables"/>
      <w:r w:rsidR="007E43B4">
        <w:br w:type="page"/>
      </w:r>
    </w:p>
    <w:p w14:paraId="6553DF8E" w14:textId="0D3B6847" w:rsidR="00437EB7" w:rsidRDefault="00731794" w:rsidP="007E43B4">
      <w:pPr>
        <w:pStyle w:val="Heading1"/>
        <w:spacing w:after="240"/>
      </w:pPr>
      <w:r>
        <w:lastRenderedPageBreak/>
        <w:t>Tables</w:t>
      </w:r>
      <w:bookmarkEnd w:id="15"/>
    </w:p>
    <w:p w14:paraId="5DB444CB" w14:textId="7A764958" w:rsidR="00437EB7" w:rsidRDefault="00731794">
      <w:pPr>
        <w:pStyle w:val="TableCaption"/>
      </w:pPr>
      <w:r>
        <w:t xml:space="preserve">Table 1: Core definitions and principles of open science, from Open Knowledge International, </w:t>
      </w:r>
      <w:hyperlink r:id="rId36">
        <w:r>
          <w:rPr>
            <w:rStyle w:val="Hyperlink"/>
          </w:rPr>
          <w:t>http://opendefinition.org/</w:t>
        </w:r>
      </w:hyperlink>
      <w:r>
        <w:t xml:space="preserve">, Creative Commons, </w:t>
      </w:r>
      <w:hyperlink r:id="rId37">
        <w:r>
          <w:rPr>
            <w:rStyle w:val="Hyperlink"/>
          </w:rPr>
          <w:t>https://creativecommons.org/about/program-areas/open-science/</w:t>
        </w:r>
      </w:hyperlink>
      <w:r>
        <w:t xml:space="preserve">, and </w:t>
      </w:r>
      <w:r w:rsidR="002C2C1D">
        <w:t xml:space="preserve">D. Gezelter, </w:t>
      </w:r>
      <w:hyperlink r:id="rId38" w:history="1">
        <w:r w:rsidR="002C2C1D">
          <w:rPr>
            <w:rStyle w:val="Hyperlink"/>
            <w:u w:val="single"/>
          </w:rPr>
          <w:t>http://openscience.org/</w:t>
        </w:r>
      </w:hyperlink>
    </w:p>
    <w:tbl>
      <w:tblPr>
        <w:tblW w:w="0" w:type="pct"/>
        <w:tblLook w:val="07E0" w:firstRow="1" w:lastRow="1" w:firstColumn="1" w:lastColumn="1" w:noHBand="1" w:noVBand="1"/>
      </w:tblPr>
      <w:tblGrid>
        <w:gridCol w:w="2523"/>
        <w:gridCol w:w="7053"/>
      </w:tblGrid>
      <w:tr w:rsidR="00437EB7" w14:paraId="19C57154" w14:textId="77777777">
        <w:tc>
          <w:tcPr>
            <w:tcW w:w="0" w:type="auto"/>
            <w:tcBorders>
              <w:bottom w:val="single" w:sz="0" w:space="0" w:color="auto"/>
            </w:tcBorders>
            <w:vAlign w:val="bottom"/>
          </w:tcPr>
          <w:p w14:paraId="67C00366" w14:textId="77777777" w:rsidR="00437EB7" w:rsidRDefault="00731794">
            <w:pPr>
              <w:pStyle w:val="Compact"/>
            </w:pPr>
            <w:r>
              <w:t>Concepts.and.principles</w:t>
            </w:r>
          </w:p>
        </w:tc>
        <w:tc>
          <w:tcPr>
            <w:tcW w:w="0" w:type="auto"/>
            <w:tcBorders>
              <w:bottom w:val="single" w:sz="0" w:space="0" w:color="auto"/>
            </w:tcBorders>
            <w:vAlign w:val="bottom"/>
          </w:tcPr>
          <w:p w14:paraId="4C4F5039" w14:textId="77777777" w:rsidR="00437EB7" w:rsidRDefault="00731794">
            <w:pPr>
              <w:pStyle w:val="Compact"/>
            </w:pPr>
            <w:r>
              <w:t>Description</w:t>
            </w:r>
          </w:p>
        </w:tc>
      </w:tr>
      <w:tr w:rsidR="00437EB7" w14:paraId="2BA8699E" w14:textId="77777777">
        <w:tc>
          <w:tcPr>
            <w:tcW w:w="0" w:type="auto"/>
          </w:tcPr>
          <w:p w14:paraId="46995618" w14:textId="77777777" w:rsidR="00437EB7" w:rsidRDefault="00731794">
            <w:pPr>
              <w:pStyle w:val="Compact"/>
            </w:pPr>
            <w:r>
              <w:t>Open</w:t>
            </w:r>
          </w:p>
        </w:tc>
        <w:tc>
          <w:tcPr>
            <w:tcW w:w="0" w:type="auto"/>
          </w:tcPr>
          <w:p w14:paraId="0388A180" w14:textId="77777777" w:rsidR="00437EB7" w:rsidRDefault="00731794">
            <w:pPr>
              <w:pStyle w:val="Compact"/>
            </w:pPr>
            <w:r>
              <w:t>Anyone can freely access, use, modify, and share for any purpose</w:t>
            </w:r>
          </w:p>
        </w:tc>
      </w:tr>
      <w:tr w:rsidR="00437EB7" w14:paraId="0F0CE35B" w14:textId="77777777">
        <w:tc>
          <w:tcPr>
            <w:tcW w:w="0" w:type="auto"/>
          </w:tcPr>
          <w:p w14:paraId="76E89C20" w14:textId="77777777" w:rsidR="00437EB7" w:rsidRDefault="00731794">
            <w:pPr>
              <w:pStyle w:val="Compact"/>
            </w:pPr>
            <w:r>
              <w:t>Open Science</w:t>
            </w:r>
          </w:p>
        </w:tc>
        <w:tc>
          <w:tcPr>
            <w:tcW w:w="0" w:type="auto"/>
          </w:tcPr>
          <w:p w14:paraId="54BA6DA3" w14:textId="77777777" w:rsidR="00437EB7" w:rsidRDefault="00731794">
            <w:pPr>
              <w:pStyle w:val="Compact"/>
            </w:pPr>
            <w:r>
              <w:t>The practice of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437EB7" w14:paraId="152054E0" w14:textId="77777777">
        <w:tc>
          <w:tcPr>
            <w:tcW w:w="0" w:type="auto"/>
          </w:tcPr>
          <w:p w14:paraId="7C7AC510" w14:textId="77777777" w:rsidR="00437EB7" w:rsidRDefault="00731794">
            <w:pPr>
              <w:pStyle w:val="Compact"/>
            </w:pPr>
            <w:r>
              <w:t>Principle 1</w:t>
            </w:r>
          </w:p>
        </w:tc>
        <w:tc>
          <w:tcPr>
            <w:tcW w:w="0" w:type="auto"/>
          </w:tcPr>
          <w:p w14:paraId="0CE7010F" w14:textId="77777777" w:rsidR="00437EB7" w:rsidRDefault="00731794">
            <w:pPr>
              <w:pStyle w:val="Compact"/>
            </w:pPr>
            <w:r>
              <w:t>Transparency in experimental methodology, observation, and collection of data</w:t>
            </w:r>
          </w:p>
        </w:tc>
      </w:tr>
      <w:tr w:rsidR="00437EB7" w14:paraId="5443A09C" w14:textId="77777777">
        <w:tc>
          <w:tcPr>
            <w:tcW w:w="0" w:type="auto"/>
          </w:tcPr>
          <w:p w14:paraId="1464C03D" w14:textId="77777777" w:rsidR="00437EB7" w:rsidRDefault="00731794">
            <w:pPr>
              <w:pStyle w:val="Compact"/>
            </w:pPr>
            <w:r>
              <w:t>Principle 2</w:t>
            </w:r>
          </w:p>
        </w:tc>
        <w:tc>
          <w:tcPr>
            <w:tcW w:w="0" w:type="auto"/>
          </w:tcPr>
          <w:p w14:paraId="782F93BD" w14:textId="77777777" w:rsidR="00437EB7" w:rsidRDefault="00731794">
            <w:pPr>
              <w:pStyle w:val="Compact"/>
            </w:pPr>
            <w:r>
              <w:t>Public availability and reusability of scientific data</w:t>
            </w:r>
          </w:p>
        </w:tc>
      </w:tr>
      <w:tr w:rsidR="00437EB7" w14:paraId="76F2C45D" w14:textId="77777777">
        <w:tc>
          <w:tcPr>
            <w:tcW w:w="0" w:type="auto"/>
          </w:tcPr>
          <w:p w14:paraId="417570B1" w14:textId="77777777" w:rsidR="00437EB7" w:rsidRDefault="00731794">
            <w:pPr>
              <w:pStyle w:val="Compact"/>
            </w:pPr>
            <w:r>
              <w:t>Principle 3</w:t>
            </w:r>
          </w:p>
        </w:tc>
        <w:tc>
          <w:tcPr>
            <w:tcW w:w="0" w:type="auto"/>
          </w:tcPr>
          <w:p w14:paraId="5170FEFB" w14:textId="77777777" w:rsidR="00437EB7" w:rsidRDefault="00731794">
            <w:pPr>
              <w:pStyle w:val="Compact"/>
            </w:pPr>
            <w:r>
              <w:t>Public accessibility and transparency of scientific communication</w:t>
            </w:r>
          </w:p>
        </w:tc>
      </w:tr>
      <w:tr w:rsidR="00437EB7" w14:paraId="23C05097" w14:textId="77777777">
        <w:tc>
          <w:tcPr>
            <w:tcW w:w="0" w:type="auto"/>
          </w:tcPr>
          <w:p w14:paraId="5A64142D" w14:textId="77777777" w:rsidR="00437EB7" w:rsidRDefault="00731794">
            <w:pPr>
              <w:pStyle w:val="Compact"/>
            </w:pPr>
            <w:r>
              <w:t>Principle 4</w:t>
            </w:r>
          </w:p>
        </w:tc>
        <w:tc>
          <w:tcPr>
            <w:tcW w:w="0" w:type="auto"/>
          </w:tcPr>
          <w:p w14:paraId="4C66EDDF" w14:textId="77777777" w:rsidR="00437EB7" w:rsidRDefault="00731794">
            <w:pPr>
              <w:pStyle w:val="Compact"/>
            </w:pPr>
            <w:r>
              <w:t>Using web-based tools to facilitate scientific collaboration and reproducibility</w:t>
            </w:r>
          </w:p>
        </w:tc>
      </w:tr>
    </w:tbl>
    <w:p w14:paraId="5A6BA0C3" w14:textId="77777777" w:rsidR="007E43B4" w:rsidRDefault="007E43B4">
      <w:pPr>
        <w:rPr>
          <w:i/>
        </w:rPr>
      </w:pPr>
      <w:r>
        <w:br w:type="page"/>
      </w:r>
    </w:p>
    <w:p w14:paraId="23E07CC3" w14:textId="7D8255AD" w:rsidR="00437EB7" w:rsidRDefault="00731794">
      <w:pPr>
        <w:pStyle w:val="TableCaption"/>
      </w:pPr>
      <w:r>
        <w:lastRenderedPageBreak/>
        <w:t>Table 2: R packages that can be used in the development and application of bioassessment products.</w:t>
      </w:r>
    </w:p>
    <w:tbl>
      <w:tblPr>
        <w:tblW w:w="0" w:type="pct"/>
        <w:tblLook w:val="07E0" w:firstRow="1" w:lastRow="1" w:firstColumn="1" w:lastColumn="1" w:noHBand="1" w:noVBand="1"/>
      </w:tblPr>
      <w:tblGrid>
        <w:gridCol w:w="1969"/>
        <w:gridCol w:w="2708"/>
        <w:gridCol w:w="4899"/>
      </w:tblGrid>
      <w:tr w:rsidR="00437EB7" w14:paraId="50D98D41" w14:textId="77777777">
        <w:tc>
          <w:tcPr>
            <w:tcW w:w="0" w:type="auto"/>
            <w:tcBorders>
              <w:bottom w:val="single" w:sz="0" w:space="0" w:color="auto"/>
            </w:tcBorders>
            <w:vAlign w:val="bottom"/>
          </w:tcPr>
          <w:p w14:paraId="761EF863" w14:textId="77777777" w:rsidR="00437EB7" w:rsidRDefault="00731794">
            <w:pPr>
              <w:pStyle w:val="Compact"/>
            </w:pPr>
            <w:r>
              <w:t>Task</w:t>
            </w:r>
          </w:p>
        </w:tc>
        <w:tc>
          <w:tcPr>
            <w:tcW w:w="0" w:type="auto"/>
            <w:tcBorders>
              <w:bottom w:val="single" w:sz="0" w:space="0" w:color="auto"/>
            </w:tcBorders>
            <w:vAlign w:val="bottom"/>
          </w:tcPr>
          <w:p w14:paraId="1D2BECF9" w14:textId="77777777" w:rsidR="00437EB7" w:rsidRDefault="00731794">
            <w:pPr>
              <w:pStyle w:val="Compact"/>
            </w:pPr>
            <w:r>
              <w:t>Package</w:t>
            </w:r>
          </w:p>
        </w:tc>
        <w:tc>
          <w:tcPr>
            <w:tcW w:w="0" w:type="auto"/>
            <w:tcBorders>
              <w:bottom w:val="single" w:sz="0" w:space="0" w:color="auto"/>
            </w:tcBorders>
            <w:vAlign w:val="bottom"/>
          </w:tcPr>
          <w:p w14:paraId="392EBB70" w14:textId="77777777" w:rsidR="00437EB7" w:rsidRDefault="00731794">
            <w:pPr>
              <w:pStyle w:val="Compact"/>
            </w:pPr>
            <w:r>
              <w:t>Description</w:t>
            </w:r>
          </w:p>
        </w:tc>
      </w:tr>
      <w:tr w:rsidR="00437EB7" w14:paraId="4E117AE1" w14:textId="77777777">
        <w:tc>
          <w:tcPr>
            <w:tcW w:w="0" w:type="auto"/>
          </w:tcPr>
          <w:p w14:paraId="450CE116" w14:textId="77777777" w:rsidR="00437EB7" w:rsidRDefault="00731794">
            <w:pPr>
              <w:pStyle w:val="Compact"/>
            </w:pPr>
            <w:r>
              <w:t>General</w:t>
            </w:r>
          </w:p>
        </w:tc>
        <w:tc>
          <w:tcPr>
            <w:tcW w:w="0" w:type="auto"/>
          </w:tcPr>
          <w:p w14:paraId="1A23E71B" w14:textId="77777777" w:rsidR="00437EB7" w:rsidRDefault="00731794">
            <w:pPr>
              <w:pStyle w:val="Compact"/>
            </w:pPr>
            <w:r>
              <w:rPr>
                <w:rStyle w:val="VerbatimChar"/>
              </w:rPr>
              <w:t>tidyverse</w:t>
            </w:r>
            <w:r>
              <w:t xml:space="preserve"> (Wickham 2017)</w:t>
            </w:r>
          </w:p>
        </w:tc>
        <w:tc>
          <w:tcPr>
            <w:tcW w:w="0" w:type="auto"/>
          </w:tcPr>
          <w:p w14:paraId="6E65AFAD" w14:textId="77777777" w:rsidR="00437EB7" w:rsidRDefault="00731794">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437EB7" w14:paraId="6481A841" w14:textId="77777777">
        <w:tc>
          <w:tcPr>
            <w:tcW w:w="0" w:type="auto"/>
          </w:tcPr>
          <w:p w14:paraId="0FA3ED79" w14:textId="77777777" w:rsidR="00437EB7" w:rsidRDefault="00731794">
            <w:pPr>
              <w:pStyle w:val="Compact"/>
            </w:pPr>
            <w:r>
              <w:t>Mapping, geospatial</w:t>
            </w:r>
          </w:p>
        </w:tc>
        <w:tc>
          <w:tcPr>
            <w:tcW w:w="0" w:type="auto"/>
          </w:tcPr>
          <w:p w14:paraId="1ED9E55E" w14:textId="77777777" w:rsidR="00437EB7" w:rsidRDefault="00731794">
            <w:pPr>
              <w:pStyle w:val="Compact"/>
            </w:pPr>
            <w:r>
              <w:rPr>
                <w:rStyle w:val="VerbatimChar"/>
              </w:rPr>
              <w:t>sf</w:t>
            </w:r>
            <w:r>
              <w:t xml:space="preserve"> (Pebesma 2018)</w:t>
            </w:r>
          </w:p>
        </w:tc>
        <w:tc>
          <w:tcPr>
            <w:tcW w:w="0" w:type="auto"/>
          </w:tcPr>
          <w:p w14:paraId="284119A5" w14:textId="77777777" w:rsidR="00437EB7" w:rsidRDefault="00731794">
            <w:pPr>
              <w:pStyle w:val="Compact"/>
            </w:pPr>
            <w:r>
              <w:t>A simple features architecture for working with vectorized spatial data, including common geospatial analysis functions</w:t>
            </w:r>
          </w:p>
        </w:tc>
      </w:tr>
      <w:tr w:rsidR="00437EB7" w14:paraId="67B1AE65" w14:textId="77777777">
        <w:tc>
          <w:tcPr>
            <w:tcW w:w="0" w:type="auto"/>
          </w:tcPr>
          <w:p w14:paraId="5D20B33B" w14:textId="77777777" w:rsidR="00437EB7" w:rsidRDefault="00437EB7"/>
        </w:tc>
        <w:tc>
          <w:tcPr>
            <w:tcW w:w="0" w:type="auto"/>
          </w:tcPr>
          <w:p w14:paraId="4A88D4AC" w14:textId="77777777" w:rsidR="00437EB7" w:rsidRDefault="00731794">
            <w:pPr>
              <w:pStyle w:val="Compact"/>
            </w:pPr>
            <w:r>
              <w:rPr>
                <w:rStyle w:val="VerbatimChar"/>
              </w:rPr>
              <w:t>raster</w:t>
            </w:r>
            <w:r>
              <w:t xml:space="preserve"> (Hijmans 2019)</w:t>
            </w:r>
          </w:p>
        </w:tc>
        <w:tc>
          <w:tcPr>
            <w:tcW w:w="0" w:type="auto"/>
          </w:tcPr>
          <w:p w14:paraId="7E539615" w14:textId="77777777" w:rsidR="00437EB7" w:rsidRDefault="00731794">
            <w:pPr>
              <w:pStyle w:val="Compact"/>
            </w:pPr>
            <w:r>
              <w:t>Reading, writing, manipulating, analyzing, and modeling gridded spatial data</w:t>
            </w:r>
          </w:p>
        </w:tc>
      </w:tr>
      <w:tr w:rsidR="00437EB7" w14:paraId="44FC619F" w14:textId="77777777">
        <w:tc>
          <w:tcPr>
            <w:tcW w:w="0" w:type="auto"/>
          </w:tcPr>
          <w:p w14:paraId="267C41D1" w14:textId="77777777" w:rsidR="00437EB7" w:rsidRDefault="00437EB7"/>
        </w:tc>
        <w:tc>
          <w:tcPr>
            <w:tcW w:w="0" w:type="auto"/>
          </w:tcPr>
          <w:p w14:paraId="07F5C2B3" w14:textId="77777777" w:rsidR="00437EB7" w:rsidRDefault="00731794">
            <w:pPr>
              <w:pStyle w:val="Compact"/>
            </w:pPr>
            <w:r>
              <w:rPr>
                <w:rStyle w:val="VerbatimChar"/>
              </w:rPr>
              <w:t>leaflet</w:t>
            </w:r>
            <w:r>
              <w:t xml:space="preserve"> (Cheng et al. 2018)</w:t>
            </w:r>
          </w:p>
        </w:tc>
        <w:tc>
          <w:tcPr>
            <w:tcW w:w="0" w:type="auto"/>
          </w:tcPr>
          <w:p w14:paraId="7A3B0359" w14:textId="77777777" w:rsidR="00437EB7" w:rsidRDefault="00731794">
            <w:pPr>
              <w:pStyle w:val="Compact"/>
            </w:pPr>
            <w:r>
              <w:t xml:space="preserve">Integration of R with the popular JavaScript </w:t>
            </w:r>
            <w:r>
              <w:rPr>
                <w:rStyle w:val="VerbatimChar"/>
              </w:rPr>
              <w:t>leaflet</w:t>
            </w:r>
            <w:r>
              <w:t xml:space="preserve"> library for interactive maps</w:t>
            </w:r>
          </w:p>
        </w:tc>
      </w:tr>
      <w:tr w:rsidR="00437EB7" w14:paraId="323616E0" w14:textId="77777777">
        <w:tc>
          <w:tcPr>
            <w:tcW w:w="0" w:type="auto"/>
          </w:tcPr>
          <w:p w14:paraId="2139E702" w14:textId="77777777" w:rsidR="00437EB7" w:rsidRDefault="00437EB7"/>
        </w:tc>
        <w:tc>
          <w:tcPr>
            <w:tcW w:w="0" w:type="auto"/>
          </w:tcPr>
          <w:p w14:paraId="455FEDD3" w14:textId="77777777" w:rsidR="00437EB7" w:rsidRDefault="00731794">
            <w:pPr>
              <w:pStyle w:val="Compact"/>
            </w:pPr>
            <w:r>
              <w:rPr>
                <w:rStyle w:val="VerbatimChar"/>
              </w:rPr>
              <w:t>mapview</w:t>
            </w:r>
            <w:r>
              <w:t xml:space="preserve"> (Appelhans et al. 2018)</w:t>
            </w:r>
          </w:p>
        </w:tc>
        <w:tc>
          <w:tcPr>
            <w:tcW w:w="0" w:type="auto"/>
          </w:tcPr>
          <w:p w14:paraId="0C33970A" w14:textId="77777777" w:rsidR="00437EB7" w:rsidRDefault="00731794">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437EB7" w14:paraId="572585BB" w14:textId="77777777">
        <w:tc>
          <w:tcPr>
            <w:tcW w:w="0" w:type="auto"/>
          </w:tcPr>
          <w:p w14:paraId="60186AB6" w14:textId="77777777" w:rsidR="00437EB7" w:rsidRDefault="00731794">
            <w:pPr>
              <w:pStyle w:val="Compact"/>
            </w:pPr>
            <w:r>
              <w:t>Statistical modeling</w:t>
            </w:r>
          </w:p>
        </w:tc>
        <w:tc>
          <w:tcPr>
            <w:tcW w:w="0" w:type="auto"/>
          </w:tcPr>
          <w:p w14:paraId="23C2B211" w14:textId="77777777" w:rsidR="00437EB7" w:rsidRDefault="00731794">
            <w:pPr>
              <w:pStyle w:val="Compact"/>
            </w:pPr>
            <w:r>
              <w:rPr>
                <w:rStyle w:val="VerbatimChar"/>
              </w:rPr>
              <w:t>randomForest</w:t>
            </w:r>
            <w:r>
              <w:t xml:space="preserve"> (Liaw and Wiener 2002)</w:t>
            </w:r>
          </w:p>
        </w:tc>
        <w:tc>
          <w:tcPr>
            <w:tcW w:w="0" w:type="auto"/>
          </w:tcPr>
          <w:p w14:paraId="7F3609DE" w14:textId="77777777" w:rsidR="00437EB7" w:rsidRDefault="00731794">
            <w:pPr>
              <w:pStyle w:val="Compact"/>
            </w:pPr>
            <w:r>
              <w:t>Create classification and regression trees for predictive modeling</w:t>
            </w:r>
          </w:p>
        </w:tc>
      </w:tr>
      <w:tr w:rsidR="00437EB7" w14:paraId="0C224A62" w14:textId="77777777">
        <w:tc>
          <w:tcPr>
            <w:tcW w:w="0" w:type="auto"/>
          </w:tcPr>
          <w:p w14:paraId="558828FB" w14:textId="77777777" w:rsidR="00437EB7" w:rsidRDefault="00437EB7"/>
        </w:tc>
        <w:tc>
          <w:tcPr>
            <w:tcW w:w="0" w:type="auto"/>
          </w:tcPr>
          <w:p w14:paraId="6398FB0D" w14:textId="77777777" w:rsidR="00437EB7" w:rsidRDefault="00731794">
            <w:pPr>
              <w:pStyle w:val="Compact"/>
            </w:pPr>
            <w:r>
              <w:rPr>
                <w:rStyle w:val="VerbatimChar"/>
              </w:rPr>
              <w:t>nlme</w:t>
            </w:r>
            <w:r>
              <w:t xml:space="preserve"> (Pinheiro et al. 2018)</w:t>
            </w:r>
          </w:p>
        </w:tc>
        <w:tc>
          <w:tcPr>
            <w:tcW w:w="0" w:type="auto"/>
          </w:tcPr>
          <w:p w14:paraId="7EE401B4" w14:textId="77777777" w:rsidR="00437EB7" w:rsidRDefault="00731794">
            <w:pPr>
              <w:pStyle w:val="Compact"/>
            </w:pPr>
            <w:r>
              <w:t>Non-linear, mixed effects modeling</w:t>
            </w:r>
          </w:p>
        </w:tc>
      </w:tr>
      <w:tr w:rsidR="00437EB7" w14:paraId="7FCB07A4" w14:textId="77777777">
        <w:tc>
          <w:tcPr>
            <w:tcW w:w="0" w:type="auto"/>
          </w:tcPr>
          <w:p w14:paraId="1A8C4BF9" w14:textId="77777777" w:rsidR="00437EB7" w:rsidRDefault="00437EB7"/>
        </w:tc>
        <w:tc>
          <w:tcPr>
            <w:tcW w:w="0" w:type="auto"/>
          </w:tcPr>
          <w:p w14:paraId="134B560B" w14:textId="77777777" w:rsidR="00437EB7" w:rsidRDefault="00731794">
            <w:pPr>
              <w:pStyle w:val="Compact"/>
            </w:pPr>
            <w:r>
              <w:rPr>
                <w:rStyle w:val="VerbatimChar"/>
              </w:rPr>
              <w:t>mgcv</w:t>
            </w:r>
            <w:r>
              <w:t xml:space="preserve"> (Wood 2017)</w:t>
            </w:r>
          </w:p>
        </w:tc>
        <w:tc>
          <w:tcPr>
            <w:tcW w:w="0" w:type="auto"/>
          </w:tcPr>
          <w:p w14:paraId="4C309B84" w14:textId="77777777" w:rsidR="00437EB7" w:rsidRDefault="00731794">
            <w:pPr>
              <w:pStyle w:val="Compact"/>
            </w:pPr>
            <w:r>
              <w:t>Generalized additive modeling</w:t>
            </w:r>
          </w:p>
        </w:tc>
      </w:tr>
      <w:tr w:rsidR="00437EB7" w14:paraId="76AB92DC" w14:textId="77777777">
        <w:tc>
          <w:tcPr>
            <w:tcW w:w="0" w:type="auto"/>
          </w:tcPr>
          <w:p w14:paraId="2AF125FA" w14:textId="77777777" w:rsidR="00437EB7" w:rsidRDefault="00731794">
            <w:pPr>
              <w:pStyle w:val="Compact"/>
            </w:pPr>
            <w:r>
              <w:t>Community analysis</w:t>
            </w:r>
          </w:p>
        </w:tc>
        <w:tc>
          <w:tcPr>
            <w:tcW w:w="0" w:type="auto"/>
          </w:tcPr>
          <w:p w14:paraId="004AA3FE" w14:textId="77777777" w:rsidR="00437EB7" w:rsidRDefault="00731794">
            <w:pPr>
              <w:pStyle w:val="Compact"/>
            </w:pPr>
            <w:r>
              <w:rPr>
                <w:rStyle w:val="VerbatimChar"/>
              </w:rPr>
              <w:t>TITAN2</w:t>
            </w:r>
            <w:r>
              <w:t xml:space="preserve"> (Baker et al. 2015)</w:t>
            </w:r>
          </w:p>
        </w:tc>
        <w:tc>
          <w:tcPr>
            <w:tcW w:w="0" w:type="auto"/>
          </w:tcPr>
          <w:p w14:paraId="4A81F547" w14:textId="77777777" w:rsidR="00437EB7" w:rsidRDefault="00731794">
            <w:pPr>
              <w:pStyle w:val="Compact"/>
            </w:pPr>
            <w:r>
              <w:t>Ecological community threshold analysis using indicator species scores</w:t>
            </w:r>
          </w:p>
        </w:tc>
      </w:tr>
      <w:tr w:rsidR="00437EB7" w14:paraId="4E692B84" w14:textId="77777777">
        <w:tc>
          <w:tcPr>
            <w:tcW w:w="0" w:type="auto"/>
          </w:tcPr>
          <w:p w14:paraId="2F2E09FE" w14:textId="77777777" w:rsidR="00437EB7" w:rsidRDefault="00437EB7"/>
        </w:tc>
        <w:tc>
          <w:tcPr>
            <w:tcW w:w="0" w:type="auto"/>
          </w:tcPr>
          <w:p w14:paraId="144229B8" w14:textId="77777777" w:rsidR="00437EB7" w:rsidRDefault="00731794">
            <w:pPr>
              <w:pStyle w:val="Compact"/>
            </w:pPr>
            <w:r>
              <w:rPr>
                <w:rStyle w:val="VerbatimChar"/>
              </w:rPr>
              <w:t>indicspecies</w:t>
            </w:r>
            <w:r>
              <w:t xml:space="preserve"> (De Caceres and Legendre 2009)</w:t>
            </w:r>
          </w:p>
        </w:tc>
        <w:tc>
          <w:tcPr>
            <w:tcW w:w="0" w:type="auto"/>
          </w:tcPr>
          <w:p w14:paraId="49474685" w14:textId="77777777" w:rsidR="00437EB7" w:rsidRDefault="00731794">
            <w:pPr>
              <w:pStyle w:val="Compact"/>
            </w:pPr>
            <w:r>
              <w:t>Indicator species analysis</w:t>
            </w:r>
          </w:p>
        </w:tc>
      </w:tr>
      <w:tr w:rsidR="00437EB7" w14:paraId="64CC26F4" w14:textId="77777777">
        <w:tc>
          <w:tcPr>
            <w:tcW w:w="0" w:type="auto"/>
          </w:tcPr>
          <w:p w14:paraId="33B74092" w14:textId="77777777" w:rsidR="00437EB7" w:rsidRDefault="00437EB7"/>
        </w:tc>
        <w:tc>
          <w:tcPr>
            <w:tcW w:w="0" w:type="auto"/>
          </w:tcPr>
          <w:p w14:paraId="1834DDCF" w14:textId="77777777" w:rsidR="00437EB7" w:rsidRDefault="00731794">
            <w:pPr>
              <w:pStyle w:val="Compact"/>
            </w:pPr>
            <w:r>
              <w:rPr>
                <w:rStyle w:val="VerbatimChar"/>
              </w:rPr>
              <w:t>vegan</w:t>
            </w:r>
            <w:r>
              <w:t xml:space="preserve"> (Oksanen et al. 2018)</w:t>
            </w:r>
          </w:p>
        </w:tc>
        <w:tc>
          <w:tcPr>
            <w:tcW w:w="0" w:type="auto"/>
          </w:tcPr>
          <w:p w14:paraId="3F2E0D97" w14:textId="77777777" w:rsidR="00437EB7" w:rsidRDefault="00731794">
            <w:pPr>
              <w:pStyle w:val="Compact"/>
            </w:pPr>
            <w:r>
              <w:t>Multivariate analysis for community ecology</w:t>
            </w:r>
          </w:p>
        </w:tc>
      </w:tr>
      <w:tr w:rsidR="00437EB7" w14:paraId="2C481C4A" w14:textId="77777777">
        <w:tc>
          <w:tcPr>
            <w:tcW w:w="0" w:type="auto"/>
          </w:tcPr>
          <w:p w14:paraId="06FF5B53" w14:textId="77777777" w:rsidR="00437EB7" w:rsidRDefault="00731794">
            <w:pPr>
              <w:pStyle w:val="Compact"/>
            </w:pPr>
            <w:r>
              <w:t>Science communication</w:t>
            </w:r>
          </w:p>
        </w:tc>
        <w:tc>
          <w:tcPr>
            <w:tcW w:w="0" w:type="auto"/>
          </w:tcPr>
          <w:p w14:paraId="0D5F3C39" w14:textId="77777777" w:rsidR="00437EB7" w:rsidRDefault="00731794">
            <w:pPr>
              <w:pStyle w:val="Compact"/>
            </w:pPr>
            <w:r>
              <w:rPr>
                <w:rStyle w:val="VerbatimChar"/>
              </w:rPr>
              <w:t>shiny</w:t>
            </w:r>
            <w:r>
              <w:t xml:space="preserve"> (Chang et al. 2018)</w:t>
            </w:r>
          </w:p>
        </w:tc>
        <w:tc>
          <w:tcPr>
            <w:tcW w:w="0" w:type="auto"/>
          </w:tcPr>
          <w:p w14:paraId="19960B9C" w14:textId="77777777" w:rsidR="00437EB7" w:rsidRDefault="00731794">
            <w:pPr>
              <w:pStyle w:val="Compact"/>
            </w:pPr>
            <w:r>
              <w:t>Reactive programming tools to create interactive and customizable web applications</w:t>
            </w:r>
          </w:p>
        </w:tc>
      </w:tr>
      <w:tr w:rsidR="00437EB7" w14:paraId="7746DDBC" w14:textId="77777777">
        <w:tc>
          <w:tcPr>
            <w:tcW w:w="0" w:type="auto"/>
          </w:tcPr>
          <w:p w14:paraId="65721AB2" w14:textId="77777777" w:rsidR="00437EB7" w:rsidRDefault="00437EB7"/>
        </w:tc>
        <w:tc>
          <w:tcPr>
            <w:tcW w:w="0" w:type="auto"/>
          </w:tcPr>
          <w:p w14:paraId="65771A5E" w14:textId="77777777" w:rsidR="00437EB7" w:rsidRDefault="00731794">
            <w:pPr>
              <w:pStyle w:val="Compact"/>
            </w:pPr>
            <w:r>
              <w:rPr>
                <w:rStyle w:val="VerbatimChar"/>
              </w:rPr>
              <w:t>rmarkdown</w:t>
            </w:r>
            <w:r>
              <w:t xml:space="preserve"> (Allaire et al. 2018)</w:t>
            </w:r>
          </w:p>
        </w:tc>
        <w:tc>
          <w:tcPr>
            <w:tcW w:w="0" w:type="auto"/>
          </w:tcPr>
          <w:p w14:paraId="253B8415" w14:textId="77777777" w:rsidR="00437EB7" w:rsidRDefault="00731794">
            <w:pPr>
              <w:pStyle w:val="Compact"/>
            </w:pPr>
            <w:r>
              <w:t>Tools for working with markdown markup languages in .Rmd files</w:t>
            </w:r>
          </w:p>
        </w:tc>
      </w:tr>
      <w:tr w:rsidR="00437EB7" w14:paraId="7605429A" w14:textId="77777777">
        <w:tc>
          <w:tcPr>
            <w:tcW w:w="0" w:type="auto"/>
          </w:tcPr>
          <w:p w14:paraId="74B579C4" w14:textId="77777777" w:rsidR="00437EB7" w:rsidRDefault="00437EB7"/>
        </w:tc>
        <w:tc>
          <w:tcPr>
            <w:tcW w:w="0" w:type="auto"/>
          </w:tcPr>
          <w:p w14:paraId="710D59CC" w14:textId="77777777" w:rsidR="00437EB7" w:rsidRDefault="00731794">
            <w:pPr>
              <w:pStyle w:val="Compact"/>
            </w:pPr>
            <w:r>
              <w:rPr>
                <w:rStyle w:val="VerbatimChar"/>
              </w:rPr>
              <w:t>knitr</w:t>
            </w:r>
            <w:r>
              <w:t xml:space="preserve"> (Xie 2015)</w:t>
            </w:r>
          </w:p>
        </w:tc>
        <w:tc>
          <w:tcPr>
            <w:tcW w:w="0" w:type="auto"/>
          </w:tcPr>
          <w:p w14:paraId="283AE238" w14:textId="77777777" w:rsidR="00437EB7" w:rsidRDefault="00731794">
            <w:pPr>
              <w:pStyle w:val="Compact"/>
            </w:pPr>
            <w:r>
              <w:t>Automated tools for markdown files that process integrated R code chunks</w:t>
            </w:r>
          </w:p>
        </w:tc>
      </w:tr>
    </w:tbl>
    <w:p w14:paraId="5ACB9C71" w14:textId="77777777" w:rsidR="007E43B4" w:rsidRDefault="007E43B4">
      <w:pPr>
        <w:rPr>
          <w:rFonts w:eastAsiaTheme="majorEastAsia" w:cstheme="majorBidi"/>
          <w:b/>
          <w:bCs/>
          <w:color w:val="000000" w:themeColor="text1"/>
          <w:sz w:val="32"/>
          <w:szCs w:val="32"/>
        </w:rPr>
      </w:pPr>
      <w:bookmarkStart w:id="16" w:name="references"/>
      <w:r>
        <w:br w:type="page"/>
      </w:r>
    </w:p>
    <w:p w14:paraId="42D8F9FE" w14:textId="06806207" w:rsidR="00437EB7" w:rsidRDefault="00731794" w:rsidP="007E43B4">
      <w:pPr>
        <w:pStyle w:val="Heading1"/>
        <w:spacing w:after="240"/>
      </w:pPr>
      <w:r>
        <w:lastRenderedPageBreak/>
        <w:t>References</w:t>
      </w:r>
      <w:bookmarkEnd w:id="16"/>
    </w:p>
    <w:p w14:paraId="18FB5C6B" w14:textId="2A67D161" w:rsidR="00437EB7" w:rsidRDefault="00731794">
      <w:pPr>
        <w:pStyle w:val="Bibliography"/>
      </w:pPr>
      <w:bookmarkStart w:id="17" w:name="ref-Allaire18"/>
      <w:bookmarkStart w:id="18" w:name="refs"/>
      <w:r>
        <w:t xml:space="preserve">Allaire, J., Y. Xie, J. McPherson, J. Luraschi, K. Ushey, A. Atkins, H. Wickham, J. Cheng, and W. Chang. 2018. Rmarkdown: Dynamic documents for </w:t>
      </w:r>
      <w:r w:rsidR="00C25016">
        <w:t xml:space="preserve">R. </w:t>
      </w:r>
      <w:hyperlink r:id="rId39">
        <w:r w:rsidR="00C25016">
          <w:rPr>
            <w:rStyle w:val="Hyperlink"/>
          </w:rPr>
          <w:t>https://CRAN.R-project.org/package=rmarkdown</w:t>
        </w:r>
      </w:hyperlink>
      <w:r w:rsidR="00C25016">
        <w:rPr>
          <w:rStyle w:val="Hyperlink"/>
        </w:rPr>
        <w:t>.</w:t>
      </w:r>
    </w:p>
    <w:p w14:paraId="7E1531DC" w14:textId="583B6F6B" w:rsidR="00437EB7" w:rsidRDefault="00731794">
      <w:pPr>
        <w:pStyle w:val="Bibliography"/>
      </w:pPr>
      <w:bookmarkStart w:id="19" w:name="ref-Allen19"/>
      <w:bookmarkEnd w:id="17"/>
      <w:r>
        <w:t>Allen, C., and D. M. A. Mehler. 2019. Open science challenges, benefits and tips in early career and beyond. PLoS Biology 17:e3000246.</w:t>
      </w:r>
      <w:r w:rsidR="00C25016">
        <w:t xml:space="preserve"> </w:t>
      </w:r>
    </w:p>
    <w:p w14:paraId="0E26BF95" w14:textId="75A7F5AF" w:rsidR="00437EB7" w:rsidRDefault="00731794">
      <w:pPr>
        <w:pStyle w:val="Bibliography"/>
      </w:pPr>
      <w:bookmarkStart w:id="20" w:name="ref-Appelhans18"/>
      <w:bookmarkEnd w:id="19"/>
      <w:r>
        <w:t xml:space="preserve">Appelhans, T., F. Detsch, C. Reudenbach, and S. Woellauer. 2018. Mapview: Interactive viewing of spatial data in </w:t>
      </w:r>
      <w:r w:rsidR="00C25016">
        <w:t>R</w:t>
      </w:r>
      <w:r>
        <w:t>.</w:t>
      </w:r>
      <w:r w:rsidR="00C25016">
        <w:t xml:space="preserve"> </w:t>
      </w:r>
      <w:hyperlink r:id="rId40">
        <w:r w:rsidR="00C25016">
          <w:rPr>
            <w:rStyle w:val="Hyperlink"/>
          </w:rPr>
          <w:t>https://github.com/r-spatial/mapview</w:t>
        </w:r>
      </w:hyperlink>
      <w:r w:rsidR="00C25016">
        <w:rPr>
          <w:rStyle w:val="Hyperlink"/>
        </w:rPr>
        <w:t>.</w:t>
      </w:r>
    </w:p>
    <w:p w14:paraId="22489D6A" w14:textId="7EBC6DD4" w:rsidR="00C25016" w:rsidRDefault="00731794">
      <w:pPr>
        <w:pStyle w:val="Bibliography"/>
      </w:pPr>
      <w:bookmarkStart w:id="21" w:name="ref-Baker15"/>
      <w:bookmarkEnd w:id="20"/>
      <w:r>
        <w:t>Baker, M. E., R. S. King, and D. Kahle. 2015. TITAN2: Threshold indicator taxa analysis.</w:t>
      </w:r>
      <w:r w:rsidR="00C25016" w:rsidRPr="00C25016">
        <w:t xml:space="preserve"> </w:t>
      </w:r>
      <w:bookmarkEnd w:id="21"/>
      <w:r w:rsidR="00C25016">
        <w:fldChar w:fldCharType="begin"/>
      </w:r>
      <w:r w:rsidR="00C25016">
        <w:instrText xml:space="preserve"> HYPERLINK "</w:instrText>
      </w:r>
      <w:r w:rsidR="00C25016" w:rsidRPr="00C25016">
        <w:instrText>https://CRAN.R-project.org/package=TITAN2</w:instrText>
      </w:r>
      <w:r w:rsidR="00C25016">
        <w:instrText xml:space="preserve">B" </w:instrText>
      </w:r>
      <w:r w:rsidR="00C25016">
        <w:fldChar w:fldCharType="separate"/>
      </w:r>
      <w:r w:rsidR="00C25016" w:rsidRPr="00845BE9">
        <w:rPr>
          <w:rStyle w:val="Hyperlink"/>
        </w:rPr>
        <w:t>https://CRAN.R-project.org/package=TITAN2</w:t>
      </w:r>
      <w:r w:rsidR="00C25016">
        <w:fldChar w:fldCharType="end"/>
      </w:r>
      <w:bookmarkStart w:id="22" w:name="ref-Beck18c"/>
      <w:r w:rsidR="00C25016">
        <w:t xml:space="preserve">. </w:t>
      </w:r>
    </w:p>
    <w:p w14:paraId="645636F5" w14:textId="4B15E6EB" w:rsidR="00437EB7" w:rsidRDefault="00C25016">
      <w:pPr>
        <w:pStyle w:val="Bibliography"/>
      </w:pPr>
      <w:r>
        <w:t>B</w:t>
      </w:r>
      <w:r w:rsidR="00731794">
        <w:t xml:space="preserve">eck, M. W. 2018a. SCCWRP/SCAPE: v1.0 (Version 1.0). Zenodo, </w:t>
      </w:r>
      <w:hyperlink r:id="rId41">
        <w:r w:rsidR="00731794">
          <w:rPr>
            <w:rStyle w:val="Hyperlink"/>
          </w:rPr>
          <w:t>http://doi.org/10.5281/zenodo.1218121</w:t>
        </w:r>
      </w:hyperlink>
      <w:r w:rsidR="00731794">
        <w:t>.</w:t>
      </w:r>
    </w:p>
    <w:p w14:paraId="5A87501C" w14:textId="77777777" w:rsidR="00437EB7" w:rsidRDefault="00731794">
      <w:pPr>
        <w:pStyle w:val="Bibliography"/>
      </w:pPr>
      <w:bookmarkStart w:id="23" w:name="ref-Beck18d"/>
      <w:bookmarkEnd w:id="22"/>
      <w:r>
        <w:t>Beck, M. W. 2018b. Constrained streams for biological integrity in California. Knowledge Network for Biocomplexity. urn:uuid:75411f50-32ed-42a5-bbfd-26833c7a441f.</w:t>
      </w:r>
    </w:p>
    <w:p w14:paraId="14192CB9" w14:textId="77777777" w:rsidR="00437EB7" w:rsidRDefault="00731794">
      <w:pPr>
        <w:pStyle w:val="Bibliography"/>
      </w:pPr>
      <w:bookmarkStart w:id="24" w:name="ref-Beck09"/>
      <w:bookmarkEnd w:id="23"/>
      <w:r>
        <w:t>Beck, M. W., and L. K. Hatch. 2009. A review of research on the development of lake indices of biotic integrity. Environmental Reviews 17:21–44.</w:t>
      </w:r>
    </w:p>
    <w:p w14:paraId="24D573ED" w14:textId="4064D3D7" w:rsidR="00437EB7" w:rsidRDefault="00731794">
      <w:pPr>
        <w:pStyle w:val="Bibliography"/>
      </w:pPr>
      <w:bookmarkStart w:id="25" w:name="ref-Beckir"/>
      <w:bookmarkEnd w:id="24"/>
      <w:r>
        <w:t xml:space="preserve">Beck, M. W., R. D. Mazor, S. Johnson, K. Wisenbaker, J. Westfall, P. R. Ode, R. Hill, C. Loflen, M. Sutula, and E. D. Stein. </w:t>
      </w:r>
      <w:r w:rsidR="00C25016">
        <w:t xml:space="preserve">In press. </w:t>
      </w:r>
      <w:r>
        <w:t>Prioritizing management goals for stream biological integrity within the developed landscape context. Freshwater Science.</w:t>
      </w:r>
    </w:p>
    <w:p w14:paraId="2BCCFFD9" w14:textId="77777777" w:rsidR="00437EB7" w:rsidRDefault="00731794">
      <w:pPr>
        <w:pStyle w:val="Bibliography"/>
      </w:pPr>
      <w:bookmarkStart w:id="26" w:name="ref-Birk12"/>
      <w:bookmarkEnd w:id="25"/>
      <w:r>
        <w:t>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p w14:paraId="727FFCDF" w14:textId="77777777" w:rsidR="00437EB7" w:rsidRDefault="00731794">
      <w:pPr>
        <w:pStyle w:val="Bibliography"/>
      </w:pPr>
      <w:bookmarkStart w:id="27" w:name="ref-BondLamberty16"/>
      <w:bookmarkEnd w:id="26"/>
      <w:r>
        <w:t>Bond-Lamberty, B., A. P. Smith, and V. Bailey. 2016. Running an open experiment: Transparency and reproducibility in soil and ecosystem science. Environmental Research Letters 11:1–7.</w:t>
      </w:r>
    </w:p>
    <w:p w14:paraId="3314FD6F" w14:textId="77777777" w:rsidR="00437EB7" w:rsidRDefault="00731794">
      <w:pPr>
        <w:pStyle w:val="Bibliography"/>
      </w:pPr>
      <w:bookmarkStart w:id="28" w:name="ref-Borja09"/>
      <w:bookmarkEnd w:id="27"/>
      <w:r>
        <w:t>Borja, A., A. Ranasinghe, and S. B. Weisberg. 2009. Assessing ecological integrity in marine waters, using multiple indices and ecosystem components: Challenges for the future. Marine Pollution Bulletin 59:1–4.</w:t>
      </w:r>
    </w:p>
    <w:p w14:paraId="474B6011" w14:textId="77777777" w:rsidR="00437EB7" w:rsidRDefault="00731794">
      <w:pPr>
        <w:pStyle w:val="Bibliography"/>
      </w:pPr>
      <w:bookmarkStart w:id="29" w:name="ref-Bried14"/>
      <w:bookmarkEnd w:id="28"/>
      <w:r>
        <w:t>Bried, J. T., S. K. Jog, A. R. Dzialowski, and C. A. Davis. 2014. Potential vegetation criteria for identifying reference-quality wetlands in the south-central United States. Wetlands 34:1159–1169.</w:t>
      </w:r>
    </w:p>
    <w:p w14:paraId="31B156BA" w14:textId="77777777" w:rsidR="00437EB7" w:rsidRDefault="00731794">
      <w:pPr>
        <w:pStyle w:val="Bibliography"/>
      </w:pPr>
      <w:bookmarkStart w:id="30" w:name="ref-Cao11"/>
      <w:bookmarkEnd w:id="29"/>
      <w:r>
        <w:t>Cao, Y., and C. Hawkins. 2011. The comparability of bioassessments: A review of conceptual and methodological issues. Journal of the North American Benthological Society 30:680–701.</w:t>
      </w:r>
    </w:p>
    <w:p w14:paraId="7B58DC48" w14:textId="315D3000" w:rsidR="00437EB7" w:rsidRDefault="00731794">
      <w:pPr>
        <w:pStyle w:val="Bibliography"/>
      </w:pPr>
      <w:bookmarkStart w:id="31" w:name="ref-Chang18"/>
      <w:bookmarkEnd w:id="30"/>
      <w:r>
        <w:t xml:space="preserve">Chang, W., J. Cheng, J. Allaire, Y. Xie, and J. McPherson. 2018. Shiny: Web application framework for </w:t>
      </w:r>
      <w:r w:rsidR="00C25016">
        <w:t>R</w:t>
      </w:r>
      <w:r>
        <w:t>.</w:t>
      </w:r>
      <w:r w:rsidR="00C25016" w:rsidRPr="00C25016">
        <w:t xml:space="preserve"> </w:t>
      </w:r>
      <w:hyperlink r:id="rId42">
        <w:r w:rsidR="00C25016">
          <w:rPr>
            <w:rStyle w:val="Hyperlink"/>
          </w:rPr>
          <w:t>https://CRAN.R-project.org/package=shiny</w:t>
        </w:r>
      </w:hyperlink>
      <w:r w:rsidR="00C25016">
        <w:t>.</w:t>
      </w:r>
    </w:p>
    <w:p w14:paraId="1B07B7A3" w14:textId="18D41AD8" w:rsidR="00437EB7" w:rsidRDefault="00731794">
      <w:pPr>
        <w:pStyle w:val="Bibliography"/>
      </w:pPr>
      <w:bookmarkStart w:id="32" w:name="ref-Cheng18"/>
      <w:bookmarkEnd w:id="31"/>
      <w:r>
        <w:lastRenderedPageBreak/>
        <w:t xml:space="preserve">Cheng, J., B. Karambelkar, and Y. Xie. 2018. Leaflet: Create interactive web maps with the javascript </w:t>
      </w:r>
      <w:r w:rsidR="00C25016">
        <w:t>‘</w:t>
      </w:r>
      <w:r>
        <w:t>leaflet’ library.</w:t>
      </w:r>
      <w:r w:rsidR="00C25016" w:rsidRPr="00C25016">
        <w:t xml:space="preserve"> </w:t>
      </w:r>
      <w:hyperlink r:id="rId43">
        <w:r w:rsidR="00C25016">
          <w:rPr>
            <w:rStyle w:val="Hyperlink"/>
          </w:rPr>
          <w:t>https://CRAN.R-project.org/package=leaflet</w:t>
        </w:r>
      </w:hyperlink>
      <w:r w:rsidR="00C25016">
        <w:t>.</w:t>
      </w:r>
    </w:p>
    <w:p w14:paraId="121C96E6" w14:textId="77777777" w:rsidR="00437EB7" w:rsidRDefault="00731794">
      <w:pPr>
        <w:pStyle w:val="Bibliography"/>
      </w:pPr>
      <w:bookmarkStart w:id="33" w:name="ref-Cheruvelil18"/>
      <w:bookmarkEnd w:id="32"/>
      <w:r>
        <w:t>Cheruvelil, K. S., and P. A. Soranno. 2018. Data-intensive ecological research is catalyzed by open science and team science. BioScience 68:813–822.</w:t>
      </w:r>
    </w:p>
    <w:p w14:paraId="6DD5AF3F" w14:textId="77777777" w:rsidR="00437EB7" w:rsidRDefault="00731794">
      <w:pPr>
        <w:pStyle w:val="Bibliography"/>
      </w:pPr>
      <w:bookmarkStart w:id="34" w:name="ref-Chessman07"/>
      <w:bookmarkEnd w:id="33"/>
      <w:r>
        <w:t>Chessman, B., S. Williams, and C. Besley. 2007. Bioassessment of streams with macroinvertebrates: Effect of sampled habitat and taxonomic resolution. Journal of the North American Benthological Society 26:546–565.</w:t>
      </w:r>
    </w:p>
    <w:p w14:paraId="39B0FED8" w14:textId="77777777" w:rsidR="00437EB7" w:rsidRDefault="00731794">
      <w:pPr>
        <w:pStyle w:val="Bibliography"/>
      </w:pPr>
      <w:bookmarkStart w:id="35" w:name="ref-Collins16"/>
      <w:bookmarkEnd w:id="34"/>
      <w:r>
        <w:t>Collins, S. L. 2016. Vegetation science in the age of big data. Journal of Vegetation Science 27:865–867.</w:t>
      </w:r>
    </w:p>
    <w:p w14:paraId="562D8127" w14:textId="77777777" w:rsidR="00437EB7" w:rsidRDefault="00731794">
      <w:pPr>
        <w:pStyle w:val="Bibliography"/>
      </w:pPr>
      <w:bookmarkStart w:id="36" w:name="ref-Cuffney07"/>
      <w:bookmarkEnd w:id="35"/>
      <w:r>
        <w:t>Cuffney, T. F., M. D. Bilger, and A. M. Haigler. 2007. Ambiguous taxa: Effects on the characterization and interpetation of invertebrate assemblages. Journal of the North American Benthological Society 26:286–307.</w:t>
      </w:r>
    </w:p>
    <w:p w14:paraId="2AC0A975" w14:textId="77777777" w:rsidR="00437EB7" w:rsidRDefault="00731794">
      <w:pPr>
        <w:pStyle w:val="Bibliography"/>
      </w:pPr>
      <w:bookmarkStart w:id="37" w:name="ref-Dale01"/>
      <w:bookmarkEnd w:id="36"/>
      <w:r>
        <w:t>Dale, V. H., and S. C. Beyeler. 2001. Challenges in the development and use of ecological indicators. Ecological Indicators 1:3–10.</w:t>
      </w:r>
    </w:p>
    <w:p w14:paraId="3C31C3BF" w14:textId="77777777" w:rsidR="00437EB7" w:rsidRDefault="00731794">
      <w:pPr>
        <w:pStyle w:val="Bibliography"/>
      </w:pPr>
      <w:bookmarkStart w:id="38" w:name="ref-Darling13"/>
      <w:bookmarkEnd w:id="37"/>
      <w:r>
        <w:t>Darling, E. S., D. Shiffman, I. M. Côte, and J. A. Drew. 2013. The role of Twiter in the life cycle of a scientific publication. Ideas in Ecology and Evolution 6:32–43.</w:t>
      </w:r>
    </w:p>
    <w:p w14:paraId="5C2F52D9" w14:textId="77777777" w:rsidR="00437EB7" w:rsidRDefault="00731794">
      <w:pPr>
        <w:pStyle w:val="Bibliography"/>
      </w:pPr>
      <w:bookmarkStart w:id="39" w:name="ref-Davies06"/>
      <w:bookmarkEnd w:id="38"/>
      <w:r>
        <w:t>Davies, S. P., and S. K. Jackson. 2006. The biological condition gradient: A descriptive model for interpreting change in aquatic ecosystems. Ecological Applications 16:1251–1266.</w:t>
      </w:r>
    </w:p>
    <w:p w14:paraId="1E8A2E38" w14:textId="215B49B1" w:rsidR="00437EB7" w:rsidRDefault="00731794">
      <w:pPr>
        <w:pStyle w:val="Bibliography"/>
      </w:pPr>
      <w:bookmarkStart w:id="40" w:name="ref-DeCaceres09"/>
      <w:bookmarkEnd w:id="39"/>
      <w:r>
        <w:t>De Caceres, M., and P. Legendre. 2009. Associations between species and groups of sites: Indices and statistical inference. Ecology.</w:t>
      </w:r>
      <w:r w:rsidR="00C25016" w:rsidRPr="00C25016">
        <w:t xml:space="preserve"> </w:t>
      </w:r>
      <w:hyperlink r:id="rId44">
        <w:r w:rsidR="00C25016">
          <w:rPr>
            <w:rStyle w:val="Hyperlink"/>
          </w:rPr>
          <w:t>http://sites.google.com/site/miqueldecaceres/</w:t>
        </w:r>
      </w:hyperlink>
      <w:r w:rsidR="00C25016">
        <w:t>.</w:t>
      </w:r>
    </w:p>
    <w:p w14:paraId="361BD696" w14:textId="77777777" w:rsidR="00437EB7" w:rsidRDefault="00731794">
      <w:pPr>
        <w:pStyle w:val="Bibliography"/>
      </w:pPr>
      <w:bookmarkStart w:id="41" w:name="ref-Fetscher13"/>
      <w:bookmarkEnd w:id="40"/>
      <w:r>
        <w:t>Fetscher, A. E., R. Stancheva, J. P. Kociolek, R. G. Sheath, E. D. Stein, R. D. Mazor, P. R. Ode, and L. B. Busse. 2013. Development and comparison of stream indices of biotic integrity using diatoms vs. Non-diatom algae vs. A combination. Journal of Applied Phycology 26:433–450.</w:t>
      </w:r>
    </w:p>
    <w:p w14:paraId="650413D4" w14:textId="77777777" w:rsidR="00437EB7" w:rsidRDefault="00731794">
      <w:pPr>
        <w:pStyle w:val="Bibliography"/>
      </w:pPr>
      <w:bookmarkStart w:id="42" w:name="ref-Fore02"/>
      <w:bookmarkEnd w:id="41"/>
      <w:r>
        <w:t>Fore, L. S., and C. Grafe. 2002. Using diatoms to assess the biological condition of large rivers in Idaho (U.S.A.). Freshwater Biology 47:2015–2037.</w:t>
      </w:r>
    </w:p>
    <w:p w14:paraId="687995F6" w14:textId="77777777" w:rsidR="00437EB7" w:rsidRDefault="00731794">
      <w:pPr>
        <w:pStyle w:val="Bibliography"/>
      </w:pPr>
      <w:bookmarkStart w:id="43" w:name="ref-Grand12"/>
      <w:bookmarkEnd w:id="42"/>
      <w:r>
        <w:t>Grand, A., C. Wilkinson, K. Bultitude, and A. F. T. Winfield. 2012. Open science: A new "trust technology"? Science Communication 34:679–689.</w:t>
      </w:r>
    </w:p>
    <w:p w14:paraId="1B7AF86E" w14:textId="77777777" w:rsidR="00437EB7" w:rsidRDefault="00731794">
      <w:pPr>
        <w:pStyle w:val="Bibliography"/>
      </w:pPr>
      <w:bookmarkStart w:id="44" w:name="ref-Hampton15"/>
      <w:bookmarkEnd w:id="43"/>
      <w:r>
        <w:t>Hampton, S. E., S. S. Anderson, S. C. Bagby, C. Gries, X. Han, E. M. Hart, M. B. Jones, W. C. Lenhardt, A. MacDonald, W. K. Michener, J. Mudge, A. Pourmokhtarian, M. P. Schildhauer, K. H. Woo, and N. Zimmerman. 2015. The tao of open science for ecology. Ecosphere 6:1–13.</w:t>
      </w:r>
    </w:p>
    <w:p w14:paraId="57994351" w14:textId="77777777" w:rsidR="00437EB7" w:rsidRDefault="00731794">
      <w:pPr>
        <w:pStyle w:val="Bibliography"/>
      </w:pPr>
      <w:bookmarkStart w:id="45" w:name="ref-Hampton17"/>
      <w:bookmarkEnd w:id="44"/>
      <w:r>
        <w:t>Hampton, S. E., M. B. Jones, L. A. Wasser, M. P. Schildhauer, S. R. Supp, J. Brun, R. R. Hernandez, C. Boettiger, S. L. Collins, L. J. Gross, D. S. Fernández, A. Budden, E. P. White, T. K. Teal, S. G. Labou, and J. E. Aukema. 2017. Skills and knowledge for data-intensive environmental research. Bioscience 67:546–557.</w:t>
      </w:r>
    </w:p>
    <w:p w14:paraId="2DB84C79" w14:textId="77777777" w:rsidR="00437EB7" w:rsidRDefault="00731794">
      <w:pPr>
        <w:pStyle w:val="Bibliography"/>
      </w:pPr>
      <w:bookmarkStart w:id="46" w:name="ref-Hampton16"/>
      <w:bookmarkEnd w:id="45"/>
      <w:r>
        <w:lastRenderedPageBreak/>
        <w:t>Hampton, S. E., C. A. Strasser, J. J. Tewksbury, W. K. Gram, A. E. Budden, A. L. Batcheller, C. S. Duke, and J. H. Porter. 2016. Big data and the future of ecology. Frontiers in Ecology and the Environment 11:156–162.</w:t>
      </w:r>
    </w:p>
    <w:p w14:paraId="125A93D4" w14:textId="77777777" w:rsidR="00437EB7" w:rsidRDefault="00731794">
      <w:pPr>
        <w:pStyle w:val="Bibliography"/>
      </w:pPr>
      <w:bookmarkStart w:id="47" w:name="ref-Hawkins00"/>
      <w:bookmarkEnd w:id="46"/>
      <w:r>
        <w:t>Hawkins, C. P., R. H. Norris, J. Gerritsen, R. M. Hughes, S. K. Jackson, R. K. Johnson, and R. J. Stevenson. 2000a. Evaluation of the use of landscape classifications for the prediction of freshwater biota: Synthesis and recommendations. Journal of the North American Benthological Society 19:541–556.</w:t>
      </w:r>
    </w:p>
    <w:p w14:paraId="37E5E5A3" w14:textId="77777777" w:rsidR="00437EB7" w:rsidRDefault="00731794">
      <w:pPr>
        <w:pStyle w:val="Bibliography"/>
      </w:pPr>
      <w:bookmarkStart w:id="48" w:name="ref-Hawkins00b"/>
      <w:bookmarkEnd w:id="47"/>
      <w:r>
        <w:t>Hawkins, C. P., R. H. Norris, J. N. Hogue, and J. W. Feminella. 2000b. Development and evaluation of predictive models for measuring the biological integrity of streams. Ecological Applications 10:1456–1477.</w:t>
      </w:r>
    </w:p>
    <w:p w14:paraId="09A76BD8" w14:textId="77777777" w:rsidR="00437EB7" w:rsidRDefault="00731794">
      <w:pPr>
        <w:pStyle w:val="Bibliography"/>
      </w:pPr>
      <w:bookmarkStart w:id="49" w:name="ref-Hering10"/>
      <w:bookmarkEnd w:id="48"/>
      <w:r>
        <w:t>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p w14:paraId="76E0F7D6" w14:textId="75B5E0CC" w:rsidR="00437EB7" w:rsidRDefault="00731794">
      <w:pPr>
        <w:pStyle w:val="Bibliography"/>
      </w:pPr>
      <w:bookmarkStart w:id="50" w:name="ref-Hijmans19"/>
      <w:bookmarkEnd w:id="49"/>
      <w:r>
        <w:t>Hijmans, R. J. 2019. Raster: Geographic data analysis and modeling.</w:t>
      </w:r>
      <w:r w:rsidR="00C25016" w:rsidRPr="00C25016">
        <w:t xml:space="preserve"> </w:t>
      </w:r>
      <w:hyperlink r:id="rId45">
        <w:r w:rsidR="00C25016">
          <w:rPr>
            <w:rStyle w:val="Hyperlink"/>
          </w:rPr>
          <w:t>https://CRAN.R-project.org/package=raster</w:t>
        </w:r>
      </w:hyperlink>
      <w:r w:rsidR="00C25016">
        <w:t>.</w:t>
      </w:r>
    </w:p>
    <w:p w14:paraId="2F90B9B0" w14:textId="77777777" w:rsidR="00437EB7" w:rsidRDefault="00731794">
      <w:pPr>
        <w:pStyle w:val="Bibliography"/>
      </w:pPr>
      <w:bookmarkStart w:id="51" w:name="ref-Hill16"/>
      <w:bookmarkEnd w:id="50"/>
      <w:r>
        <w:t>Hill, R. A., M. H. Weber, S. G. Leibowitz, A. R. Olsen, and D. J. Thornbrugh. 2016. The Stream-Catchment (StreamCat) dataset: A database of watershed metrics for the conterminous United States. Journal of the American Water Resources Association 52:120–128.</w:t>
      </w:r>
    </w:p>
    <w:p w14:paraId="5E3072F9" w14:textId="77777777" w:rsidR="00437EB7" w:rsidRDefault="00731794">
      <w:pPr>
        <w:pStyle w:val="Bibliography"/>
      </w:pPr>
      <w:bookmarkStart w:id="52" w:name="ref-Horsburgh16"/>
      <w:bookmarkEnd w:id="51"/>
      <w:r>
        <w:t>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p w14:paraId="03B792BA" w14:textId="77777777" w:rsidR="00437EB7" w:rsidRDefault="00731794">
      <w:pPr>
        <w:pStyle w:val="Bibliography"/>
      </w:pPr>
      <w:bookmarkStart w:id="53" w:name="ref-Hsu17"/>
      <w:bookmarkEnd w:id="52"/>
      <w:r>
        <w:t>Hsu, L., E. Mayorga, J. S. Horsburgh, M. R. Carter, K. A. Lehnert, and s. L. Brantley. 2017. Enhancing interoperability and capabilities of earth science data using the Observations Data Model 2 (ODM2). Data Science Journal 16:1–16.</w:t>
      </w:r>
    </w:p>
    <w:p w14:paraId="34849C00" w14:textId="77777777" w:rsidR="00437EB7" w:rsidRDefault="00731794">
      <w:pPr>
        <w:pStyle w:val="Bibliography"/>
      </w:pPr>
      <w:bookmarkStart w:id="54" w:name="ref-Idaszak17"/>
      <w:bookmarkEnd w:id="53"/>
      <w: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 </w:t>
      </w:r>
      <w:r>
        <w:rPr>
          <w:i/>
        </w:rPr>
        <w:t>in</w:t>
      </w:r>
      <w:r>
        <w:t xml:space="preserve"> J. Carver, N. P. C. Hong, and G. K. Thiruvathukal, editors. Chapter 10 in software engineering for science. Taylor &amp; Francis CRC Press, Boca Raton, Florida, USA.</w:t>
      </w:r>
    </w:p>
    <w:p w14:paraId="5E6168D7" w14:textId="77777777" w:rsidR="00437EB7" w:rsidRDefault="00731794">
      <w:pPr>
        <w:pStyle w:val="Bibliography"/>
      </w:pPr>
      <w:bookmarkStart w:id="55" w:name="ref-Ihle17"/>
      <w:bookmarkEnd w:id="54"/>
      <w:r>
        <w:t>Ihle, M., I. S. Winney, A. Krystalli, and M. Croucher. 2017. Striving for transparent and credible research: Practical guidelines for behavioral ecologists. Behavioral Ecology 28:348–354.</w:t>
      </w:r>
    </w:p>
    <w:p w14:paraId="59FFECD3" w14:textId="77777777" w:rsidR="00437EB7" w:rsidRDefault="00731794">
      <w:pPr>
        <w:pStyle w:val="Bibliography"/>
      </w:pPr>
      <w:bookmarkStart w:id="56" w:name="ref-Karr86"/>
      <w:bookmarkEnd w:id="55"/>
      <w:r>
        <w:t>Karr, J. R., K. D. Fausch, P. L. Angermeier, P. R. Yant, and I. J. Schlosser. 1986. Assessing biological integrity in running waters: A method and its rationale. Illinois Natural History Survey, Champaign, Illinois.</w:t>
      </w:r>
    </w:p>
    <w:p w14:paraId="4A2D49FF" w14:textId="77777777" w:rsidR="00437EB7" w:rsidRDefault="00731794">
      <w:pPr>
        <w:pStyle w:val="Bibliography"/>
      </w:pPr>
      <w:bookmarkStart w:id="57" w:name="ref-Kelly16"/>
      <w:bookmarkEnd w:id="56"/>
      <w:r>
        <w:lastRenderedPageBreak/>
        <w:t>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p w14:paraId="467C9254" w14:textId="77777777" w:rsidR="00437EB7" w:rsidRDefault="00731794">
      <w:pPr>
        <w:pStyle w:val="Bibliography"/>
      </w:pPr>
      <w:bookmarkStart w:id="58" w:name="ref-Kerans94"/>
      <w:bookmarkEnd w:id="57"/>
      <w:r>
        <w:t>Kerans, B. L., and J. R. Karr. 1994. A benthic index of biotic integrity (B-IBI) for rivers of the Tennessee Valley. Ecological Applications 4:768–785.</w:t>
      </w:r>
    </w:p>
    <w:p w14:paraId="3406806D" w14:textId="77777777" w:rsidR="00437EB7" w:rsidRDefault="00731794">
      <w:pPr>
        <w:pStyle w:val="Bibliography"/>
      </w:pPr>
      <w:bookmarkStart w:id="59" w:name="ref-King11"/>
      <w:bookmarkEnd w:id="58"/>
      <w:r>
        <w:t>King, R. S., M. E. Baker, P. F. Kazyak, and D. E. Weller. 2011. How novel is too novel? Stream community thresholds at exceptionally low levels of catchment urbanization. Ecological Applications 21:1659–1678.</w:t>
      </w:r>
    </w:p>
    <w:p w14:paraId="78799C40" w14:textId="77777777" w:rsidR="00437EB7" w:rsidRDefault="00731794">
      <w:pPr>
        <w:pStyle w:val="Bibliography"/>
      </w:pPr>
      <w:bookmarkStart w:id="60" w:name="ref-Kluyver16"/>
      <w:bookmarkEnd w:id="59"/>
      <w:r>
        <w:t>Kluyver, T., B. Ragan-Kelley, F. Pérez, B. Granger, M. Bussonnier, J. Frederic, K. Kelley, J. Hamrick, J. Grout, S. Corlay, P. Ivanov, D. Avila, S. Abdalla, and C. Willing. 2016. Jupyter notebooks – a publishing format for reproducible computational workflows. IOS Press.</w:t>
      </w:r>
    </w:p>
    <w:p w14:paraId="6C6C4E77" w14:textId="77777777" w:rsidR="00437EB7" w:rsidRDefault="00731794">
      <w:pPr>
        <w:pStyle w:val="Bibliography"/>
      </w:pPr>
      <w:bookmarkStart w:id="61" w:name="ref-Kuehne17"/>
      <w:bookmarkEnd w:id="60"/>
      <w:r>
        <w:t>Kuehne, L. M., J. D. Olden, A. L. Strecker, J. J. Lawler, and D. M. Theobald. 2017. Past, present, and future of ecological integrity assessment for fresh waters. Frontiers in Ecology and the Environment 15:197–205.</w:t>
      </w:r>
    </w:p>
    <w:p w14:paraId="120B17F4" w14:textId="77777777" w:rsidR="00437EB7" w:rsidRDefault="00731794">
      <w:pPr>
        <w:pStyle w:val="Bibliography"/>
      </w:pPr>
      <w:bookmarkStart w:id="62" w:name="ref-VanderLaan14"/>
      <w:bookmarkEnd w:id="61"/>
      <w:r>
        <w:t>Laan, J. J. V., and C. P. Hawkins. 2014. Enhancing the performance and interpretation of freshwater biological indices: An application in arid zone streams. Ecological Indicators 36:470–482.</w:t>
      </w:r>
    </w:p>
    <w:p w14:paraId="4EA2B4B2" w14:textId="77777777" w:rsidR="00437EB7" w:rsidRDefault="00731794">
      <w:pPr>
        <w:pStyle w:val="Bibliography"/>
      </w:pPr>
      <w:bookmarkStart w:id="63" w:name="ref-Lai19"/>
      <w:bookmarkEnd w:id="62"/>
      <w:r>
        <w:t>Lai, J., C. J. Lortie, R. A. Muenchen, J. Yang, and K. Ma. 2019. Evaluating the popularity of R in ecology. Ecosphere 10:e02567.</w:t>
      </w:r>
    </w:p>
    <w:p w14:paraId="52FAEE53" w14:textId="77777777" w:rsidR="00437EB7" w:rsidRDefault="00731794">
      <w:pPr>
        <w:pStyle w:val="Bibliography"/>
      </w:pPr>
      <w:bookmarkStart w:id="64" w:name="ref-Landman09"/>
      <w:bookmarkEnd w:id="63"/>
      <w:r>
        <w:t>Landman, A., and S. A. Glantz. 2009. Tobacco industry efforts to undermine policy-relevant research. American Journal of Public Health 99:45–58.</w:t>
      </w:r>
    </w:p>
    <w:p w14:paraId="7F95C1F0" w14:textId="77777777" w:rsidR="00437EB7" w:rsidRDefault="00731794">
      <w:pPr>
        <w:pStyle w:val="Bibliography"/>
      </w:pPr>
      <w:bookmarkStart w:id="65" w:name="ref-Lenat01"/>
      <w:bookmarkEnd w:id="64"/>
      <w:r>
        <w:t>Lenat, D. R., and V. H. Resh. 2001. Taxonomy and stream ecology - the benefits of genus- and species-level identifications. Journal of the North American Benthological Society 20:287–298.</w:t>
      </w:r>
    </w:p>
    <w:p w14:paraId="2F3E0196" w14:textId="77777777" w:rsidR="00437EB7" w:rsidRDefault="00731794">
      <w:pPr>
        <w:pStyle w:val="Bibliography"/>
      </w:pPr>
      <w:bookmarkStart w:id="66" w:name="ref-Lewandowsky16"/>
      <w:bookmarkEnd w:id="65"/>
      <w:r>
        <w:t>Lewandowsky, S., and D. Bishop. 2016. Research integrity: Don’t let transparency damage science. Nature 529:459–461.</w:t>
      </w:r>
    </w:p>
    <w:p w14:paraId="78CF9275" w14:textId="77777777" w:rsidR="00437EB7" w:rsidRDefault="00731794">
      <w:pPr>
        <w:pStyle w:val="Bibliography"/>
      </w:pPr>
      <w:bookmarkStart w:id="67" w:name="ref-Liaw02"/>
      <w:bookmarkEnd w:id="66"/>
      <w:r>
        <w:t>Liaw, A., and M. Wiener. 2002. Classification and regression by randomForest. R News 2:18–22.</w:t>
      </w:r>
    </w:p>
    <w:p w14:paraId="4E3290D5" w14:textId="77777777" w:rsidR="00437EB7" w:rsidRDefault="00731794">
      <w:pPr>
        <w:pStyle w:val="Bibliography"/>
      </w:pPr>
      <w:bookmarkStart w:id="68" w:name="ref-Liu08"/>
      <w:bookmarkEnd w:id="67"/>
      <w:r>
        <w:t>Liu, Y., H. Gupta, E. Springer, and T. Wagener. 2008. Linking science with environmental decision making: Experiences from an integrated modeling approach to supporting sustainable water resources management. Environmental Modelling &amp; Software 23:846–858.</w:t>
      </w:r>
    </w:p>
    <w:p w14:paraId="04EB1ED0" w14:textId="77777777" w:rsidR="00437EB7" w:rsidRDefault="00731794">
      <w:pPr>
        <w:pStyle w:val="Bibliography"/>
      </w:pPr>
      <w:bookmarkStart w:id="69" w:name="ref-Lortie14"/>
      <w:bookmarkEnd w:id="68"/>
      <w:r>
        <w:t>Lortie, C. J. 2014. Formalized synthesis opportunities for ecology: Systematic reviews and meta-analyses. OIKOS 123:897–902.</w:t>
      </w:r>
    </w:p>
    <w:p w14:paraId="4B09C676" w14:textId="77777777" w:rsidR="00437EB7" w:rsidRDefault="00731794">
      <w:pPr>
        <w:pStyle w:val="Bibliography"/>
      </w:pPr>
      <w:bookmarkStart w:id="70" w:name="ref-Lowndes17"/>
      <w:bookmarkEnd w:id="69"/>
      <w:r>
        <w:t>Lowndes, J. S. S., B. D. Best, C. Scarborough, J. C. Afflerbach, M. R. Frazier, C. C. O’Hara, N. Jiang, and B. S. Halpern. 2017. Our path to better science in less time using open data science tools. Nature Ecology &amp; Evolution 1:1–7.</w:t>
      </w:r>
    </w:p>
    <w:p w14:paraId="510F7FD9" w14:textId="77777777" w:rsidR="00437EB7" w:rsidRDefault="00731794">
      <w:pPr>
        <w:pStyle w:val="Bibliography"/>
      </w:pPr>
      <w:bookmarkStart w:id="71" w:name="ref-Marwick16"/>
      <w:bookmarkEnd w:id="70"/>
      <w:r>
        <w:lastRenderedPageBreak/>
        <w:t>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p w14:paraId="5AA87FA6" w14:textId="77777777" w:rsidR="00437EB7" w:rsidRDefault="00731794">
      <w:pPr>
        <w:pStyle w:val="Bibliography"/>
      </w:pPr>
      <w:bookmarkStart w:id="72" w:name="ref-Mazor16"/>
      <w:bookmarkEnd w:id="71"/>
      <w:r>
        <w:t>Mazor, R. D., A. C. Rehn, P. R. Ode, M. Engeln, K. C. Schiff, E. D. Stein, D. J. Gillett, D. B. Herbst, and C. P. Hawkins. 2016. Bioassessment in complex environments: Designing an index for consistent meaning in different settings. Freshwater Science 35:249–271.</w:t>
      </w:r>
    </w:p>
    <w:p w14:paraId="0D35D8A7" w14:textId="77777777" w:rsidR="00437EB7" w:rsidRDefault="00731794">
      <w:pPr>
        <w:pStyle w:val="Bibliography"/>
      </w:pPr>
      <w:bookmarkStart w:id="73" w:name="ref-Mazor14"/>
      <w:bookmarkEnd w:id="72"/>
      <w:r>
        <w:t>Mazor, R. D., E. D. Stein, P. R. Ode, and K. Schiff. 2014. Integrating intermittent streams into watershed assessments: Applicability of an index of biotic integrity. Freshwater Science 35:459–474.</w:t>
      </w:r>
    </w:p>
    <w:p w14:paraId="65C52DDF" w14:textId="77777777" w:rsidR="00437EB7" w:rsidRDefault="00731794">
      <w:pPr>
        <w:pStyle w:val="Bibliography"/>
      </w:pPr>
      <w:bookmarkStart w:id="74" w:name="ref-McKay12"/>
      <w:bookmarkEnd w:id="73"/>
      <w:r>
        <w:t>McKay, L., T. Bondelid, T. Dewald, J. Johnston, R. Moore, and A. Reah. 2012. NHDPlus Version 2: User Guide.</w:t>
      </w:r>
    </w:p>
    <w:p w14:paraId="587DAE7C" w14:textId="77777777" w:rsidR="00437EB7" w:rsidRDefault="00731794">
      <w:pPr>
        <w:pStyle w:val="Bibliography"/>
      </w:pPr>
      <w:bookmarkStart w:id="75" w:name="ref-Michener97"/>
      <w:bookmarkEnd w:id="74"/>
      <w:r>
        <w:t>Michener, W. K., J. W. Brunt, J. J. Helly, T. B. Kirchner, and S. G. Stafford. 1997. Nongeospatial metadata for the ecological sciences. Ecological Applications 7:330–342.</w:t>
      </w:r>
    </w:p>
    <w:p w14:paraId="689BA928" w14:textId="77777777" w:rsidR="00437EB7" w:rsidRDefault="00731794">
      <w:pPr>
        <w:pStyle w:val="Bibliography"/>
      </w:pPr>
      <w:bookmarkStart w:id="76" w:name="ref-Mitchell05"/>
      <w:bookmarkEnd w:id="75"/>
      <w:r>
        <w:t>Mitchell, B. 2005. Integrated water resource management, institutional arrangements, and land use planning. Environmental Planning A: Economy and Space 37:1335–1352.</w:t>
      </w:r>
    </w:p>
    <w:p w14:paraId="36B542C4" w14:textId="77777777" w:rsidR="00437EB7" w:rsidRDefault="00731794">
      <w:pPr>
        <w:pStyle w:val="Bibliography"/>
      </w:pPr>
      <w:bookmarkStart w:id="77" w:name="ref-Nichols16"/>
      <w:bookmarkEnd w:id="76"/>
      <w:r>
        <w:t>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p w14:paraId="62CF2DDF" w14:textId="77777777" w:rsidR="00437EB7" w:rsidRDefault="00731794">
      <w:pPr>
        <w:pStyle w:val="Bibliography"/>
      </w:pPr>
      <w:bookmarkStart w:id="78" w:name="ref-Ode16"/>
      <w:bookmarkEnd w:id="77"/>
      <w:r>
        <w:t>Ode, P. R., A. C. Rehn, R. D. Mazor, K. C. Schiff, E. D. Stein, J. T. May, L. R. Brown, D. B. Herbst, D. Gillett, K. Lunde, and C. P. Hawkins. 2016. Evaluating the adequacy of a reference-site pool for ecological assessments in environmentally complex regions. Freshwater Science 35:237–248.</w:t>
      </w:r>
    </w:p>
    <w:p w14:paraId="411FA797" w14:textId="2A61D444" w:rsidR="00437EB7" w:rsidRDefault="00731794">
      <w:pPr>
        <w:pStyle w:val="Bibliography"/>
      </w:pPr>
      <w:bookmarkStart w:id="79" w:name="ref-Oksanen18"/>
      <w:bookmarkEnd w:id="78"/>
      <w:r>
        <w:t>Oksanen, J., F. G. Blanchet, M. Friendly, R. Kindt, P. Legendre, D. McGlinn, P. R. Minchin, R. B. O’Hara, G. L. Simpson, P. Solymos, M. H. H. Stevens, E. Szoecs, and H. Wagner. 2018. Vegan: Community ecology package.</w:t>
      </w:r>
      <w:r w:rsidR="00DA3265" w:rsidRPr="00DA3265">
        <w:t xml:space="preserve"> </w:t>
      </w:r>
      <w:hyperlink r:id="rId46">
        <w:r w:rsidR="00DA3265">
          <w:rPr>
            <w:rStyle w:val="Hyperlink"/>
          </w:rPr>
          <w:t>https://CRAN.R-project.org/package=vegan</w:t>
        </w:r>
      </w:hyperlink>
      <w:r w:rsidR="00DA3265">
        <w:t>.</w:t>
      </w:r>
    </w:p>
    <w:p w14:paraId="766D350D" w14:textId="31D0C678" w:rsidR="00437EB7" w:rsidRDefault="00731794">
      <w:pPr>
        <w:pStyle w:val="Bibliography"/>
      </w:pPr>
      <w:bookmarkStart w:id="80" w:name="ref-Pebesma18"/>
      <w:bookmarkEnd w:id="79"/>
      <w:r>
        <w:t xml:space="preserve">Pebesma, E. 2018. Sf: Simple features for </w:t>
      </w:r>
      <w:r w:rsidR="00DA3265">
        <w:t xml:space="preserve">R. </w:t>
      </w:r>
      <w:hyperlink r:id="rId47">
        <w:r w:rsidR="00DA3265">
          <w:rPr>
            <w:rStyle w:val="Hyperlink"/>
          </w:rPr>
          <w:t>https://CRAN.R-project.org/package=sf</w:t>
        </w:r>
      </w:hyperlink>
      <w:r w:rsidR="00DA3265">
        <w:t>.</w:t>
      </w:r>
    </w:p>
    <w:p w14:paraId="569934D3" w14:textId="77777777" w:rsidR="00437EB7" w:rsidRDefault="00731794">
      <w:pPr>
        <w:pStyle w:val="Bibliography"/>
      </w:pPr>
      <w:bookmarkStart w:id="81" w:name="ref-Pilkington16"/>
      <w:bookmarkEnd w:id="80"/>
      <w:r>
        <w:t xml:space="preserve">Pilkington, M. 2016. Blockchain technology: Principles and applications. Pages 225–253 </w:t>
      </w:r>
      <w:r>
        <w:rPr>
          <w:i/>
        </w:rPr>
        <w:t>in</w:t>
      </w:r>
      <w:r>
        <w:t xml:space="preserve"> F. X. Olleros and M. Zhegu, editors. Research handbook on digital transformations. Edward Elgar Publishing, Cheltenham, United Kingdom.</w:t>
      </w:r>
    </w:p>
    <w:p w14:paraId="4E8C5B4B" w14:textId="6C082F6E" w:rsidR="00437EB7" w:rsidRDefault="00731794">
      <w:pPr>
        <w:pStyle w:val="Bibliography"/>
      </w:pPr>
      <w:bookmarkStart w:id="82" w:name="ref-Pinheiro18"/>
      <w:bookmarkEnd w:id="81"/>
      <w:r>
        <w:t>Pinheiro, J., D. Bates, S. DebRoy, D. Sarkar, and R Core Team. 2018. nlme: Linear and nonlinear mixed effects models.</w:t>
      </w:r>
      <w:r w:rsidR="00DA3265">
        <w:t xml:space="preserve"> </w:t>
      </w:r>
      <w:hyperlink r:id="rId48">
        <w:r w:rsidR="00DA3265">
          <w:rPr>
            <w:rStyle w:val="Hyperlink"/>
          </w:rPr>
          <w:t>https://CRAN.R-project.org/package=nlme</w:t>
        </w:r>
      </w:hyperlink>
      <w:r w:rsidR="00DA3265">
        <w:t>.</w:t>
      </w:r>
    </w:p>
    <w:p w14:paraId="79972183" w14:textId="77777777" w:rsidR="00437EB7" w:rsidRDefault="00731794">
      <w:pPr>
        <w:pStyle w:val="Bibliography"/>
      </w:pPr>
      <w:bookmarkStart w:id="83" w:name="ref-Pohjola11"/>
      <w:bookmarkEnd w:id="82"/>
      <w:r>
        <w:lastRenderedPageBreak/>
        <w:t>Pohjola, M. V., and J. T. Tuomisto. 2011. Openness in participation, assessment, and policy making upon issues of environment and environmental health: A review of literature and recent project results. Environmental Health 10:1–13.</w:t>
      </w:r>
    </w:p>
    <w:p w14:paraId="35ED938E" w14:textId="77777777" w:rsidR="00437EB7" w:rsidRDefault="00731794">
      <w:pPr>
        <w:pStyle w:val="Bibliography"/>
      </w:pPr>
      <w:bookmarkStart w:id="84" w:name="ref-Poikane14"/>
      <w:bookmarkEnd w:id="83"/>
      <w:r>
        <w:t>Poikane, S., N. Zampoukas, A. Borja, S. P. Davies, W. van de Bund, and S. Birk. 2014. Intercalibration of aquatic ecological assessment methods in the European Union. Environmental Science &amp; Policy 44:237–246.</w:t>
      </w:r>
    </w:p>
    <w:p w14:paraId="764276E4" w14:textId="77777777" w:rsidR="00437EB7" w:rsidRDefault="00731794">
      <w:pPr>
        <w:pStyle w:val="Bibliography"/>
      </w:pPr>
      <w:bookmarkStart w:id="85" w:name="ref-RDCT18"/>
      <w:bookmarkEnd w:id="84"/>
      <w:r>
        <w:t>RDCT (R Development Core Team). 2018. R: A language and environment for statistical computing, v3.5.1. R Foundation for Statistical Computing, Vienna, Austria.</w:t>
      </w:r>
    </w:p>
    <w:p w14:paraId="6ED7ED87" w14:textId="77777777" w:rsidR="00437EB7" w:rsidRDefault="00731794">
      <w:pPr>
        <w:pStyle w:val="Bibliography"/>
      </w:pPr>
      <w:bookmarkStart w:id="86" w:name="ref-Rehn18"/>
      <w:bookmarkEnd w:id="85"/>
      <w:r>
        <w:t>Rehn, A. C., R. D. Mazor, and P. R. Ode. 2018. An index to measure the quality of physical habitat in California wadeable streams. California Water Boards, Surface Water Ambient Monitoring Program, California Department of Fish; Wildlife, Southern California Coastal Water Research Project, Sacramento, California.</w:t>
      </w:r>
    </w:p>
    <w:p w14:paraId="6CC0590A" w14:textId="77777777" w:rsidR="00437EB7" w:rsidRDefault="00731794">
      <w:pPr>
        <w:pStyle w:val="Bibliography"/>
      </w:pPr>
      <w:bookmarkStart w:id="87" w:name="ref-Slater19"/>
      <w:bookmarkEnd w:id="86"/>
      <w:r>
        <w:t>Slater, L. J., G. Thirel, s. Harrigan, O. Delaigue, A. Hurley, A. Khouakhi, I. Prosdocimi, C. Vitolo, and K. smith. 2019. Using R in hydrology: A review of recent developments and future directions. Hydrology and Earth System Sciences 23:2939–2963.</w:t>
      </w:r>
    </w:p>
    <w:p w14:paraId="2A24BE5C" w14:textId="77777777" w:rsidR="00437EB7" w:rsidRDefault="00731794">
      <w:pPr>
        <w:pStyle w:val="Bibliography"/>
      </w:pPr>
      <w:bookmarkStart w:id="88" w:name="ref-Stein09"/>
      <w:bookmarkEnd w:id="87"/>
      <w:r>
        <w:t>Stein, E. D., M. Brinson, M. C. Rains, W. Kleindl, and F. R. Hauer. 2009. Wetland assessment alphabet soup: How to choose (or not choose) the right assessment method. Society of Wetland Scientists Bulletin 26:20–24.</w:t>
      </w:r>
    </w:p>
    <w:p w14:paraId="5EA78E49" w14:textId="77777777" w:rsidR="00437EB7" w:rsidRDefault="00731794">
      <w:pPr>
        <w:pStyle w:val="Bibliography"/>
      </w:pPr>
      <w:bookmarkStart w:id="89" w:name="ref-Stoddard06"/>
      <w:bookmarkEnd w:id="88"/>
      <w:r>
        <w:t>Stoddard, J. L., D. P. Larsen, C. P. Hawkins, R. K. Johnson, and R. H. Norris. 2006. Setting expectations for the ecological condition of streams: The concept of reference condition. Ecological Applications 16:1267–1276.</w:t>
      </w:r>
    </w:p>
    <w:p w14:paraId="5D0A6F91" w14:textId="77777777" w:rsidR="00437EB7" w:rsidRDefault="00731794">
      <w:pPr>
        <w:pStyle w:val="Bibliography"/>
      </w:pPr>
      <w:bookmarkStart w:id="90" w:name="ref-Taylor18"/>
      <w:bookmarkEnd w:id="89"/>
      <w:r>
        <w:t>Taylor, J. M., J. A. Back, B. W. Brooks, and R. S. King. 2018. Spatial, temporal and experimental: Three study design cornerstones for establishing defensible numeric criteria in freshwater ecosystems. Journal of Applied Ecology 55:2114–2123.</w:t>
      </w:r>
    </w:p>
    <w:p w14:paraId="746700D6" w14:textId="77777777" w:rsidR="00437EB7" w:rsidRDefault="00731794">
      <w:pPr>
        <w:pStyle w:val="Bibliography"/>
      </w:pPr>
      <w:bookmarkStart w:id="91" w:name="ref-Taylor14"/>
      <w:bookmarkEnd w:id="90"/>
      <w:r>
        <w:t>Taylor, J. M., R. S. King, A. A. Pease, and K. O. Winemiller. 2014. Nonlinear response of stream ecosystem structure to low-level phosphorus enrichment. Freshwater Biology 59:969–984.</w:t>
      </w:r>
    </w:p>
    <w:p w14:paraId="2E9818EA" w14:textId="77777777" w:rsidR="00437EB7" w:rsidRDefault="00731794">
      <w:pPr>
        <w:pStyle w:val="Bibliography"/>
      </w:pPr>
      <w:bookmarkStart w:id="92" w:name="ref-Touchon16"/>
      <w:bookmarkEnd w:id="91"/>
      <w:r>
        <w:t>Touchon, J. C., and M. W. McCoy. 2016. The mismatch between current statistical practice and doctoral training in ecology. Ecosphere 7:e01394.</w:t>
      </w:r>
    </w:p>
    <w:p w14:paraId="1C009690" w14:textId="7BE07E52" w:rsidR="00437EB7" w:rsidRDefault="00731794">
      <w:pPr>
        <w:pStyle w:val="Bibliography"/>
      </w:pPr>
      <w:bookmarkStart w:id="93" w:name="ref-Wickham09"/>
      <w:bookmarkEnd w:id="92"/>
      <w:r>
        <w:t>Wickham, H. 2009. Ggplot2: Elegant graphics for data analysis. Springer-Verlag. New York.</w:t>
      </w:r>
      <w:r w:rsidR="00DA3265" w:rsidRPr="00DA3265">
        <w:t xml:space="preserve"> </w:t>
      </w:r>
      <w:hyperlink r:id="rId49">
        <w:r w:rsidR="00DA3265">
          <w:rPr>
            <w:rStyle w:val="Hyperlink"/>
          </w:rPr>
          <w:t>http://had.co.nz/ggplot2/book</w:t>
        </w:r>
      </w:hyperlink>
      <w:r w:rsidR="00DA3265">
        <w:t>.</w:t>
      </w:r>
    </w:p>
    <w:p w14:paraId="5D9CC5B6" w14:textId="77777777" w:rsidR="00437EB7" w:rsidRDefault="00731794">
      <w:pPr>
        <w:pStyle w:val="Bibliography"/>
      </w:pPr>
      <w:bookmarkStart w:id="94" w:name="ref-Wickham14c"/>
      <w:bookmarkEnd w:id="93"/>
      <w:r>
        <w:t>Wickham, H. 2014. Tidy data. Journal of Statistical Software 59:1–23.</w:t>
      </w:r>
    </w:p>
    <w:p w14:paraId="6259C82F" w14:textId="77777777" w:rsidR="00437EB7" w:rsidRDefault="00731794">
      <w:pPr>
        <w:pStyle w:val="Bibliography"/>
      </w:pPr>
      <w:bookmarkStart w:id="95" w:name="ref-Wickham15"/>
      <w:bookmarkEnd w:id="94"/>
      <w:r>
        <w:t>Wickham, H. 2015. R packages. Page 182. O’Reilly, Sebastopol, California.</w:t>
      </w:r>
    </w:p>
    <w:p w14:paraId="7D7B56F7" w14:textId="77777777" w:rsidR="00DA3265" w:rsidRDefault="00731794">
      <w:pPr>
        <w:pStyle w:val="Bibliography"/>
      </w:pPr>
      <w:bookmarkStart w:id="96" w:name="ref-Wickham17b"/>
      <w:bookmarkEnd w:id="95"/>
      <w:r>
        <w:t xml:space="preserve">Wickham, H. 2017. Tidyverse: Easily install and load the </w:t>
      </w:r>
      <w:r w:rsidR="00DA3265">
        <w:t>‘</w:t>
      </w:r>
      <w:r>
        <w:t>tidyverse’.</w:t>
      </w:r>
      <w:r w:rsidR="00DA3265" w:rsidRPr="00DA3265">
        <w:t xml:space="preserve"> </w:t>
      </w:r>
      <w:hyperlink r:id="rId50">
        <w:r w:rsidR="00DA3265">
          <w:rPr>
            <w:rStyle w:val="Hyperlink"/>
          </w:rPr>
          <w:t>https://CRAN.R-project.org/package=tidyverse</w:t>
        </w:r>
      </w:hyperlink>
      <w:r w:rsidR="00DA3265">
        <w:t>.</w:t>
      </w:r>
      <w:bookmarkStart w:id="97" w:name="ref-Wickham18"/>
      <w:bookmarkEnd w:id="96"/>
    </w:p>
    <w:p w14:paraId="1EF49858" w14:textId="4588C62B" w:rsidR="00437EB7" w:rsidRDefault="00731794">
      <w:pPr>
        <w:pStyle w:val="Bibliography"/>
      </w:pPr>
      <w:r>
        <w:lastRenderedPageBreak/>
        <w:t xml:space="preserve">Wickham, H., J. Hester, and W. Chang. 2018. Devtools: Tools to make developing </w:t>
      </w:r>
      <w:r w:rsidR="00DA3265">
        <w:t>R</w:t>
      </w:r>
      <w:r>
        <w:t xml:space="preserve"> packages easier.</w:t>
      </w:r>
      <w:r w:rsidR="00DA3265" w:rsidRPr="00DA3265">
        <w:t xml:space="preserve"> </w:t>
      </w:r>
      <w:hyperlink r:id="rId51">
        <w:r w:rsidR="00DA3265">
          <w:rPr>
            <w:rStyle w:val="Hyperlink"/>
          </w:rPr>
          <w:t>https://CRAN.R-project.org/package=devtools</w:t>
        </w:r>
      </w:hyperlink>
      <w:r w:rsidR="00DA3265">
        <w:t>.</w:t>
      </w:r>
    </w:p>
    <w:p w14:paraId="2885373F" w14:textId="77777777" w:rsidR="00437EB7" w:rsidRDefault="00731794">
      <w:pPr>
        <w:pStyle w:val="Bibliography"/>
      </w:pPr>
      <w:bookmarkStart w:id="98" w:name="ref-Wilkinson05"/>
      <w:bookmarkEnd w:id="97"/>
      <w:r>
        <w:t>Wilkinson, L. 2005. The grammar of graphics. Page 691. second. Statistics; Computing, Springer, New York.</w:t>
      </w:r>
    </w:p>
    <w:p w14:paraId="19A5261C" w14:textId="77777777" w:rsidR="00437EB7" w:rsidRDefault="00731794">
      <w:pPr>
        <w:pStyle w:val="Bibliography"/>
      </w:pPr>
      <w:bookmarkStart w:id="99" w:name="ref-Woelfle11"/>
      <w:bookmarkEnd w:id="98"/>
      <w:r>
        <w:t>Woelfle, M., P. Olliaro, and M. H. Todd. 2011. Open science is a research accelerator. Nature Chemistry 3:745–748.</w:t>
      </w:r>
    </w:p>
    <w:p w14:paraId="6FB3B8D1" w14:textId="77777777" w:rsidR="00437EB7" w:rsidRDefault="00731794">
      <w:pPr>
        <w:pStyle w:val="Bibliography"/>
      </w:pPr>
      <w:bookmarkStart w:id="100" w:name="ref-Wood17"/>
      <w:bookmarkEnd w:id="99"/>
      <w:r>
        <w:t>Wood, S. N. 2017. Generalized additive models: An introduction with r. Page 476. 2nd editions. Chapman; Hall, CRC Press, London, United Kingdom.</w:t>
      </w:r>
    </w:p>
    <w:p w14:paraId="5CC6100D" w14:textId="77777777" w:rsidR="00437EB7" w:rsidRDefault="00731794">
      <w:pPr>
        <w:pStyle w:val="Bibliography"/>
      </w:pPr>
      <w:bookmarkStart w:id="101" w:name="ref-Xie15"/>
      <w:bookmarkEnd w:id="100"/>
      <w:r>
        <w:t>Xie, Y. 2015. Dynamic documents with R and knitr. 2nd editions. Chapman; Hall/CRC, Boca Raton, Florida.</w:t>
      </w:r>
    </w:p>
    <w:p w14:paraId="3562B2BE" w14:textId="77777777" w:rsidR="00437EB7" w:rsidRDefault="00731794">
      <w:pPr>
        <w:pStyle w:val="Bibliography"/>
      </w:pPr>
      <w:bookmarkStart w:id="102" w:name="ref-Yuan04"/>
      <w:bookmarkEnd w:id="101"/>
      <w:r>
        <w:t>Yuan, L. L. 2004. Assigning macroinvertebrate tolerance classifications using generalised additive models. Freshwater Biology 49:662–677.</w:t>
      </w:r>
    </w:p>
    <w:p w14:paraId="266FEBB5" w14:textId="77777777" w:rsidR="00437EB7" w:rsidRDefault="00731794">
      <w:pPr>
        <w:pStyle w:val="Bibliography"/>
      </w:pPr>
      <w:bookmarkStart w:id="103" w:name="ref-Zipper19"/>
      <w:bookmarkEnd w:id="102"/>
      <w:r>
        <w:t>Zipper, S. C., K. S. S. Whitney, J. M. Deines, K. M. Befus, U. Bhatia, S. J. Albers, J. Beecher, C. Brelsford, M. Garcia, T. Gleeson, F. O’Donnell, D. Resnik, and E. Schlager. 2019. Balancing open science and data privacy in the water sciences. Water Resources Research 55:1–10.</w:t>
      </w:r>
      <w:bookmarkEnd w:id="18"/>
      <w:bookmarkEnd w:id="103"/>
    </w:p>
    <w:sectPr w:rsidR="00437EB7" w:rsidSect="003C73CD">
      <w:footerReference w:type="default" r:id="rId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25A690" w14:textId="77777777" w:rsidR="006E0EE9" w:rsidRDefault="006E0EE9">
      <w:pPr>
        <w:spacing w:after="0"/>
      </w:pPr>
      <w:r>
        <w:separator/>
      </w:r>
    </w:p>
  </w:endnote>
  <w:endnote w:type="continuationSeparator" w:id="0">
    <w:p w14:paraId="60E1C817" w14:textId="77777777" w:rsidR="006E0EE9" w:rsidRDefault="006E0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5A2D91E8" w14:textId="77777777" w:rsidR="003C73CD" w:rsidRDefault="0073179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1436832" w14:textId="77777777" w:rsidR="003C73CD" w:rsidRDefault="006E0E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115248" w14:textId="77777777" w:rsidR="006E0EE9" w:rsidRDefault="006E0EE9">
      <w:r>
        <w:separator/>
      </w:r>
    </w:p>
  </w:footnote>
  <w:footnote w:type="continuationSeparator" w:id="0">
    <w:p w14:paraId="4ED69908" w14:textId="77777777" w:rsidR="006E0EE9" w:rsidRDefault="006E0E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C1AE401"/>
    <w:multiLevelType w:val="multilevel"/>
    <w:tmpl w:val="0D8C33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269D0"/>
    <w:rsid w:val="002C2C1D"/>
    <w:rsid w:val="00437EB7"/>
    <w:rsid w:val="004E29B3"/>
    <w:rsid w:val="00590D07"/>
    <w:rsid w:val="006E0EE9"/>
    <w:rsid w:val="00731794"/>
    <w:rsid w:val="00784D58"/>
    <w:rsid w:val="007E43B4"/>
    <w:rsid w:val="008D6863"/>
    <w:rsid w:val="00AF268F"/>
    <w:rsid w:val="00B86B75"/>
    <w:rsid w:val="00BC48D5"/>
    <w:rsid w:val="00C25016"/>
    <w:rsid w:val="00C36279"/>
    <w:rsid w:val="00DA3265"/>
    <w:rsid w:val="00E315A3"/>
    <w:rsid w:val="00E82F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4872D"/>
  <w15:docId w15:val="{89FD46BA-CB87-4273-97CF-94B56C7055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C2501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belize.lane@usu.edu" TargetMode="External"/><Relationship Id="rId18" Type="http://schemas.openxmlformats.org/officeDocument/2006/relationships/hyperlink" Target="https://slack.com/" TargetMode="External"/><Relationship Id="rId26" Type="http://schemas.openxmlformats.org/officeDocument/2006/relationships/hyperlink" Target="https://internetofwater.org/" TargetMode="External"/><Relationship Id="rId39" Type="http://schemas.openxmlformats.org/officeDocument/2006/relationships/hyperlink" Target="https://CRAN.R-project.org/package=rmarkdown" TargetMode="External"/><Relationship Id="rId3" Type="http://schemas.openxmlformats.org/officeDocument/2006/relationships/settings" Target="settings.xml"/><Relationship Id="rId21" Type="http://schemas.openxmlformats.org/officeDocument/2006/relationships/hyperlink" Target="https://zenodo.org/" TargetMode="External"/><Relationship Id="rId34" Type="http://schemas.openxmlformats.org/officeDocument/2006/relationships/hyperlink" Target="https://aquatic.biodata.usgs.gov/" TargetMode="External"/><Relationship Id="rId42" Type="http://schemas.openxmlformats.org/officeDocument/2006/relationships/hyperlink" Target="https://CRAN.R-project.org/package=shiny" TargetMode="External"/><Relationship Id="rId47" Type="http://schemas.openxmlformats.org/officeDocument/2006/relationships/hyperlink" Target="https://CRAN.R-project.org/package=sf" TargetMode="External"/><Relationship Id="rId50" Type="http://schemas.openxmlformats.org/officeDocument/2006/relationships/hyperlink" Target="https://CRAN.R-project.org/package=tidyverse" TargetMode="External"/><Relationship Id="rId7" Type="http://schemas.openxmlformats.org/officeDocument/2006/relationships/hyperlink" Target="mailto:marcusb@sccwrp.org" TargetMode="External"/><Relationship Id="rId12" Type="http://schemas.openxmlformats.org/officeDocument/2006/relationships/hyperlink" Target="mailto:davidg@sccwrp.org" TargetMode="External"/><Relationship Id="rId17" Type="http://schemas.openxmlformats.org/officeDocument/2006/relationships/hyperlink" Target="https://www.google.com/docs/about/" TargetMode="External"/><Relationship Id="rId25" Type="http://schemas.openxmlformats.org/officeDocument/2006/relationships/hyperlink" Target="https://www.datacoalition.org/" TargetMode="External"/><Relationship Id="rId33" Type="http://schemas.openxmlformats.org/officeDocument/2006/relationships/hyperlink" Target="https://waterdata.usgs.gov/nwis" TargetMode="External"/><Relationship Id="rId38" Type="http://schemas.openxmlformats.org/officeDocument/2006/relationships/hyperlink" Target="http://openscience.org/" TargetMode="External"/><Relationship Id="rId46" Type="http://schemas.openxmlformats.org/officeDocument/2006/relationships/hyperlink" Target="https://CRAN.R-project.org/package=vegan" TargetMode="External"/><Relationship Id="rId2" Type="http://schemas.openxmlformats.org/officeDocument/2006/relationships/styles" Target="styles.xml"/><Relationship Id="rId16" Type="http://schemas.openxmlformats.org/officeDocument/2006/relationships/hyperlink" Target="https://irods.org/" TargetMode="External"/><Relationship Id="rId20" Type="http://schemas.openxmlformats.org/officeDocument/2006/relationships/hyperlink" Target="https://knb.ecoinformatics.org/external//emlparser/docs/index.html" TargetMode="External"/><Relationship Id="rId29" Type="http://schemas.openxmlformats.org/officeDocument/2006/relationships/hyperlink" Target="https://carpentries.org" TargetMode="External"/><Relationship Id="rId41" Type="http://schemas.openxmlformats.org/officeDocument/2006/relationships/hyperlink" Target="http://doi.org/10.5281/zenodo.1218121"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susannat@sccwrp.org" TargetMode="External"/><Relationship Id="rId24" Type="http://schemas.openxmlformats.org/officeDocument/2006/relationships/hyperlink" Target="https://www.waterboards.ca.gov/press_room/press_releases/2018/pr_water_data_071018.pdf" TargetMode="External"/><Relationship Id="rId32" Type="http://schemas.openxmlformats.org/officeDocument/2006/relationships/hyperlink" Target="https://acwi.gov/methods/pubs/over_pubs/valcomp_fs.pdf" TargetMode="External"/><Relationship Id="rId37" Type="http://schemas.openxmlformats.org/officeDocument/2006/relationships/hyperlink" Target="https://creativecommons.org/about/program-areas/open-science/" TargetMode="External"/><Relationship Id="rId40" Type="http://schemas.openxmlformats.org/officeDocument/2006/relationships/hyperlink" Target="https://github.com/r-spatial/mapview" TargetMode="External"/><Relationship Id="rId45" Type="http://schemas.openxmlformats.org/officeDocument/2006/relationships/hyperlink" Target="https://CRAN.R-project.org/package=raster" TargetMode="External"/><Relationship Id="rId53"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dataone.org/" TargetMode="External"/><Relationship Id="rId23" Type="http://schemas.openxmlformats.org/officeDocument/2006/relationships/hyperlink" Target="https://leginfo.legislature.ca.gov/faces/billNavClient.xhtml?bill_id=201520160AB1755" TargetMode="External"/><Relationship Id="rId28" Type="http://schemas.openxmlformats.org/officeDocument/2006/relationships/hyperlink" Target="https://sccwrp.shinyapps.io/SCAPE" TargetMode="External"/><Relationship Id="rId36" Type="http://schemas.openxmlformats.org/officeDocument/2006/relationships/hyperlink" Target="http://opendefinition.org/" TargetMode="External"/><Relationship Id="rId49" Type="http://schemas.openxmlformats.org/officeDocument/2006/relationships/hyperlink" Target="http://had.co.nz/ggplot2/book" TargetMode="External"/><Relationship Id="rId10" Type="http://schemas.openxmlformats.org/officeDocument/2006/relationships/hyperlink" Target="mailto:raphaelm@sccwrp.org" TargetMode="External"/><Relationship Id="rId19" Type="http://schemas.openxmlformats.org/officeDocument/2006/relationships/hyperlink" Target="http://www.safit.org/Docs/STE_1_March_2011_7MB.pdf" TargetMode="External"/><Relationship Id="rId31" Type="http://schemas.openxmlformats.org/officeDocument/2006/relationships/hyperlink" Target="https://carpentries.github.io/trainer-training/" TargetMode="External"/><Relationship Id="rId44" Type="http://schemas.openxmlformats.org/officeDocument/2006/relationships/hyperlink" Target="http://sites.google.com/site/miqueldecaceres/" TargetMode="External"/><Relationship Id="rId52"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lowndes@nceas.ucsb.edu" TargetMode="External"/><Relationship Id="rId14" Type="http://schemas.openxmlformats.org/officeDocument/2006/relationships/hyperlink" Target="mailto:greg.gearheart@waterboards.ca.gov" TargetMode="External"/><Relationship Id="rId22" Type="http://schemas.openxmlformats.org/officeDocument/2006/relationships/hyperlink" Target="https://ropensci.org/" TargetMode="External"/><Relationship Id="rId27" Type="http://schemas.openxmlformats.org/officeDocument/2006/relationships/hyperlink" Target="https://github.com/SCCWRP/SCAPE" TargetMode="External"/><Relationship Id="rId30" Type="http://schemas.openxmlformats.org/officeDocument/2006/relationships/hyperlink" Target="https://blog.rstudio.com/2019/02/06/rstudio-conf-2019-workshops/" TargetMode="External"/><Relationship Id="rId35" Type="http://schemas.openxmlformats.org/officeDocument/2006/relationships/hyperlink" Target="https://www.epa.gov/waterdata/water-quality-data-wqx" TargetMode="External"/><Relationship Id="rId43" Type="http://schemas.openxmlformats.org/officeDocument/2006/relationships/hyperlink" Target="https://CRAN.R-project.org/package=leaflet" TargetMode="External"/><Relationship Id="rId48" Type="http://schemas.openxmlformats.org/officeDocument/2006/relationships/hyperlink" Target="https://CRAN.R-project.org/package=nlme" TargetMode="External"/><Relationship Id="rId8" Type="http://schemas.openxmlformats.org/officeDocument/2006/relationships/hyperlink" Target="mailto:ohara@nceas.ucsb.edu" TargetMode="External"/><Relationship Id="rId51" Type="http://schemas.openxmlformats.org/officeDocument/2006/relationships/hyperlink" Target="https://CRAN.R-project.org/package=devtoo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34</Pages>
  <Words>10883</Words>
  <Characters>62034</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The importance of open science for biological assessment</vt:lpstr>
    </vt:vector>
  </TitlesOfParts>
  <Company/>
  <LinksUpToDate>false</LinksUpToDate>
  <CharactersWithSpaces>7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Casey O’Hara (ohara@nceas.ucsb.edu), Julia Stewart Lowndes (lowndes@nceas.ucsb.edu), Raphael D. Mazor (raphaelm@sccwrp.org), Susanna T. Theroux (susannat@sccwrp.org), David J. Gillett (davidg@sccwrp.org), Belize Lane (belize.lane@usu.edu), Greg Gearheart (greg.gearheart@waterboards.ca.gov)</dc:creator>
  <cp:keywords/>
  <cp:lastModifiedBy>Marcus Beck</cp:lastModifiedBy>
  <cp:revision>7</cp:revision>
  <dcterms:created xsi:type="dcterms:W3CDTF">2019-08-21T17:30:00Z</dcterms:created>
  <dcterms:modified xsi:type="dcterms:W3CDTF">2019-08-21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